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3475" w:rsidRPr="00A07FC0" w:rsidRDefault="00F63475" w:rsidP="00F63475">
      <w:pPr>
        <w:jc w:val="center"/>
        <w:rPr>
          <w:rFonts w:eastAsia="MS PMincho"/>
          <w:b/>
          <w:sz w:val="72"/>
          <w:szCs w:val="40"/>
        </w:rPr>
      </w:pPr>
      <w:r w:rsidRPr="00A07FC0">
        <w:rPr>
          <w:rFonts w:eastAsia="MS PMincho"/>
          <w:b/>
          <w:sz w:val="72"/>
          <w:szCs w:val="40"/>
        </w:rPr>
        <w:t>X-CALI</w:t>
      </w:r>
    </w:p>
    <w:p w:rsidR="00F63475" w:rsidRPr="00A07FC0" w:rsidRDefault="00F63475" w:rsidP="00F63475">
      <w:pPr>
        <w:rPr>
          <w:b/>
          <w:sz w:val="32"/>
        </w:rPr>
      </w:pPr>
      <w:r w:rsidRPr="00A07FC0">
        <w:rPr>
          <w:noProof/>
          <w:lang w:val="tr-TR" w:eastAsia="tr-TR"/>
        </w:rPr>
        <w:drawing>
          <wp:anchor distT="0" distB="0" distL="114300" distR="114300" simplePos="0" relativeHeight="251659264" behindDoc="0" locked="0" layoutInCell="1" allowOverlap="1" wp14:anchorId="3DFE35F2" wp14:editId="5C685EAD">
            <wp:simplePos x="0" y="0"/>
            <wp:positionH relativeFrom="margin">
              <wp:align>center</wp:align>
            </wp:positionH>
            <wp:positionV relativeFrom="paragraph">
              <wp:posOffset>151130</wp:posOffset>
            </wp:positionV>
            <wp:extent cx="2420620" cy="2416810"/>
            <wp:effectExtent l="0" t="0" r="0" b="254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0620" cy="24168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F63475" w:rsidRPr="00A07FC0" w:rsidRDefault="00966181" w:rsidP="00F63475">
      <w:pPr>
        <w:jc w:val="center"/>
        <w:rPr>
          <w:rFonts w:eastAsia="MS PMincho"/>
          <w:b/>
          <w:bCs/>
          <w:sz w:val="40"/>
        </w:rPr>
      </w:pPr>
      <w:r w:rsidRPr="00A07FC0">
        <w:rPr>
          <w:rFonts w:eastAsia="MS PMincho"/>
          <w:b/>
          <w:bCs/>
          <w:sz w:val="40"/>
        </w:rPr>
        <w:t>Critical</w:t>
      </w:r>
      <w:r w:rsidR="00F63475" w:rsidRPr="00A07FC0">
        <w:rPr>
          <w:rFonts w:eastAsia="MS PMincho"/>
          <w:b/>
          <w:bCs/>
          <w:sz w:val="40"/>
        </w:rPr>
        <w:t xml:space="preserve"> Design</w:t>
      </w:r>
      <w:r w:rsidRPr="00A07FC0">
        <w:rPr>
          <w:rFonts w:eastAsia="MS PMincho"/>
          <w:b/>
          <w:bCs/>
          <w:sz w:val="40"/>
        </w:rPr>
        <w:t xml:space="preserve"> Review</w:t>
      </w:r>
      <w:r w:rsidR="00F63475" w:rsidRPr="00A07FC0">
        <w:rPr>
          <w:rFonts w:eastAsia="MS PMincho"/>
          <w:b/>
          <w:bCs/>
          <w:sz w:val="40"/>
        </w:rPr>
        <w:t xml:space="preserve"> Report</w:t>
      </w:r>
    </w:p>
    <w:p w:rsidR="00F63475" w:rsidRPr="00A07FC0" w:rsidRDefault="00F63475" w:rsidP="00F63475">
      <w:pPr>
        <w:jc w:val="center"/>
        <w:rPr>
          <w:rFonts w:eastAsia="MS PMincho"/>
          <w:i/>
        </w:rPr>
      </w:pPr>
      <w:r w:rsidRPr="00A07FC0">
        <w:rPr>
          <w:rFonts w:eastAsia="MS PMincho"/>
          <w:i/>
        </w:rPr>
        <w:t xml:space="preserve">“Design of Robots Collaboratively Carrying a Long Object </w:t>
      </w:r>
      <w:proofErr w:type="gramStart"/>
      <w:r w:rsidRPr="00A07FC0">
        <w:rPr>
          <w:rFonts w:eastAsia="MS PMincho"/>
          <w:i/>
        </w:rPr>
        <w:t>Through</w:t>
      </w:r>
      <w:proofErr w:type="gramEnd"/>
      <w:r w:rsidRPr="00A07FC0">
        <w:rPr>
          <w:rFonts w:eastAsia="MS PMincho"/>
          <w:i/>
        </w:rPr>
        <w:t xml:space="preserve"> an Open-Top Maze”</w:t>
      </w:r>
    </w:p>
    <w:p w:rsidR="00F63475" w:rsidRPr="00A07FC0" w:rsidRDefault="00F63475" w:rsidP="00F63475">
      <w:pPr>
        <w:jc w:val="center"/>
        <w:rPr>
          <w:rFonts w:eastAsia="MS PMincho"/>
          <w:sz w:val="32"/>
        </w:rPr>
      </w:pPr>
      <w:r w:rsidRPr="00A07FC0">
        <w:rPr>
          <w:rFonts w:eastAsia="MS PMincho"/>
          <w:sz w:val="32"/>
        </w:rPr>
        <w:t xml:space="preserve">Submitted </w:t>
      </w:r>
      <w:r w:rsidRPr="00A07FC0">
        <w:rPr>
          <w:rFonts w:eastAsia="MS PMincho"/>
          <w:noProof/>
          <w:sz w:val="32"/>
        </w:rPr>
        <w:t>to</w:t>
      </w:r>
      <w:r w:rsidRPr="00A07FC0">
        <w:rPr>
          <w:rFonts w:eastAsia="MS PMincho"/>
          <w:sz w:val="32"/>
        </w:rPr>
        <w:t xml:space="preserve">: Ali </w:t>
      </w:r>
      <w:proofErr w:type="spellStart"/>
      <w:r w:rsidRPr="00A07FC0">
        <w:rPr>
          <w:rFonts w:eastAsia="MS PMincho"/>
          <w:sz w:val="32"/>
        </w:rPr>
        <w:t>Özgür</w:t>
      </w:r>
      <w:proofErr w:type="spellEnd"/>
      <w:r w:rsidRPr="00A07FC0">
        <w:rPr>
          <w:rFonts w:eastAsia="MS PMincho"/>
          <w:sz w:val="32"/>
        </w:rPr>
        <w:t xml:space="preserve"> Yılmaz</w:t>
      </w:r>
    </w:p>
    <w:p w:rsidR="00F63475" w:rsidRPr="00A07FC0" w:rsidRDefault="0092408E" w:rsidP="00F63475">
      <w:pPr>
        <w:jc w:val="center"/>
        <w:rPr>
          <w:rFonts w:eastAsia="MS PMincho"/>
          <w:sz w:val="32"/>
        </w:rPr>
      </w:pPr>
      <w:r w:rsidRPr="00A07FC0">
        <w:rPr>
          <w:rFonts w:eastAsia="MS PMincho"/>
          <w:sz w:val="32"/>
        </w:rPr>
        <w:t xml:space="preserve">Date of Submission: March 9, </w:t>
      </w:r>
      <w:r w:rsidR="00DB3CAE" w:rsidRPr="00A07FC0">
        <w:rPr>
          <w:rFonts w:eastAsia="MS PMincho"/>
          <w:sz w:val="32"/>
        </w:rPr>
        <w:t>2018</w:t>
      </w:r>
    </w:p>
    <w:p w:rsidR="00F63475" w:rsidRPr="00A07FC0" w:rsidRDefault="00F63475" w:rsidP="00F63475">
      <w:pPr>
        <w:jc w:val="center"/>
        <w:rPr>
          <w:rFonts w:eastAsia="MS PMincho"/>
          <w:sz w:val="32"/>
        </w:rPr>
      </w:pPr>
    </w:p>
    <w:p w:rsidR="00F63475" w:rsidRPr="00A07FC0" w:rsidRDefault="00F63475" w:rsidP="00F63475">
      <w:pPr>
        <w:jc w:val="center"/>
        <w:rPr>
          <w:rFonts w:eastAsia="MS PMincho"/>
          <w:b/>
          <w:sz w:val="32"/>
          <w:u w:val="single"/>
        </w:rPr>
      </w:pPr>
      <w:r w:rsidRPr="00A07FC0">
        <w:rPr>
          <w:rFonts w:eastAsia="MS PMincho"/>
          <w:b/>
          <w:sz w:val="32"/>
          <w:u w:val="single"/>
        </w:rPr>
        <w:t>Company Shareholders</w:t>
      </w:r>
    </w:p>
    <w:p w:rsidR="00F63475" w:rsidRPr="0066322D" w:rsidRDefault="00F63475" w:rsidP="00F63475">
      <w:pPr>
        <w:pStyle w:val="ListeParagraf"/>
        <w:numPr>
          <w:ilvl w:val="0"/>
          <w:numId w:val="1"/>
        </w:numPr>
        <w:rPr>
          <w:rFonts w:eastAsia="MS PMincho"/>
          <w:b/>
          <w:sz w:val="26"/>
          <w:szCs w:val="26"/>
          <w:u w:val="single"/>
          <w:lang w:val="de-DE"/>
        </w:rPr>
      </w:pPr>
      <w:r w:rsidRPr="0066322D">
        <w:rPr>
          <w:rFonts w:eastAsia="MS PMincho"/>
          <w:sz w:val="26"/>
          <w:szCs w:val="26"/>
          <w:lang w:val="de-DE"/>
        </w:rPr>
        <w:t xml:space="preserve">Oytun </w:t>
      </w:r>
      <w:proofErr w:type="spellStart"/>
      <w:r w:rsidRPr="0066322D">
        <w:rPr>
          <w:rFonts w:eastAsia="MS PMincho"/>
          <w:sz w:val="26"/>
          <w:szCs w:val="26"/>
          <w:lang w:val="de-DE"/>
        </w:rPr>
        <w:t>Akpulat</w:t>
      </w:r>
      <w:proofErr w:type="spellEnd"/>
      <w:r w:rsidRPr="0066322D">
        <w:rPr>
          <w:rFonts w:eastAsia="MS PMincho"/>
          <w:sz w:val="26"/>
          <w:szCs w:val="26"/>
          <w:lang w:val="de-DE"/>
        </w:rPr>
        <w:tab/>
      </w:r>
      <w:r w:rsidRPr="0066322D">
        <w:rPr>
          <w:rFonts w:eastAsia="MS PMincho"/>
          <w:sz w:val="26"/>
          <w:szCs w:val="26"/>
          <w:lang w:val="de-DE"/>
        </w:rPr>
        <w:tab/>
      </w:r>
      <w:r w:rsidRPr="0066322D">
        <w:rPr>
          <w:rFonts w:eastAsia="MS PMincho"/>
          <w:sz w:val="26"/>
          <w:szCs w:val="26"/>
          <w:lang w:val="de-DE"/>
        </w:rPr>
        <w:tab/>
        <w:t xml:space="preserve">2093201 </w:t>
      </w:r>
      <w:r w:rsidRPr="0066322D">
        <w:rPr>
          <w:rFonts w:eastAsia="MS PMincho"/>
          <w:sz w:val="26"/>
          <w:szCs w:val="26"/>
          <w:lang w:val="de-DE"/>
        </w:rPr>
        <w:tab/>
      </w:r>
      <w:hyperlink r:id="rId7" w:history="1">
        <w:r w:rsidRPr="0066322D">
          <w:rPr>
            <w:rStyle w:val="Kpr"/>
            <w:rFonts w:eastAsia="MS PMincho"/>
            <w:sz w:val="26"/>
            <w:szCs w:val="26"/>
            <w:lang w:val="de-DE"/>
          </w:rPr>
          <w:t>oytun.akpulat@metu.edu.tr</w:t>
        </w:r>
      </w:hyperlink>
    </w:p>
    <w:p w:rsidR="00F63475" w:rsidRPr="0066322D" w:rsidRDefault="00F63475" w:rsidP="00F63475">
      <w:pPr>
        <w:pStyle w:val="ListeParagraf"/>
        <w:numPr>
          <w:ilvl w:val="0"/>
          <w:numId w:val="1"/>
        </w:numPr>
        <w:rPr>
          <w:rFonts w:eastAsia="MS PMincho"/>
          <w:b/>
          <w:sz w:val="26"/>
          <w:szCs w:val="26"/>
          <w:u w:val="single"/>
          <w:lang w:val="de-DE"/>
        </w:rPr>
      </w:pPr>
      <w:r w:rsidRPr="0066322D">
        <w:rPr>
          <w:rFonts w:eastAsia="MS PMincho"/>
          <w:sz w:val="26"/>
          <w:szCs w:val="26"/>
          <w:lang w:val="de-DE"/>
        </w:rPr>
        <w:t xml:space="preserve">Göksenin Hande </w:t>
      </w:r>
      <w:proofErr w:type="spellStart"/>
      <w:r w:rsidRPr="0066322D">
        <w:rPr>
          <w:rFonts w:eastAsia="MS PMincho"/>
          <w:sz w:val="26"/>
          <w:szCs w:val="26"/>
          <w:lang w:val="de-DE"/>
        </w:rPr>
        <w:t>Bayazıt</w:t>
      </w:r>
      <w:proofErr w:type="spellEnd"/>
      <w:r w:rsidRPr="0066322D">
        <w:rPr>
          <w:rFonts w:eastAsia="MS PMincho"/>
          <w:sz w:val="26"/>
          <w:szCs w:val="26"/>
          <w:lang w:val="de-DE"/>
        </w:rPr>
        <w:tab/>
      </w:r>
      <w:r w:rsidRPr="0066322D">
        <w:rPr>
          <w:rFonts w:eastAsia="MS PMincho"/>
          <w:sz w:val="26"/>
          <w:szCs w:val="26"/>
          <w:lang w:val="de-DE"/>
        </w:rPr>
        <w:tab/>
        <w:t>2093441</w:t>
      </w:r>
      <w:r w:rsidRPr="0066322D">
        <w:rPr>
          <w:rFonts w:eastAsia="MS PMincho"/>
          <w:sz w:val="26"/>
          <w:szCs w:val="26"/>
          <w:lang w:val="de-DE"/>
        </w:rPr>
        <w:tab/>
      </w:r>
      <w:hyperlink r:id="rId8" w:history="1">
        <w:r w:rsidRPr="0066322D">
          <w:rPr>
            <w:rStyle w:val="Kpr"/>
            <w:rFonts w:eastAsia="MS PMincho"/>
            <w:sz w:val="26"/>
            <w:szCs w:val="26"/>
            <w:lang w:val="de-DE"/>
          </w:rPr>
          <w:t>hande.bayazit@metu.edu.tr</w:t>
        </w:r>
      </w:hyperlink>
    </w:p>
    <w:p w:rsidR="00F63475" w:rsidRPr="0066322D" w:rsidRDefault="00F63475" w:rsidP="00F63475">
      <w:pPr>
        <w:pStyle w:val="ListeParagraf"/>
        <w:numPr>
          <w:ilvl w:val="0"/>
          <w:numId w:val="1"/>
        </w:numPr>
        <w:rPr>
          <w:rFonts w:eastAsia="MS PMincho"/>
          <w:b/>
          <w:sz w:val="26"/>
          <w:szCs w:val="26"/>
          <w:u w:val="single"/>
          <w:lang w:val="de-DE"/>
        </w:rPr>
      </w:pPr>
      <w:r w:rsidRPr="0066322D">
        <w:rPr>
          <w:rFonts w:eastAsia="MS PMincho"/>
          <w:sz w:val="26"/>
          <w:szCs w:val="26"/>
          <w:lang w:val="de-DE"/>
        </w:rPr>
        <w:t>Emre Doğan</w:t>
      </w:r>
      <w:r w:rsidRPr="0066322D">
        <w:rPr>
          <w:rFonts w:eastAsia="MS PMincho"/>
          <w:sz w:val="26"/>
          <w:szCs w:val="26"/>
          <w:lang w:val="de-DE"/>
        </w:rPr>
        <w:tab/>
      </w:r>
      <w:r w:rsidRPr="0066322D">
        <w:rPr>
          <w:rFonts w:eastAsia="MS PMincho"/>
          <w:sz w:val="26"/>
          <w:szCs w:val="26"/>
          <w:lang w:val="de-DE"/>
        </w:rPr>
        <w:tab/>
      </w:r>
      <w:r w:rsidRPr="0066322D">
        <w:rPr>
          <w:rFonts w:eastAsia="MS PMincho"/>
          <w:sz w:val="26"/>
          <w:szCs w:val="26"/>
          <w:lang w:val="de-DE"/>
        </w:rPr>
        <w:tab/>
      </w:r>
      <w:r w:rsidRPr="0066322D">
        <w:rPr>
          <w:rFonts w:eastAsia="MS PMincho"/>
          <w:sz w:val="26"/>
          <w:szCs w:val="26"/>
          <w:lang w:val="de-DE"/>
        </w:rPr>
        <w:tab/>
        <w:t>2093656</w:t>
      </w:r>
      <w:r w:rsidRPr="0066322D">
        <w:rPr>
          <w:rFonts w:eastAsia="MS PMincho"/>
          <w:sz w:val="26"/>
          <w:szCs w:val="26"/>
          <w:lang w:val="de-DE"/>
        </w:rPr>
        <w:tab/>
      </w:r>
      <w:hyperlink r:id="rId9" w:history="1">
        <w:r w:rsidRPr="0066322D">
          <w:rPr>
            <w:rStyle w:val="Kpr"/>
            <w:rFonts w:eastAsia="MS PMincho"/>
            <w:sz w:val="26"/>
            <w:szCs w:val="26"/>
            <w:lang w:val="de-DE"/>
          </w:rPr>
          <w:t>dogan.emre@metu.edu.tr</w:t>
        </w:r>
      </w:hyperlink>
    </w:p>
    <w:p w:rsidR="00F63475" w:rsidRPr="00A07FC0" w:rsidRDefault="00F63475" w:rsidP="00F63475">
      <w:pPr>
        <w:pStyle w:val="ListeParagraf"/>
        <w:numPr>
          <w:ilvl w:val="0"/>
          <w:numId w:val="1"/>
        </w:numPr>
        <w:rPr>
          <w:rFonts w:eastAsia="MS PMincho"/>
          <w:b/>
          <w:sz w:val="26"/>
          <w:szCs w:val="26"/>
          <w:u w:val="single"/>
        </w:rPr>
      </w:pPr>
      <w:r w:rsidRPr="00A07FC0">
        <w:rPr>
          <w:rFonts w:eastAsia="MS PMincho"/>
          <w:sz w:val="26"/>
          <w:szCs w:val="26"/>
        </w:rPr>
        <w:t>Taha Doğan</w:t>
      </w:r>
      <w:r w:rsidRPr="00A07FC0">
        <w:rPr>
          <w:rFonts w:eastAsia="MS PMincho"/>
          <w:sz w:val="26"/>
          <w:szCs w:val="26"/>
        </w:rPr>
        <w:tab/>
      </w:r>
      <w:r w:rsidRPr="00A07FC0">
        <w:rPr>
          <w:rFonts w:eastAsia="MS PMincho"/>
          <w:sz w:val="26"/>
          <w:szCs w:val="26"/>
        </w:rPr>
        <w:tab/>
      </w:r>
      <w:r w:rsidRPr="00A07FC0">
        <w:rPr>
          <w:rFonts w:eastAsia="MS PMincho"/>
          <w:sz w:val="26"/>
          <w:szCs w:val="26"/>
        </w:rPr>
        <w:tab/>
      </w:r>
      <w:r w:rsidRPr="00A07FC0">
        <w:rPr>
          <w:rFonts w:eastAsia="MS PMincho"/>
          <w:sz w:val="26"/>
          <w:szCs w:val="26"/>
        </w:rPr>
        <w:tab/>
        <w:t>2093672</w:t>
      </w:r>
      <w:r w:rsidRPr="00A07FC0">
        <w:rPr>
          <w:rFonts w:eastAsia="MS PMincho"/>
          <w:sz w:val="26"/>
          <w:szCs w:val="26"/>
        </w:rPr>
        <w:tab/>
      </w:r>
      <w:hyperlink r:id="rId10" w:history="1">
        <w:r w:rsidRPr="00A07FC0">
          <w:rPr>
            <w:rStyle w:val="Kpr"/>
            <w:rFonts w:eastAsia="MS PMincho"/>
            <w:sz w:val="26"/>
            <w:szCs w:val="26"/>
          </w:rPr>
          <w:t>taha.dogan@metu.edu.tr</w:t>
        </w:r>
      </w:hyperlink>
    </w:p>
    <w:p w:rsidR="005A2E7C" w:rsidRPr="00A07FC0" w:rsidRDefault="00F63475" w:rsidP="005A2E7C">
      <w:pPr>
        <w:pStyle w:val="ListeParagraf"/>
        <w:numPr>
          <w:ilvl w:val="0"/>
          <w:numId w:val="1"/>
        </w:numPr>
        <w:rPr>
          <w:rStyle w:val="Kpr"/>
          <w:color w:val="auto"/>
          <w:u w:val="none"/>
        </w:rPr>
      </w:pPr>
      <w:proofErr w:type="spellStart"/>
      <w:r w:rsidRPr="00A07FC0">
        <w:rPr>
          <w:rFonts w:eastAsia="MS PMincho"/>
          <w:sz w:val="26"/>
          <w:szCs w:val="26"/>
        </w:rPr>
        <w:t>Burak</w:t>
      </w:r>
      <w:proofErr w:type="spellEnd"/>
      <w:r w:rsidRPr="00A07FC0">
        <w:rPr>
          <w:rFonts w:eastAsia="MS PMincho"/>
          <w:sz w:val="26"/>
          <w:szCs w:val="26"/>
        </w:rPr>
        <w:t xml:space="preserve"> </w:t>
      </w:r>
      <w:proofErr w:type="spellStart"/>
      <w:r w:rsidRPr="00A07FC0">
        <w:rPr>
          <w:rFonts w:eastAsia="MS PMincho"/>
          <w:sz w:val="26"/>
          <w:szCs w:val="26"/>
        </w:rPr>
        <w:t>Sezgin</w:t>
      </w:r>
      <w:proofErr w:type="spellEnd"/>
      <w:r w:rsidRPr="00A07FC0">
        <w:rPr>
          <w:rFonts w:eastAsia="MS PMincho"/>
          <w:sz w:val="26"/>
          <w:szCs w:val="26"/>
        </w:rPr>
        <w:tab/>
      </w:r>
      <w:r w:rsidRPr="00A07FC0">
        <w:rPr>
          <w:rFonts w:eastAsia="MS PMincho"/>
          <w:sz w:val="26"/>
          <w:szCs w:val="26"/>
        </w:rPr>
        <w:tab/>
      </w:r>
      <w:r w:rsidRPr="00A07FC0">
        <w:rPr>
          <w:rFonts w:eastAsia="MS PMincho"/>
          <w:sz w:val="26"/>
          <w:szCs w:val="26"/>
        </w:rPr>
        <w:tab/>
        <w:t>2094456</w:t>
      </w:r>
      <w:r w:rsidRPr="00A07FC0">
        <w:rPr>
          <w:rFonts w:eastAsia="MS PMincho"/>
          <w:sz w:val="26"/>
          <w:szCs w:val="26"/>
        </w:rPr>
        <w:tab/>
      </w:r>
      <w:hyperlink r:id="rId11" w:history="1">
        <w:r w:rsidRPr="00A07FC0">
          <w:rPr>
            <w:rStyle w:val="Kpr"/>
            <w:rFonts w:eastAsia="MS PMincho"/>
            <w:sz w:val="26"/>
            <w:szCs w:val="26"/>
          </w:rPr>
          <w:t>burak.sezgin@metu.edu.tr</w:t>
        </w:r>
      </w:hyperlink>
    </w:p>
    <w:p w:rsidR="0002375A" w:rsidRPr="00A07FC0" w:rsidRDefault="005A2E7C" w:rsidP="0002375A">
      <w:r w:rsidRPr="00A07FC0">
        <w:br w:type="page"/>
      </w:r>
    </w:p>
    <w:sdt>
      <w:sdtPr>
        <w:id w:val="-1505666297"/>
        <w:docPartObj>
          <w:docPartGallery w:val="Table of Contents"/>
          <w:docPartUnique/>
        </w:docPartObj>
      </w:sdtPr>
      <w:sdtEndPr>
        <w:rPr>
          <w:rFonts w:ascii="Cambria" w:eastAsiaTheme="minorHAnsi" w:hAnsi="Cambria" w:cstheme="minorBidi"/>
          <w:b/>
          <w:bCs/>
          <w:color w:val="auto"/>
          <w:sz w:val="24"/>
          <w:szCs w:val="22"/>
          <w:lang w:val="en-US" w:eastAsia="en-US"/>
        </w:rPr>
      </w:sdtEndPr>
      <w:sdtContent>
        <w:p w:rsidR="0066322D" w:rsidRDefault="0066322D">
          <w:pPr>
            <w:pStyle w:val="TBal"/>
          </w:pPr>
          <w:r>
            <w:t>İçindekiler</w:t>
          </w:r>
        </w:p>
        <w:p w:rsidR="0066322D" w:rsidRDefault="0066322D">
          <w:pPr>
            <w:pStyle w:val="T1"/>
            <w:tabs>
              <w:tab w:val="right" w:leader="dot" w:pos="9062"/>
            </w:tabs>
            <w:rPr>
              <w:rFonts w:cstheme="minorBidi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8301787" w:history="1">
            <w:r w:rsidRPr="007D1B2F">
              <w:rPr>
                <w:rStyle w:val="Kpr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7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1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788" w:history="1">
            <w:r w:rsidRPr="007D1B2F">
              <w:rPr>
                <w:rStyle w:val="Kpr"/>
                <w:noProof/>
              </w:rPr>
              <w:t>Design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7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2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789" w:history="1">
            <w:r w:rsidRPr="007D1B2F">
              <w:rPr>
                <w:rStyle w:val="Kpr"/>
                <w:noProof/>
              </w:rPr>
              <w:t>System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2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790" w:history="1">
            <w:r w:rsidRPr="007D1B2F">
              <w:rPr>
                <w:rStyle w:val="Kpr"/>
                <w:noProof/>
              </w:rPr>
              <w:t>Subsystem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3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791" w:history="1">
            <w:r w:rsidRPr="007D1B2F">
              <w:rPr>
                <w:rStyle w:val="Kpr"/>
                <w:noProof/>
              </w:rPr>
              <w:t>Body: plank, şase boyutları, pi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3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792" w:history="1">
            <w:r w:rsidRPr="007D1B2F">
              <w:rPr>
                <w:rStyle w:val="Kpr"/>
                <w:noProof/>
              </w:rPr>
              <w:t>Detection: kameralar, sensörler, algorit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3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793" w:history="1">
            <w:r w:rsidRPr="007D1B2F">
              <w:rPr>
                <w:rStyle w:val="Kpr"/>
                <w:noProof/>
              </w:rPr>
              <w:t>Movement: tekerler motorlar, algorit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2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794" w:history="1">
            <w:r w:rsidRPr="007D1B2F">
              <w:rPr>
                <w:rStyle w:val="Kpr"/>
                <w:noProof/>
              </w:rPr>
              <w:t>Component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3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795" w:history="1">
            <w:r w:rsidRPr="007D1B2F">
              <w:rPr>
                <w:rStyle w:val="Kpr"/>
                <w:noProof/>
              </w:rPr>
              <w:t>Microcontrollers: RP3, Arduino U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3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796" w:history="1">
            <w:r w:rsidRPr="007D1B2F">
              <w:rPr>
                <w:rStyle w:val="Kpr"/>
                <w:noProof/>
              </w:rPr>
              <w:t>Sensors: Ultrasonic, 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3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797" w:history="1">
            <w:r w:rsidRPr="007D1B2F">
              <w:rPr>
                <w:rStyle w:val="Kpr"/>
                <w:noProof/>
              </w:rPr>
              <w:t>Motor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3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798" w:history="1">
            <w:r w:rsidRPr="007D1B2F">
              <w:rPr>
                <w:rStyle w:val="Kpr"/>
                <w:noProof/>
              </w:rPr>
              <w:t>Chassis: wood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3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799" w:history="1">
            <w:r w:rsidRPr="007D1B2F">
              <w:rPr>
                <w:rStyle w:val="Kpr"/>
                <w:noProof/>
              </w:rPr>
              <w:t>Wheels: material, plastic mad wheel: aluminu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2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800" w:history="1">
            <w:r w:rsidRPr="007D1B2F">
              <w:rPr>
                <w:rStyle w:val="Kpr"/>
                <w:noProof/>
              </w:rPr>
              <w:t>Requirement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2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801" w:history="1">
            <w:r w:rsidRPr="007D1B2F">
              <w:rPr>
                <w:rStyle w:val="Kpr"/>
                <w:noProof/>
              </w:rPr>
              <w:t>Risk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2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802" w:history="1">
            <w:r w:rsidRPr="007D1B2F">
              <w:rPr>
                <w:rStyle w:val="Kpr"/>
                <w:noProof/>
              </w:rPr>
              <w:t>Power Consumption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8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2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803" w:history="1">
            <w:r w:rsidRPr="007D1B2F">
              <w:rPr>
                <w:rStyle w:val="Kpr"/>
                <w:noProof/>
              </w:rPr>
              <w:t>Cost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8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2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804" w:history="1">
            <w:r w:rsidRPr="007D1B2F">
              <w:rPr>
                <w:rStyle w:val="Kpr"/>
                <w:noProof/>
              </w:rPr>
              <w:t>Development Schedu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8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1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805" w:history="1">
            <w:r w:rsidRPr="007D1B2F">
              <w:rPr>
                <w:rStyle w:val="Kpr"/>
                <w:noProof/>
              </w:rPr>
              <w:t>Modification to Conceptual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8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1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806" w:history="1">
            <w:r w:rsidRPr="007D1B2F">
              <w:rPr>
                <w:rStyle w:val="Kpr"/>
                <w:noProof/>
              </w:rPr>
              <w:t>Test Procedures and Test 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8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1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807" w:history="1">
            <w:r w:rsidRPr="007D1B2F">
              <w:rPr>
                <w:rStyle w:val="Kpr"/>
                <w:noProof/>
              </w:rPr>
              <w:t>Organization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8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1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808" w:history="1">
            <w:r w:rsidRPr="007D1B2F">
              <w:rPr>
                <w:rStyle w:val="Kpr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8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pPr>
            <w:pStyle w:val="T1"/>
            <w:tabs>
              <w:tab w:val="right" w:leader="dot" w:pos="9062"/>
            </w:tabs>
            <w:rPr>
              <w:rFonts w:cstheme="minorBidi"/>
              <w:noProof/>
            </w:rPr>
          </w:pPr>
          <w:hyperlink w:anchor="_Toc508301809" w:history="1">
            <w:r w:rsidRPr="007D1B2F">
              <w:rPr>
                <w:rStyle w:val="Kpr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018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6322D" w:rsidRDefault="0066322D">
          <w:r>
            <w:rPr>
              <w:b/>
              <w:bCs/>
            </w:rPr>
            <w:fldChar w:fldCharType="end"/>
          </w:r>
        </w:p>
      </w:sdtContent>
    </w:sdt>
    <w:p w:rsidR="005A2E7C" w:rsidRPr="00A07FC0" w:rsidRDefault="005A2E7C" w:rsidP="0002375A">
      <w:pPr>
        <w:pStyle w:val="T3"/>
        <w:ind w:left="446"/>
        <w:rPr>
          <w:lang w:val="en-US"/>
        </w:rPr>
      </w:pPr>
      <w:r w:rsidRPr="00A07FC0">
        <w:rPr>
          <w:lang w:val="en-US"/>
        </w:rPr>
        <w:br w:type="page"/>
      </w:r>
    </w:p>
    <w:p w:rsidR="001A0F01" w:rsidRDefault="00D260EC" w:rsidP="00D260EC">
      <w:pPr>
        <w:pStyle w:val="Balk1"/>
      </w:pPr>
      <w:bookmarkStart w:id="0" w:name="_Toc508301787"/>
      <w:r w:rsidRPr="00A07FC0">
        <w:lastRenderedPageBreak/>
        <w:t>Introduction</w:t>
      </w:r>
      <w:bookmarkStart w:id="1" w:name="_Toc508301788"/>
      <w:bookmarkEnd w:id="0"/>
    </w:p>
    <w:p w:rsidR="00D260EC" w:rsidRPr="00A07FC0" w:rsidRDefault="00D260EC" w:rsidP="00D260EC">
      <w:pPr>
        <w:pStyle w:val="Balk1"/>
      </w:pPr>
      <w:r w:rsidRPr="00A07FC0">
        <w:t>Design Description</w:t>
      </w:r>
      <w:bookmarkEnd w:id="1"/>
    </w:p>
    <w:p w:rsidR="00D260EC" w:rsidRPr="00A07FC0" w:rsidRDefault="00D260EC" w:rsidP="00D260EC">
      <w:pPr>
        <w:pStyle w:val="Balk2"/>
        <w:ind w:firstLine="708"/>
      </w:pPr>
      <w:bookmarkStart w:id="2" w:name="_Toc508301789"/>
      <w:r w:rsidRPr="00A07FC0">
        <w:t>System Description</w:t>
      </w:r>
      <w:bookmarkEnd w:id="2"/>
    </w:p>
    <w:p w:rsidR="00D260EC" w:rsidRPr="00A07FC0" w:rsidRDefault="00D260EC" w:rsidP="00D260EC">
      <w:pPr>
        <w:pStyle w:val="Balk2"/>
        <w:ind w:firstLine="708"/>
      </w:pPr>
      <w:bookmarkStart w:id="3" w:name="_Toc508301790"/>
      <w:r w:rsidRPr="00A07FC0">
        <w:t>Subsystem Analysis</w:t>
      </w:r>
      <w:bookmarkEnd w:id="3"/>
    </w:p>
    <w:p w:rsidR="00D260EC" w:rsidRPr="00A07FC0" w:rsidRDefault="00D260EC" w:rsidP="00D260EC">
      <w:pPr>
        <w:pStyle w:val="Balk3"/>
        <w:ind w:left="708" w:firstLine="708"/>
      </w:pPr>
      <w:bookmarkStart w:id="4" w:name="_Toc508301791"/>
      <w:r w:rsidRPr="00A07FC0">
        <w:t xml:space="preserve">Body: plank, </w:t>
      </w:r>
      <w:proofErr w:type="spellStart"/>
      <w:proofErr w:type="gramStart"/>
      <w:r w:rsidRPr="00A07FC0">
        <w:t>şase</w:t>
      </w:r>
      <w:proofErr w:type="spellEnd"/>
      <w:proofErr w:type="gramEnd"/>
      <w:r w:rsidRPr="00A07FC0">
        <w:t xml:space="preserve"> </w:t>
      </w:r>
      <w:proofErr w:type="spellStart"/>
      <w:r w:rsidRPr="00A07FC0">
        <w:t>boyutları</w:t>
      </w:r>
      <w:proofErr w:type="spellEnd"/>
      <w:r w:rsidRPr="00A07FC0">
        <w:t xml:space="preserve">, </w:t>
      </w:r>
      <w:proofErr w:type="spellStart"/>
      <w:r w:rsidRPr="00A07FC0">
        <w:t>pil</w:t>
      </w:r>
      <w:bookmarkEnd w:id="4"/>
      <w:proofErr w:type="spellEnd"/>
    </w:p>
    <w:p w:rsidR="00D260EC" w:rsidRPr="00A07FC0" w:rsidRDefault="00D260EC" w:rsidP="00D260EC">
      <w:pPr>
        <w:pStyle w:val="Balk3"/>
        <w:ind w:left="708" w:firstLine="708"/>
      </w:pPr>
      <w:bookmarkStart w:id="5" w:name="_Toc508301792"/>
      <w:r w:rsidRPr="00A07FC0">
        <w:t xml:space="preserve">Detection: </w:t>
      </w:r>
      <w:proofErr w:type="spellStart"/>
      <w:r w:rsidRPr="00A07FC0">
        <w:t>kameralar</w:t>
      </w:r>
      <w:proofErr w:type="spellEnd"/>
      <w:r w:rsidRPr="00A07FC0">
        <w:t xml:space="preserve">, </w:t>
      </w:r>
      <w:proofErr w:type="spellStart"/>
      <w:r w:rsidRPr="00A07FC0">
        <w:t>sensörler</w:t>
      </w:r>
      <w:proofErr w:type="spellEnd"/>
      <w:r w:rsidRPr="00A07FC0">
        <w:t xml:space="preserve">, </w:t>
      </w:r>
      <w:proofErr w:type="spellStart"/>
      <w:r w:rsidRPr="00A07FC0">
        <w:t>algoritma</w:t>
      </w:r>
      <w:bookmarkEnd w:id="5"/>
      <w:proofErr w:type="spellEnd"/>
    </w:p>
    <w:p w:rsidR="00D260EC" w:rsidRPr="00A07FC0" w:rsidRDefault="00D260EC" w:rsidP="00D260EC">
      <w:pPr>
        <w:pStyle w:val="Balk3"/>
        <w:ind w:left="708" w:firstLine="708"/>
      </w:pPr>
      <w:bookmarkStart w:id="6" w:name="_Toc508301793"/>
      <w:r w:rsidRPr="00A07FC0">
        <w:t xml:space="preserve">Movement: </w:t>
      </w:r>
      <w:proofErr w:type="spellStart"/>
      <w:r w:rsidRPr="00A07FC0">
        <w:t>tekerler</w:t>
      </w:r>
      <w:proofErr w:type="spellEnd"/>
      <w:r w:rsidRPr="00A07FC0">
        <w:t xml:space="preserve"> </w:t>
      </w:r>
      <w:proofErr w:type="spellStart"/>
      <w:r w:rsidRPr="00A07FC0">
        <w:t>motorlar</w:t>
      </w:r>
      <w:proofErr w:type="spellEnd"/>
      <w:r w:rsidRPr="00A07FC0">
        <w:t xml:space="preserve">, </w:t>
      </w:r>
      <w:proofErr w:type="spellStart"/>
      <w:r w:rsidRPr="00A07FC0">
        <w:t>algoritma</w:t>
      </w:r>
      <w:bookmarkEnd w:id="6"/>
      <w:proofErr w:type="spellEnd"/>
    </w:p>
    <w:p w:rsidR="00D260EC" w:rsidRPr="00A07FC0" w:rsidRDefault="00D260EC" w:rsidP="00D260EC">
      <w:pPr>
        <w:pStyle w:val="Balk2"/>
        <w:ind w:firstLine="708"/>
      </w:pPr>
      <w:bookmarkStart w:id="7" w:name="_Toc508301794"/>
      <w:r w:rsidRPr="00A07FC0">
        <w:t>Component Analysis</w:t>
      </w:r>
      <w:bookmarkEnd w:id="7"/>
    </w:p>
    <w:p w:rsidR="00D260EC" w:rsidRPr="00A07FC0" w:rsidRDefault="00D260EC" w:rsidP="00D260EC">
      <w:pPr>
        <w:pStyle w:val="Balk3"/>
        <w:ind w:left="1416"/>
      </w:pPr>
      <w:bookmarkStart w:id="8" w:name="_Toc508301795"/>
      <w:r w:rsidRPr="00A07FC0">
        <w:t>Microcontrollers: RP3, Arduino Uno</w:t>
      </w:r>
      <w:bookmarkEnd w:id="8"/>
    </w:p>
    <w:p w:rsidR="00D260EC" w:rsidRPr="00A07FC0" w:rsidRDefault="00D260EC" w:rsidP="00D260EC">
      <w:pPr>
        <w:pStyle w:val="Balk3"/>
        <w:ind w:left="1416"/>
      </w:pPr>
      <w:bookmarkStart w:id="9" w:name="_Toc508301796"/>
      <w:r w:rsidRPr="00A07FC0">
        <w:t>Sensors: Ultrasonic, IR</w:t>
      </w:r>
      <w:bookmarkEnd w:id="9"/>
    </w:p>
    <w:p w:rsidR="00D260EC" w:rsidRPr="00A07FC0" w:rsidRDefault="00D260EC" w:rsidP="00D260EC">
      <w:pPr>
        <w:pStyle w:val="Balk3"/>
        <w:ind w:left="1416"/>
      </w:pPr>
      <w:bookmarkStart w:id="10" w:name="_Toc508301797"/>
      <w:r w:rsidRPr="00A07FC0">
        <w:t>Motors:</w:t>
      </w:r>
      <w:bookmarkEnd w:id="10"/>
      <w:r w:rsidRPr="00A07FC0">
        <w:t xml:space="preserve"> </w:t>
      </w:r>
    </w:p>
    <w:p w:rsidR="00D260EC" w:rsidRPr="00A07FC0" w:rsidRDefault="00D260EC" w:rsidP="00D260EC">
      <w:pPr>
        <w:pStyle w:val="Balk3"/>
        <w:ind w:left="1416"/>
      </w:pPr>
      <w:bookmarkStart w:id="11" w:name="_Toc508301798"/>
      <w:r w:rsidRPr="00A07FC0">
        <w:t>Chassis: wooden</w:t>
      </w:r>
      <w:bookmarkEnd w:id="11"/>
    </w:p>
    <w:p w:rsidR="00D260EC" w:rsidRPr="00A07FC0" w:rsidRDefault="00D260EC" w:rsidP="00D260EC">
      <w:pPr>
        <w:pStyle w:val="Balk3"/>
        <w:ind w:left="1416"/>
      </w:pPr>
      <w:bookmarkStart w:id="12" w:name="_Toc508301799"/>
      <w:r w:rsidRPr="00A07FC0">
        <w:t>Wheels: material, plastic mad wheel: aluminum</w:t>
      </w:r>
      <w:bookmarkEnd w:id="12"/>
    </w:p>
    <w:p w:rsidR="00D260EC" w:rsidRPr="00A07FC0" w:rsidRDefault="00D260EC" w:rsidP="00D260EC">
      <w:pPr>
        <w:pStyle w:val="Balk2"/>
        <w:ind w:left="708"/>
      </w:pPr>
      <w:bookmarkStart w:id="13" w:name="_Toc508301800"/>
      <w:r w:rsidRPr="00A07FC0">
        <w:t>Requirement Analysis</w:t>
      </w:r>
      <w:bookmarkEnd w:id="13"/>
    </w:p>
    <w:p w:rsidR="00D260EC" w:rsidRPr="00A07FC0" w:rsidRDefault="00D260EC" w:rsidP="00D260EC">
      <w:pPr>
        <w:pStyle w:val="Balk2"/>
        <w:ind w:left="708"/>
      </w:pPr>
      <w:bookmarkStart w:id="14" w:name="_Toc508301801"/>
      <w:r w:rsidRPr="00A07FC0">
        <w:t>Risk Analysis</w:t>
      </w:r>
      <w:bookmarkEnd w:id="14"/>
    </w:p>
    <w:p w:rsidR="00D260EC" w:rsidRPr="00A07FC0" w:rsidRDefault="00D260EC" w:rsidP="00D260EC">
      <w:pPr>
        <w:pStyle w:val="Balk2"/>
        <w:ind w:firstLine="708"/>
      </w:pPr>
      <w:bookmarkStart w:id="15" w:name="_Toc508301802"/>
      <w:r w:rsidRPr="00A07FC0">
        <w:t>Power Consumption Analysis</w:t>
      </w:r>
      <w:bookmarkEnd w:id="15"/>
    </w:p>
    <w:p w:rsidR="00D260EC" w:rsidRPr="00A07FC0" w:rsidRDefault="00D260EC" w:rsidP="00D260EC">
      <w:pPr>
        <w:pStyle w:val="Balk2"/>
        <w:ind w:left="708"/>
      </w:pPr>
      <w:bookmarkStart w:id="16" w:name="_Toc508301803"/>
      <w:r w:rsidRPr="00A07FC0">
        <w:t>Cost Analysis</w:t>
      </w:r>
      <w:bookmarkEnd w:id="16"/>
    </w:p>
    <w:p w:rsidR="00D260EC" w:rsidRPr="00A07FC0" w:rsidRDefault="00D260EC" w:rsidP="00D260EC">
      <w:pPr>
        <w:pStyle w:val="Balk2"/>
        <w:ind w:left="708"/>
      </w:pPr>
      <w:bookmarkStart w:id="17" w:name="_Toc508301804"/>
      <w:r w:rsidRPr="00A07FC0">
        <w:t>Development Schedule</w:t>
      </w:r>
      <w:bookmarkEnd w:id="17"/>
    </w:p>
    <w:p w:rsidR="00C86FB5" w:rsidRPr="00A07FC0" w:rsidRDefault="00C86FB5" w:rsidP="00C86FB5">
      <w:pPr>
        <w:pStyle w:val="Balk1"/>
      </w:pPr>
      <w:bookmarkStart w:id="18" w:name="_Toc508301805"/>
      <w:r w:rsidRPr="00A07FC0">
        <w:t>Modification to Conceptual Design</w:t>
      </w:r>
      <w:bookmarkEnd w:id="18"/>
    </w:p>
    <w:p w:rsidR="00D260EC" w:rsidRPr="00A07FC0" w:rsidRDefault="00D260EC" w:rsidP="00D260EC">
      <w:pPr>
        <w:pStyle w:val="Balk1"/>
      </w:pPr>
      <w:bookmarkStart w:id="19" w:name="_Toc508301806"/>
      <w:r w:rsidRPr="00A07FC0">
        <w:t>Test Procedures and Test Results</w:t>
      </w:r>
      <w:bookmarkEnd w:id="19"/>
    </w:p>
    <w:p w:rsidR="00F15403" w:rsidRDefault="00F15403" w:rsidP="00F15403">
      <w:pPr>
        <w:pStyle w:val="Balk1"/>
      </w:pPr>
      <w:bookmarkStart w:id="20" w:name="_Toc508301807"/>
      <w:r w:rsidRPr="00A07FC0">
        <w:t>Organization Plan</w:t>
      </w:r>
      <w:bookmarkEnd w:id="20"/>
    </w:p>
    <w:p w:rsidR="00946B51" w:rsidRDefault="00946B51" w:rsidP="00946B51">
      <w:bookmarkStart w:id="21" w:name="_GoBack"/>
      <w:r>
        <w:rPr>
          <w:rFonts w:ascii="Calibri" w:hAnsi="Calibri" w:cs="Calibri"/>
          <w:noProof/>
          <w:color w:val="000000"/>
          <w:sz w:val="23"/>
          <w:szCs w:val="23"/>
          <w:lang w:val="tr-TR" w:eastAsia="tr-TR"/>
        </w:rPr>
        <w:lastRenderedPageBreak/>
        <w:drawing>
          <wp:inline distT="0" distB="0" distL="0" distR="0" wp14:anchorId="07B61B8A" wp14:editId="704B3A59">
            <wp:extent cx="5760720" cy="3436620"/>
            <wp:effectExtent l="0" t="19050" r="0" b="30480"/>
            <wp:docPr id="2" name="Diy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  <w:bookmarkEnd w:id="21"/>
    </w:p>
    <w:p w:rsidR="00DF3875" w:rsidRPr="00946B51" w:rsidRDefault="00DF3875" w:rsidP="00DF3875">
      <w:pPr>
        <w:jc w:val="center"/>
      </w:pPr>
      <w:r>
        <w:t xml:space="preserve">Figure XXXXXXXXX: </w:t>
      </w:r>
      <w:r w:rsidRPr="00667B97">
        <w:t xml:space="preserve">Organizational Structure of </w:t>
      </w:r>
      <w:r w:rsidRPr="00667B97">
        <w:rPr>
          <w:rFonts w:ascii="Rockwell" w:hAnsi="Rockwell" w:cs="Rockwell"/>
        </w:rPr>
        <w:t>X-Cali</w:t>
      </w:r>
    </w:p>
    <w:p w:rsidR="00F15403" w:rsidRPr="00A07FC0" w:rsidRDefault="00F15403" w:rsidP="006D247B">
      <w:pPr>
        <w:pStyle w:val="Balk1"/>
      </w:pPr>
      <w:bookmarkStart w:id="22" w:name="_Toc508301808"/>
      <w:r w:rsidRPr="00A07FC0">
        <w:t>Conclusion</w:t>
      </w:r>
      <w:bookmarkEnd w:id="22"/>
    </w:p>
    <w:p w:rsidR="00F15403" w:rsidRPr="00A07FC0" w:rsidRDefault="00F15403" w:rsidP="006D247B">
      <w:pPr>
        <w:pStyle w:val="Balk1"/>
      </w:pPr>
      <w:bookmarkStart w:id="23" w:name="_Toc508301809"/>
      <w:r w:rsidRPr="00A07FC0">
        <w:t>References</w:t>
      </w:r>
      <w:bookmarkEnd w:id="23"/>
    </w:p>
    <w:p w:rsidR="005A2E7C" w:rsidRPr="00A07FC0" w:rsidRDefault="005A2E7C" w:rsidP="005A2E7C"/>
    <w:sectPr w:rsidR="005A2E7C" w:rsidRPr="00A07F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MS PMincho">
    <w:altName w:val="MS Gothic"/>
    <w:charset w:val="80"/>
    <w:family w:val="roman"/>
    <w:pitch w:val="variable"/>
    <w:sig w:usb0="E00002FF" w:usb1="6AC7FDFB" w:usb2="08000012" w:usb3="00000000" w:csb0="000200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D95831"/>
    <w:multiLevelType w:val="hybridMultilevel"/>
    <w:tmpl w:val="4DEE0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DAzs7A0MzEwNjdW0lEKTi0uzszPAykwqgUA5dLqriwAAAA="/>
  </w:docVars>
  <w:rsids>
    <w:rsidRoot w:val="00E541DA"/>
    <w:rsid w:val="0002375A"/>
    <w:rsid w:val="001A0F01"/>
    <w:rsid w:val="003663ED"/>
    <w:rsid w:val="00406D90"/>
    <w:rsid w:val="005A2E7C"/>
    <w:rsid w:val="0066322D"/>
    <w:rsid w:val="006760BC"/>
    <w:rsid w:val="006B2F37"/>
    <w:rsid w:val="006D247B"/>
    <w:rsid w:val="00755424"/>
    <w:rsid w:val="008C24FC"/>
    <w:rsid w:val="00912ED1"/>
    <w:rsid w:val="0092408E"/>
    <w:rsid w:val="00946B51"/>
    <w:rsid w:val="00966181"/>
    <w:rsid w:val="00A07FC0"/>
    <w:rsid w:val="00C05E0E"/>
    <w:rsid w:val="00C86FB5"/>
    <w:rsid w:val="00D260EC"/>
    <w:rsid w:val="00DB3CAE"/>
    <w:rsid w:val="00DF3875"/>
    <w:rsid w:val="00E541DA"/>
    <w:rsid w:val="00F15403"/>
    <w:rsid w:val="00F63475"/>
    <w:rsid w:val="00FF1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D78BBA"/>
  <w15:chartTrackingRefBased/>
  <w15:docId w15:val="{9C94BD5A-46F0-4167-8F73-FB0178BD1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63475"/>
    <w:pPr>
      <w:spacing w:before="120" w:line="360" w:lineRule="auto"/>
      <w:jc w:val="both"/>
    </w:pPr>
    <w:rPr>
      <w:rFonts w:ascii="Cambria" w:hAnsi="Cambria"/>
      <w:sz w:val="24"/>
      <w:lang w:val="en-US"/>
    </w:rPr>
  </w:style>
  <w:style w:type="paragraph" w:styleId="Balk1">
    <w:name w:val="heading 1"/>
    <w:basedOn w:val="Normal"/>
    <w:next w:val="Normal"/>
    <w:link w:val="Balk1Char"/>
    <w:uiPriority w:val="9"/>
    <w:qFormat/>
    <w:rsid w:val="005A2E7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D260EC"/>
    <w:pPr>
      <w:keepNext/>
      <w:keepLines/>
      <w:spacing w:before="40" w:after="0" w:line="259" w:lineRule="auto"/>
      <w:jc w:val="left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D260EC"/>
    <w:pPr>
      <w:keepNext/>
      <w:keepLines/>
      <w:spacing w:before="40" w:after="0" w:line="259" w:lineRule="auto"/>
      <w:jc w:val="left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ListeParagraf">
    <w:name w:val="List Paragraph"/>
    <w:basedOn w:val="Normal"/>
    <w:uiPriority w:val="34"/>
    <w:qFormat/>
    <w:rsid w:val="00F63475"/>
    <w:pPr>
      <w:spacing w:before="0" w:after="0" w:line="240" w:lineRule="auto"/>
      <w:ind w:left="720"/>
      <w:contextualSpacing/>
      <w:jc w:val="left"/>
    </w:pPr>
    <w:rPr>
      <w:szCs w:val="24"/>
    </w:rPr>
  </w:style>
  <w:style w:type="character" w:styleId="Kpr">
    <w:name w:val="Hyperlink"/>
    <w:basedOn w:val="VarsaylanParagrafYazTipi"/>
    <w:uiPriority w:val="99"/>
    <w:unhideWhenUsed/>
    <w:rsid w:val="00F63475"/>
    <w:rPr>
      <w:color w:val="0000FF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rsid w:val="005A2E7C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paragraph" w:styleId="TBal">
    <w:name w:val="TOC Heading"/>
    <w:basedOn w:val="Balk1"/>
    <w:next w:val="Normal"/>
    <w:uiPriority w:val="39"/>
    <w:unhideWhenUsed/>
    <w:qFormat/>
    <w:rsid w:val="005A2E7C"/>
    <w:pPr>
      <w:spacing w:line="259" w:lineRule="auto"/>
      <w:jc w:val="left"/>
      <w:outlineLvl w:val="9"/>
    </w:pPr>
    <w:rPr>
      <w:lang w:val="tr-TR" w:eastAsia="tr-TR"/>
    </w:rPr>
  </w:style>
  <w:style w:type="paragraph" w:styleId="T2">
    <w:name w:val="toc 2"/>
    <w:basedOn w:val="Normal"/>
    <w:next w:val="Normal"/>
    <w:autoRedefine/>
    <w:uiPriority w:val="39"/>
    <w:unhideWhenUsed/>
    <w:rsid w:val="005A2E7C"/>
    <w:pPr>
      <w:spacing w:before="0" w:after="100" w:line="259" w:lineRule="auto"/>
      <w:ind w:left="220"/>
      <w:jc w:val="left"/>
    </w:pPr>
    <w:rPr>
      <w:rFonts w:asciiTheme="minorHAnsi" w:eastAsiaTheme="minorEastAsia" w:hAnsiTheme="minorHAnsi" w:cs="Times New Roman"/>
      <w:sz w:val="22"/>
      <w:lang w:val="tr-TR" w:eastAsia="tr-TR"/>
    </w:rPr>
  </w:style>
  <w:style w:type="paragraph" w:styleId="T1">
    <w:name w:val="toc 1"/>
    <w:basedOn w:val="Normal"/>
    <w:next w:val="Normal"/>
    <w:autoRedefine/>
    <w:uiPriority w:val="39"/>
    <w:unhideWhenUsed/>
    <w:rsid w:val="005A2E7C"/>
    <w:pPr>
      <w:spacing w:before="0" w:after="100" w:line="259" w:lineRule="auto"/>
      <w:jc w:val="left"/>
    </w:pPr>
    <w:rPr>
      <w:rFonts w:asciiTheme="minorHAnsi" w:eastAsiaTheme="minorEastAsia" w:hAnsiTheme="minorHAnsi" w:cs="Times New Roman"/>
      <w:sz w:val="22"/>
      <w:lang w:val="tr-TR" w:eastAsia="tr-TR"/>
    </w:rPr>
  </w:style>
  <w:style w:type="paragraph" w:styleId="T3">
    <w:name w:val="toc 3"/>
    <w:basedOn w:val="Normal"/>
    <w:next w:val="Normal"/>
    <w:autoRedefine/>
    <w:uiPriority w:val="39"/>
    <w:unhideWhenUsed/>
    <w:rsid w:val="005A2E7C"/>
    <w:pPr>
      <w:spacing w:before="0" w:after="100" w:line="259" w:lineRule="auto"/>
      <w:ind w:left="440"/>
      <w:jc w:val="left"/>
    </w:pPr>
    <w:rPr>
      <w:rFonts w:asciiTheme="minorHAnsi" w:eastAsiaTheme="minorEastAsia" w:hAnsiTheme="minorHAnsi" w:cs="Times New Roman"/>
      <w:sz w:val="22"/>
      <w:lang w:val="tr-TR" w:eastAsia="tr-TR"/>
    </w:rPr>
  </w:style>
  <w:style w:type="character" w:customStyle="1" w:styleId="Balk2Char">
    <w:name w:val="Başlık 2 Char"/>
    <w:basedOn w:val="VarsaylanParagrafYazTipi"/>
    <w:link w:val="Balk2"/>
    <w:uiPriority w:val="9"/>
    <w:rsid w:val="00D260EC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rsid w:val="00D260EC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ande.bayazit@metu.edu.tr" TargetMode="External"/><Relationship Id="rId13" Type="http://schemas.openxmlformats.org/officeDocument/2006/relationships/diagramLayout" Target="diagrams/layout1.xml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hyperlink" Target="mailto:oytun.akpulat@metu.edu.tr" TargetMode="External"/><Relationship Id="rId12" Type="http://schemas.openxmlformats.org/officeDocument/2006/relationships/diagramData" Target="diagrams/data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microsoft.com/office/2007/relationships/diagramDrawing" Target="diagrams/drawing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hyperlink" Target="mailto:burak.sezgin@metu.edu.tr" TargetMode="External"/><Relationship Id="rId5" Type="http://schemas.openxmlformats.org/officeDocument/2006/relationships/webSettings" Target="webSettings.xml"/><Relationship Id="rId15" Type="http://schemas.openxmlformats.org/officeDocument/2006/relationships/diagramColors" Target="diagrams/colors1.xml"/><Relationship Id="rId10" Type="http://schemas.openxmlformats.org/officeDocument/2006/relationships/hyperlink" Target="mailto:taha.dogan@metu.edu.tr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dogan.emre@metu.edu.tr" TargetMode="External"/><Relationship Id="rId14" Type="http://schemas.openxmlformats.org/officeDocument/2006/relationships/diagramQuickStyle" Target="diagrams/quickStyl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759AA99-0A72-4325-A976-C3CFA4E1E623}" type="doc">
      <dgm:prSet loTypeId="urn:microsoft.com/office/officeart/2008/layout/HalfCircleOrganizationChart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tr-TR"/>
        </a:p>
      </dgm:t>
    </dgm:pt>
    <dgm:pt modelId="{DEE4E436-0A3E-42B3-9553-717B0D347B78}">
      <dgm:prSet phldrT="[Metin]" custT="1"/>
      <dgm:spPr/>
      <dgm:t>
        <a:bodyPr/>
        <a:lstStyle/>
        <a:p>
          <a:pPr algn="ctr"/>
          <a:r>
            <a:rPr lang="tr-TR" sz="1600"/>
            <a:t>X-CALI</a:t>
          </a:r>
          <a:endParaRPr lang="tr-TR" sz="900"/>
        </a:p>
      </dgm:t>
    </dgm:pt>
    <dgm:pt modelId="{DDA667F4-7E6A-46D8-853B-5DBCB6F5172F}" type="parTrans" cxnId="{9E0697BB-8091-4859-9E45-1CF120DF9AC0}">
      <dgm:prSet/>
      <dgm:spPr/>
      <dgm:t>
        <a:bodyPr/>
        <a:lstStyle/>
        <a:p>
          <a:pPr algn="ctr"/>
          <a:endParaRPr lang="tr-TR"/>
        </a:p>
      </dgm:t>
    </dgm:pt>
    <dgm:pt modelId="{1578AE06-07E7-4EF6-88C1-9826E20F2C26}" type="sibTrans" cxnId="{9E0697BB-8091-4859-9E45-1CF120DF9AC0}">
      <dgm:prSet/>
      <dgm:spPr/>
      <dgm:t>
        <a:bodyPr/>
        <a:lstStyle/>
        <a:p>
          <a:pPr algn="ctr"/>
          <a:endParaRPr lang="tr-TR"/>
        </a:p>
      </dgm:t>
    </dgm:pt>
    <dgm:pt modelId="{EA4C4950-D3DA-4678-89B0-A93340746024}">
      <dgm:prSet phldrT="[Metin]"/>
      <dgm:spPr/>
      <dgm:t>
        <a:bodyPr/>
        <a:lstStyle/>
        <a:p>
          <a:pPr algn="ctr"/>
          <a:r>
            <a:rPr lang="tr-TR"/>
            <a:t>Software Developement</a:t>
          </a:r>
        </a:p>
      </dgm:t>
    </dgm:pt>
    <dgm:pt modelId="{FBF94B9B-3BBD-4B13-92DB-A8D40E1DC6C5}" type="parTrans" cxnId="{9407F564-FEF8-40B7-8ACD-28B5DEDCD7FA}">
      <dgm:prSet/>
      <dgm:spPr/>
      <dgm:t>
        <a:bodyPr/>
        <a:lstStyle/>
        <a:p>
          <a:pPr algn="ctr"/>
          <a:endParaRPr lang="tr-TR"/>
        </a:p>
      </dgm:t>
    </dgm:pt>
    <dgm:pt modelId="{8DCF3CFC-4D95-4583-9467-980CC6CD335A}" type="sibTrans" cxnId="{9407F564-FEF8-40B7-8ACD-28B5DEDCD7FA}">
      <dgm:prSet/>
      <dgm:spPr/>
      <dgm:t>
        <a:bodyPr/>
        <a:lstStyle/>
        <a:p>
          <a:pPr algn="ctr"/>
          <a:endParaRPr lang="tr-TR"/>
        </a:p>
      </dgm:t>
    </dgm:pt>
    <dgm:pt modelId="{AD68D42A-3E88-4935-A23F-B592A58550D5}">
      <dgm:prSet phldrT="[Metin]"/>
      <dgm:spPr/>
      <dgm:t>
        <a:bodyPr/>
        <a:lstStyle/>
        <a:p>
          <a:pPr algn="ctr"/>
          <a:r>
            <a:rPr lang="tr-TR"/>
            <a:t>Power Systems and Efficiency</a:t>
          </a:r>
        </a:p>
      </dgm:t>
    </dgm:pt>
    <dgm:pt modelId="{E600F44C-19CA-4BF2-A356-B7DC2ADBA86A}" type="parTrans" cxnId="{06B8CDFE-358D-426E-9343-EDEE7AEEE436}">
      <dgm:prSet/>
      <dgm:spPr/>
      <dgm:t>
        <a:bodyPr/>
        <a:lstStyle/>
        <a:p>
          <a:pPr algn="ctr"/>
          <a:endParaRPr lang="tr-TR"/>
        </a:p>
      </dgm:t>
    </dgm:pt>
    <dgm:pt modelId="{E8ADEE41-281B-4E96-AF44-5F479A295FB3}" type="sibTrans" cxnId="{06B8CDFE-358D-426E-9343-EDEE7AEEE436}">
      <dgm:prSet/>
      <dgm:spPr/>
      <dgm:t>
        <a:bodyPr/>
        <a:lstStyle/>
        <a:p>
          <a:pPr algn="ctr"/>
          <a:endParaRPr lang="tr-TR"/>
        </a:p>
      </dgm:t>
    </dgm:pt>
    <dgm:pt modelId="{E5079F86-D5BA-4801-A2AB-4926E11D4133}">
      <dgm:prSet phldrT="[Metin]"/>
      <dgm:spPr/>
      <dgm:t>
        <a:bodyPr/>
        <a:lstStyle/>
        <a:p>
          <a:pPr algn="ctr"/>
          <a:r>
            <a:rPr lang="tr-TR"/>
            <a:t>Finance</a:t>
          </a:r>
        </a:p>
      </dgm:t>
    </dgm:pt>
    <dgm:pt modelId="{2B63FA86-7A3A-49EE-B1B9-506670021301}" type="parTrans" cxnId="{566A4332-3348-4A82-A169-60AD50EA5DFF}">
      <dgm:prSet/>
      <dgm:spPr/>
      <dgm:t>
        <a:bodyPr/>
        <a:lstStyle/>
        <a:p>
          <a:pPr algn="ctr"/>
          <a:endParaRPr lang="tr-TR"/>
        </a:p>
      </dgm:t>
    </dgm:pt>
    <dgm:pt modelId="{247FAF67-1520-4A38-A43B-F7844958E932}" type="sibTrans" cxnId="{566A4332-3348-4A82-A169-60AD50EA5DFF}">
      <dgm:prSet/>
      <dgm:spPr/>
      <dgm:t>
        <a:bodyPr/>
        <a:lstStyle/>
        <a:p>
          <a:pPr algn="ctr"/>
          <a:endParaRPr lang="tr-TR"/>
        </a:p>
      </dgm:t>
    </dgm:pt>
    <dgm:pt modelId="{A52AC902-80BE-4F78-ABED-E111747FA08C}">
      <dgm:prSet phldrT="[Metin]"/>
      <dgm:spPr/>
      <dgm:t>
        <a:bodyPr/>
        <a:lstStyle/>
        <a:p>
          <a:pPr algn="ctr"/>
          <a:r>
            <a:rPr lang="tr-TR"/>
            <a:t>Mechanical Design</a:t>
          </a:r>
        </a:p>
      </dgm:t>
    </dgm:pt>
    <dgm:pt modelId="{B9196455-E3D8-484E-9117-F8824530F244}" type="parTrans" cxnId="{3AF45DF1-890F-45D3-B7FC-D2468267241A}">
      <dgm:prSet/>
      <dgm:spPr/>
      <dgm:t>
        <a:bodyPr/>
        <a:lstStyle/>
        <a:p>
          <a:pPr algn="ctr"/>
          <a:endParaRPr lang="tr-TR"/>
        </a:p>
      </dgm:t>
    </dgm:pt>
    <dgm:pt modelId="{2AF4522D-012B-4F8D-8424-64F6098AE78B}" type="sibTrans" cxnId="{3AF45DF1-890F-45D3-B7FC-D2468267241A}">
      <dgm:prSet/>
      <dgm:spPr/>
      <dgm:t>
        <a:bodyPr/>
        <a:lstStyle/>
        <a:p>
          <a:pPr algn="ctr"/>
          <a:endParaRPr lang="tr-TR"/>
        </a:p>
      </dgm:t>
    </dgm:pt>
    <dgm:pt modelId="{8DD5554C-8352-4C65-B26E-1C1F426195CE}">
      <dgm:prSet phldrT="[Metin]"/>
      <dgm:spPr/>
      <dgm:t>
        <a:bodyPr/>
        <a:lstStyle/>
        <a:p>
          <a:pPr algn="ctr"/>
          <a:r>
            <a:rPr lang="tr-TR"/>
            <a:t>R&amp;D</a:t>
          </a:r>
        </a:p>
      </dgm:t>
    </dgm:pt>
    <dgm:pt modelId="{B036A171-F5D1-4AC5-AE63-71194E31F595}" type="parTrans" cxnId="{BD677E3A-5278-4FF1-AEA4-9A6A75E75611}">
      <dgm:prSet/>
      <dgm:spPr/>
      <dgm:t>
        <a:bodyPr/>
        <a:lstStyle/>
        <a:p>
          <a:endParaRPr lang="tr-TR"/>
        </a:p>
      </dgm:t>
    </dgm:pt>
    <dgm:pt modelId="{A79E5201-8857-4307-8D87-4F46F3CD8FA0}" type="sibTrans" cxnId="{BD677E3A-5278-4FF1-AEA4-9A6A75E75611}">
      <dgm:prSet/>
      <dgm:spPr/>
      <dgm:t>
        <a:bodyPr/>
        <a:lstStyle/>
        <a:p>
          <a:endParaRPr lang="tr-TR"/>
        </a:p>
      </dgm:t>
    </dgm:pt>
    <dgm:pt modelId="{DC15EDE7-6AF0-4B06-BFB4-685B30F1A1D2}">
      <dgm:prSet phldrT="[Metin]"/>
      <dgm:spPr/>
      <dgm:t>
        <a:bodyPr/>
        <a:lstStyle/>
        <a:p>
          <a:pPr algn="ctr"/>
          <a:r>
            <a:rPr lang="tr-TR"/>
            <a:t>Burak SEZGİN</a:t>
          </a:r>
        </a:p>
      </dgm:t>
    </dgm:pt>
    <dgm:pt modelId="{15487E23-0C31-480F-B963-5A290BD7FBE6}" type="parTrans" cxnId="{66900EDA-022B-499E-B649-A0BB3CCAC43C}">
      <dgm:prSet/>
      <dgm:spPr/>
      <dgm:t>
        <a:bodyPr/>
        <a:lstStyle/>
        <a:p>
          <a:endParaRPr lang="tr-TR"/>
        </a:p>
      </dgm:t>
    </dgm:pt>
    <dgm:pt modelId="{8B3A7E92-77DF-4EF5-BD77-641633D82881}" type="sibTrans" cxnId="{66900EDA-022B-499E-B649-A0BB3CCAC43C}">
      <dgm:prSet/>
      <dgm:spPr/>
      <dgm:t>
        <a:bodyPr/>
        <a:lstStyle/>
        <a:p>
          <a:endParaRPr lang="tr-TR"/>
        </a:p>
      </dgm:t>
    </dgm:pt>
    <dgm:pt modelId="{DDA35D42-BDE6-4D1F-9DEC-06F1170306E5}">
      <dgm:prSet phldrT="[Metin]"/>
      <dgm:spPr/>
      <dgm:t>
        <a:bodyPr/>
        <a:lstStyle/>
        <a:p>
          <a:pPr algn="ctr"/>
          <a:r>
            <a:rPr lang="tr-TR"/>
            <a:t>Emre DOĞAN</a:t>
          </a:r>
        </a:p>
      </dgm:t>
    </dgm:pt>
    <dgm:pt modelId="{8C5523E2-26AF-499D-A58F-9681352EB56D}" type="parTrans" cxnId="{FB90A23B-5B5B-440F-9960-7AB7BF57D740}">
      <dgm:prSet/>
      <dgm:spPr/>
      <dgm:t>
        <a:bodyPr/>
        <a:lstStyle/>
        <a:p>
          <a:endParaRPr lang="tr-TR"/>
        </a:p>
      </dgm:t>
    </dgm:pt>
    <dgm:pt modelId="{407CBD72-FC9E-4212-8656-D17D8637E951}" type="sibTrans" cxnId="{FB90A23B-5B5B-440F-9960-7AB7BF57D740}">
      <dgm:prSet/>
      <dgm:spPr/>
      <dgm:t>
        <a:bodyPr/>
        <a:lstStyle/>
        <a:p>
          <a:endParaRPr lang="tr-TR"/>
        </a:p>
      </dgm:t>
    </dgm:pt>
    <dgm:pt modelId="{337D9778-0124-4181-967E-CECC68E3A3D1}">
      <dgm:prSet phldrT="[Metin]"/>
      <dgm:spPr/>
      <dgm:t>
        <a:bodyPr/>
        <a:lstStyle/>
        <a:p>
          <a:pPr algn="ctr"/>
          <a:r>
            <a:rPr lang="tr-TR"/>
            <a:t>Taha DOĞAN</a:t>
          </a:r>
        </a:p>
      </dgm:t>
    </dgm:pt>
    <dgm:pt modelId="{3005A91C-05F1-4663-9E9B-C19EA6CEA263}" type="parTrans" cxnId="{011C15EE-CC64-4E47-80D2-48D5CECC40A7}">
      <dgm:prSet/>
      <dgm:spPr/>
      <dgm:t>
        <a:bodyPr/>
        <a:lstStyle/>
        <a:p>
          <a:endParaRPr lang="tr-TR"/>
        </a:p>
      </dgm:t>
    </dgm:pt>
    <dgm:pt modelId="{1CB76253-7430-40F4-B2F3-F48CECE8A339}" type="sibTrans" cxnId="{011C15EE-CC64-4E47-80D2-48D5CECC40A7}">
      <dgm:prSet/>
      <dgm:spPr/>
      <dgm:t>
        <a:bodyPr/>
        <a:lstStyle/>
        <a:p>
          <a:endParaRPr lang="tr-TR"/>
        </a:p>
      </dgm:t>
    </dgm:pt>
    <dgm:pt modelId="{19BB9B33-A4E5-4518-A391-343BD39F51E5}">
      <dgm:prSet phldrT="[Metin]"/>
      <dgm:spPr/>
      <dgm:t>
        <a:bodyPr/>
        <a:lstStyle/>
        <a:p>
          <a:pPr algn="ctr"/>
          <a:r>
            <a:rPr lang="tr-TR"/>
            <a:t>Oytun AKPULAT</a:t>
          </a:r>
        </a:p>
      </dgm:t>
    </dgm:pt>
    <dgm:pt modelId="{D3416B03-CB43-4311-A5EB-041937E5E029}" type="parTrans" cxnId="{C40DE716-5A52-4840-849C-1A3275CB9A5D}">
      <dgm:prSet/>
      <dgm:spPr/>
      <dgm:t>
        <a:bodyPr/>
        <a:lstStyle/>
        <a:p>
          <a:endParaRPr lang="tr-TR"/>
        </a:p>
      </dgm:t>
    </dgm:pt>
    <dgm:pt modelId="{1A19CE4F-0A14-4AF3-8DEE-C08AC9BBC82E}" type="sibTrans" cxnId="{C40DE716-5A52-4840-849C-1A3275CB9A5D}">
      <dgm:prSet/>
      <dgm:spPr/>
      <dgm:t>
        <a:bodyPr/>
        <a:lstStyle/>
        <a:p>
          <a:endParaRPr lang="tr-TR"/>
        </a:p>
      </dgm:t>
    </dgm:pt>
    <dgm:pt modelId="{C5DCB81A-436A-44B6-BD2B-220B09401B20}">
      <dgm:prSet phldrT="[Metin]"/>
      <dgm:spPr/>
      <dgm:t>
        <a:bodyPr/>
        <a:lstStyle/>
        <a:p>
          <a:pPr algn="ctr"/>
          <a:r>
            <a:rPr lang="tr-TR"/>
            <a:t>Göksenin Hande BAYAZIT</a:t>
          </a:r>
        </a:p>
      </dgm:t>
    </dgm:pt>
    <dgm:pt modelId="{2B626EF1-458B-41D2-A463-320388117E44}" type="parTrans" cxnId="{9A5A63F4-9607-4519-8DA6-B6EBED3BE007}">
      <dgm:prSet/>
      <dgm:spPr/>
      <dgm:t>
        <a:bodyPr/>
        <a:lstStyle/>
        <a:p>
          <a:endParaRPr lang="tr-TR"/>
        </a:p>
      </dgm:t>
    </dgm:pt>
    <dgm:pt modelId="{C099887A-88A9-4437-8FCE-DA9E27A0B1F1}" type="sibTrans" cxnId="{9A5A63F4-9607-4519-8DA6-B6EBED3BE007}">
      <dgm:prSet/>
      <dgm:spPr/>
      <dgm:t>
        <a:bodyPr/>
        <a:lstStyle/>
        <a:p>
          <a:endParaRPr lang="tr-TR"/>
        </a:p>
      </dgm:t>
    </dgm:pt>
    <dgm:pt modelId="{59CE6137-4BC3-4459-8134-13044F447ABC}">
      <dgm:prSet phldrT="[Metin]"/>
      <dgm:spPr/>
      <dgm:t>
        <a:bodyPr/>
        <a:lstStyle/>
        <a:p>
          <a:pPr algn="ctr"/>
          <a:r>
            <a:rPr lang="tr-TR"/>
            <a:t>Burak SEZGİN</a:t>
          </a:r>
        </a:p>
      </dgm:t>
    </dgm:pt>
    <dgm:pt modelId="{93C2D1FD-EB58-4457-AB7D-CAA852A84E1D}" type="parTrans" cxnId="{A9840AF0-BA51-40B5-A830-70050E32F071}">
      <dgm:prSet/>
      <dgm:spPr/>
      <dgm:t>
        <a:bodyPr/>
        <a:lstStyle/>
        <a:p>
          <a:endParaRPr lang="tr-TR"/>
        </a:p>
      </dgm:t>
    </dgm:pt>
    <dgm:pt modelId="{89B641C2-D2D2-4D14-88A4-F65923478DAA}" type="sibTrans" cxnId="{A9840AF0-BA51-40B5-A830-70050E32F071}">
      <dgm:prSet/>
      <dgm:spPr/>
      <dgm:t>
        <a:bodyPr/>
        <a:lstStyle/>
        <a:p>
          <a:endParaRPr lang="tr-TR"/>
        </a:p>
      </dgm:t>
    </dgm:pt>
    <dgm:pt modelId="{4139B855-4C50-4014-82B6-9F59B6B7323A}">
      <dgm:prSet phldrT="[Metin]"/>
      <dgm:spPr/>
      <dgm:t>
        <a:bodyPr/>
        <a:lstStyle/>
        <a:p>
          <a:pPr algn="ctr"/>
          <a:r>
            <a:rPr lang="tr-TR"/>
            <a:t>Emre DOĞAN</a:t>
          </a:r>
        </a:p>
      </dgm:t>
    </dgm:pt>
    <dgm:pt modelId="{C9210D95-1F6C-4845-A4CF-0D41D3EF0612}" type="parTrans" cxnId="{631A3C24-E04D-4311-AB0A-81DD91E92314}">
      <dgm:prSet/>
      <dgm:spPr/>
      <dgm:t>
        <a:bodyPr/>
        <a:lstStyle/>
        <a:p>
          <a:endParaRPr lang="tr-TR"/>
        </a:p>
      </dgm:t>
    </dgm:pt>
    <dgm:pt modelId="{10589CFC-31F0-4023-8140-4B8E591BA690}" type="sibTrans" cxnId="{631A3C24-E04D-4311-AB0A-81DD91E92314}">
      <dgm:prSet/>
      <dgm:spPr/>
      <dgm:t>
        <a:bodyPr/>
        <a:lstStyle/>
        <a:p>
          <a:endParaRPr lang="tr-TR"/>
        </a:p>
      </dgm:t>
    </dgm:pt>
    <dgm:pt modelId="{EB0237EF-80FB-49F5-ABA8-07261D08B862}">
      <dgm:prSet phldrT="[Metin]"/>
      <dgm:spPr/>
      <dgm:t>
        <a:bodyPr/>
        <a:lstStyle/>
        <a:p>
          <a:pPr algn="ctr"/>
          <a:r>
            <a:rPr lang="tr-TR"/>
            <a:t>Taha DOĞAN</a:t>
          </a:r>
        </a:p>
      </dgm:t>
    </dgm:pt>
    <dgm:pt modelId="{CFE23AEE-D75D-4E73-BA2E-6F1F5E18144E}" type="parTrans" cxnId="{583C2C06-5977-4A06-9F33-551D72B8BD57}">
      <dgm:prSet/>
      <dgm:spPr/>
      <dgm:t>
        <a:bodyPr/>
        <a:lstStyle/>
        <a:p>
          <a:endParaRPr lang="tr-TR"/>
        </a:p>
      </dgm:t>
    </dgm:pt>
    <dgm:pt modelId="{E18A4ACE-1ACD-4001-8288-32432C9A10B9}" type="sibTrans" cxnId="{583C2C06-5977-4A06-9F33-551D72B8BD57}">
      <dgm:prSet/>
      <dgm:spPr/>
      <dgm:t>
        <a:bodyPr/>
        <a:lstStyle/>
        <a:p>
          <a:endParaRPr lang="tr-TR"/>
        </a:p>
      </dgm:t>
    </dgm:pt>
    <dgm:pt modelId="{83B210FB-8255-4B7E-B42A-1E15BEA0C78C}">
      <dgm:prSet phldrT="[Metin]"/>
      <dgm:spPr/>
      <dgm:t>
        <a:bodyPr/>
        <a:lstStyle/>
        <a:p>
          <a:pPr algn="ctr"/>
          <a:r>
            <a:rPr lang="tr-TR"/>
            <a:t>Burak Sezgin</a:t>
          </a:r>
        </a:p>
      </dgm:t>
    </dgm:pt>
    <dgm:pt modelId="{037F2D6F-3393-42D8-ADFA-F2714E43DBCB}" type="parTrans" cxnId="{C6090E6E-47BE-4382-9BB6-775D6C352382}">
      <dgm:prSet/>
      <dgm:spPr/>
      <dgm:t>
        <a:bodyPr/>
        <a:lstStyle/>
        <a:p>
          <a:endParaRPr lang="tr-TR"/>
        </a:p>
      </dgm:t>
    </dgm:pt>
    <dgm:pt modelId="{AC2678CB-3025-4445-9670-5BC83CB5F295}" type="sibTrans" cxnId="{C6090E6E-47BE-4382-9BB6-775D6C352382}">
      <dgm:prSet/>
      <dgm:spPr/>
      <dgm:t>
        <a:bodyPr/>
        <a:lstStyle/>
        <a:p>
          <a:endParaRPr lang="tr-TR"/>
        </a:p>
      </dgm:t>
    </dgm:pt>
    <dgm:pt modelId="{350E0299-F153-42EA-90C2-37913EA7D53A}">
      <dgm:prSet phldrT="[Metin]"/>
      <dgm:spPr/>
      <dgm:t>
        <a:bodyPr/>
        <a:lstStyle/>
        <a:p>
          <a:pPr algn="ctr"/>
          <a:r>
            <a:rPr lang="tr-TR"/>
            <a:t>Göksenin Hande BAYAZIT</a:t>
          </a:r>
        </a:p>
      </dgm:t>
    </dgm:pt>
    <dgm:pt modelId="{EE4C8E44-E2F7-48EB-A5E8-6100AE29F4CE}" type="parTrans" cxnId="{C4EEBD7B-B8A6-49FE-A95C-C2E4B77367B7}">
      <dgm:prSet/>
      <dgm:spPr/>
      <dgm:t>
        <a:bodyPr/>
        <a:lstStyle/>
        <a:p>
          <a:endParaRPr lang="tr-TR"/>
        </a:p>
      </dgm:t>
    </dgm:pt>
    <dgm:pt modelId="{DF27287C-0B2F-4336-907F-B85D1A783142}" type="sibTrans" cxnId="{C4EEBD7B-B8A6-49FE-A95C-C2E4B77367B7}">
      <dgm:prSet/>
      <dgm:spPr/>
      <dgm:t>
        <a:bodyPr/>
        <a:lstStyle/>
        <a:p>
          <a:endParaRPr lang="tr-TR"/>
        </a:p>
      </dgm:t>
    </dgm:pt>
    <dgm:pt modelId="{D9F5E2F4-BC20-415F-92C0-11668B4D0497}">
      <dgm:prSet phldrT="[Metin]"/>
      <dgm:spPr/>
      <dgm:t>
        <a:bodyPr/>
        <a:lstStyle/>
        <a:p>
          <a:pPr algn="ctr"/>
          <a:r>
            <a:rPr lang="tr-TR"/>
            <a:t>Oytun AKPULAT</a:t>
          </a:r>
        </a:p>
      </dgm:t>
    </dgm:pt>
    <dgm:pt modelId="{98CA87ED-4C94-47AB-9B5B-94ED6D11D38C}" type="parTrans" cxnId="{8E043036-F32E-4105-97E4-DF36F7D52894}">
      <dgm:prSet/>
      <dgm:spPr/>
      <dgm:t>
        <a:bodyPr/>
        <a:lstStyle/>
        <a:p>
          <a:endParaRPr lang="tr-TR"/>
        </a:p>
      </dgm:t>
    </dgm:pt>
    <dgm:pt modelId="{87CFE724-D8C2-4059-B02A-52E5E45FF7D5}" type="sibTrans" cxnId="{8E043036-F32E-4105-97E4-DF36F7D52894}">
      <dgm:prSet/>
      <dgm:spPr/>
      <dgm:t>
        <a:bodyPr/>
        <a:lstStyle/>
        <a:p>
          <a:endParaRPr lang="tr-TR"/>
        </a:p>
      </dgm:t>
    </dgm:pt>
    <dgm:pt modelId="{3573B3D6-8135-4FC6-A095-2B3D3DA4A8E7}">
      <dgm:prSet phldrT="[Metin]"/>
      <dgm:spPr/>
      <dgm:t>
        <a:bodyPr/>
        <a:lstStyle/>
        <a:p>
          <a:pPr algn="ctr"/>
          <a:r>
            <a:rPr lang="tr-TR"/>
            <a:t>Taha DOĞAN</a:t>
          </a:r>
        </a:p>
      </dgm:t>
    </dgm:pt>
    <dgm:pt modelId="{69557D5C-773D-42D3-AA2E-89711580F6FC}" type="parTrans" cxnId="{3B49AE49-A64B-43C8-86C4-C917D7CA7232}">
      <dgm:prSet/>
      <dgm:spPr/>
      <dgm:t>
        <a:bodyPr/>
        <a:lstStyle/>
        <a:p>
          <a:endParaRPr lang="tr-TR"/>
        </a:p>
      </dgm:t>
    </dgm:pt>
    <dgm:pt modelId="{5E387311-9FF2-4A47-BBB9-C7216324B920}" type="sibTrans" cxnId="{3B49AE49-A64B-43C8-86C4-C917D7CA7232}">
      <dgm:prSet/>
      <dgm:spPr/>
      <dgm:t>
        <a:bodyPr/>
        <a:lstStyle/>
        <a:p>
          <a:endParaRPr lang="tr-TR"/>
        </a:p>
      </dgm:t>
    </dgm:pt>
    <dgm:pt modelId="{176C9276-E7CE-434D-8EB8-5DDF8FFA51CF}">
      <dgm:prSet phldrT="[Metin]"/>
      <dgm:spPr/>
      <dgm:t>
        <a:bodyPr/>
        <a:lstStyle/>
        <a:p>
          <a:pPr algn="ctr"/>
          <a:r>
            <a:rPr lang="tr-TR"/>
            <a:t>Göksenin Hande BAYAZIT</a:t>
          </a:r>
        </a:p>
      </dgm:t>
    </dgm:pt>
    <dgm:pt modelId="{C6D25DFB-18DC-49AE-9169-C6183AD06724}" type="parTrans" cxnId="{293E23A0-0947-4EC8-B88B-BF59CC21499D}">
      <dgm:prSet/>
      <dgm:spPr/>
      <dgm:t>
        <a:bodyPr/>
        <a:lstStyle/>
        <a:p>
          <a:endParaRPr lang="tr-TR"/>
        </a:p>
      </dgm:t>
    </dgm:pt>
    <dgm:pt modelId="{5980B403-745D-4D88-A936-3A95473E6CBE}" type="sibTrans" cxnId="{293E23A0-0947-4EC8-B88B-BF59CC21499D}">
      <dgm:prSet/>
      <dgm:spPr/>
      <dgm:t>
        <a:bodyPr/>
        <a:lstStyle/>
        <a:p>
          <a:endParaRPr lang="tr-TR"/>
        </a:p>
      </dgm:t>
    </dgm:pt>
    <dgm:pt modelId="{213AF457-5673-4CC0-809B-24C1F8382BF6}" type="pres">
      <dgm:prSet presAssocID="{4759AA99-0A72-4325-A976-C3CFA4E1E623}" presName="Name0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tr-TR"/>
        </a:p>
      </dgm:t>
    </dgm:pt>
    <dgm:pt modelId="{697ABACE-5A62-41B7-948A-86CDC0EB1A4F}" type="pres">
      <dgm:prSet presAssocID="{DEE4E436-0A3E-42B3-9553-717B0D347B78}" presName="hierRoot1" presStyleCnt="0">
        <dgm:presLayoutVars>
          <dgm:hierBranch val="init"/>
        </dgm:presLayoutVars>
      </dgm:prSet>
      <dgm:spPr/>
    </dgm:pt>
    <dgm:pt modelId="{F2B9AC78-A865-405B-82E7-E1E2C6F3840E}" type="pres">
      <dgm:prSet presAssocID="{DEE4E436-0A3E-42B3-9553-717B0D347B78}" presName="rootComposite1" presStyleCnt="0"/>
      <dgm:spPr/>
    </dgm:pt>
    <dgm:pt modelId="{022F3784-F960-420B-9045-8398F77AC520}" type="pres">
      <dgm:prSet presAssocID="{DEE4E436-0A3E-42B3-9553-717B0D347B78}" presName="rootText1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F25F4056-D968-44D3-82C1-37A280AE4680}" type="pres">
      <dgm:prSet presAssocID="{DEE4E436-0A3E-42B3-9553-717B0D347B78}" presName="topArc1" presStyleLbl="parChTrans1D1" presStyleIdx="0" presStyleCnt="38"/>
      <dgm:spPr/>
    </dgm:pt>
    <dgm:pt modelId="{E3691EF6-F998-428A-B409-B32A023971A8}" type="pres">
      <dgm:prSet presAssocID="{DEE4E436-0A3E-42B3-9553-717B0D347B78}" presName="bottomArc1" presStyleLbl="parChTrans1D1" presStyleIdx="1" presStyleCnt="38"/>
      <dgm:spPr/>
    </dgm:pt>
    <dgm:pt modelId="{38D805BD-8A04-474E-B243-3F4E61C14237}" type="pres">
      <dgm:prSet presAssocID="{DEE4E436-0A3E-42B3-9553-717B0D347B78}" presName="topConnNode1" presStyleLbl="node1" presStyleIdx="0" presStyleCnt="0"/>
      <dgm:spPr/>
      <dgm:t>
        <a:bodyPr/>
        <a:lstStyle/>
        <a:p>
          <a:endParaRPr lang="tr-TR"/>
        </a:p>
      </dgm:t>
    </dgm:pt>
    <dgm:pt modelId="{7671EA45-7550-46FB-AFCE-6204853A39E3}" type="pres">
      <dgm:prSet presAssocID="{DEE4E436-0A3E-42B3-9553-717B0D347B78}" presName="hierChild2" presStyleCnt="0"/>
      <dgm:spPr/>
    </dgm:pt>
    <dgm:pt modelId="{D20E2C81-0DFC-423F-908B-C94AD7E18B54}" type="pres">
      <dgm:prSet presAssocID="{FBF94B9B-3BBD-4B13-92DB-A8D40E1DC6C5}" presName="Name28" presStyleLbl="parChTrans1D2" presStyleIdx="0" presStyleCnt="5"/>
      <dgm:spPr/>
      <dgm:t>
        <a:bodyPr/>
        <a:lstStyle/>
        <a:p>
          <a:endParaRPr lang="tr-TR"/>
        </a:p>
      </dgm:t>
    </dgm:pt>
    <dgm:pt modelId="{67475063-9278-44F7-B121-FD6D039186A5}" type="pres">
      <dgm:prSet presAssocID="{EA4C4950-D3DA-4678-89B0-A93340746024}" presName="hierRoot2" presStyleCnt="0">
        <dgm:presLayoutVars>
          <dgm:hierBranch val="init"/>
        </dgm:presLayoutVars>
      </dgm:prSet>
      <dgm:spPr/>
    </dgm:pt>
    <dgm:pt modelId="{B1CB674E-3F4A-466F-B117-55AA25A199C8}" type="pres">
      <dgm:prSet presAssocID="{EA4C4950-D3DA-4678-89B0-A93340746024}" presName="rootComposite2" presStyleCnt="0"/>
      <dgm:spPr/>
    </dgm:pt>
    <dgm:pt modelId="{C2024C09-4286-4209-9E5C-936C881642BF}" type="pres">
      <dgm:prSet presAssocID="{EA4C4950-D3DA-4678-89B0-A93340746024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CAB9560F-7081-472A-9D10-48466D94B7C2}" type="pres">
      <dgm:prSet presAssocID="{EA4C4950-D3DA-4678-89B0-A93340746024}" presName="topArc2" presStyleLbl="parChTrans1D1" presStyleIdx="2" presStyleCnt="38"/>
      <dgm:spPr/>
    </dgm:pt>
    <dgm:pt modelId="{EB37EA75-8710-4E4C-9E71-6886E4D6F122}" type="pres">
      <dgm:prSet presAssocID="{EA4C4950-D3DA-4678-89B0-A93340746024}" presName="bottomArc2" presStyleLbl="parChTrans1D1" presStyleIdx="3" presStyleCnt="38"/>
      <dgm:spPr/>
    </dgm:pt>
    <dgm:pt modelId="{838FC19A-9F0B-426C-9BEB-2B74B5CEC0A5}" type="pres">
      <dgm:prSet presAssocID="{EA4C4950-D3DA-4678-89B0-A93340746024}" presName="topConnNode2" presStyleLbl="node2" presStyleIdx="0" presStyleCnt="0"/>
      <dgm:spPr/>
      <dgm:t>
        <a:bodyPr/>
        <a:lstStyle/>
        <a:p>
          <a:endParaRPr lang="tr-TR"/>
        </a:p>
      </dgm:t>
    </dgm:pt>
    <dgm:pt modelId="{7259B410-02A4-44D2-AE76-8569CC0B0215}" type="pres">
      <dgm:prSet presAssocID="{EA4C4950-D3DA-4678-89B0-A93340746024}" presName="hierChild4" presStyleCnt="0"/>
      <dgm:spPr/>
    </dgm:pt>
    <dgm:pt modelId="{AD76B78D-EE07-4848-9102-C847C30586D1}" type="pres">
      <dgm:prSet presAssocID="{15487E23-0C31-480F-B963-5A290BD7FBE6}" presName="Name28" presStyleLbl="parChTrans1D3" presStyleIdx="0" presStyleCnt="13"/>
      <dgm:spPr/>
      <dgm:t>
        <a:bodyPr/>
        <a:lstStyle/>
        <a:p>
          <a:endParaRPr lang="tr-TR"/>
        </a:p>
      </dgm:t>
    </dgm:pt>
    <dgm:pt modelId="{62F640C0-A192-434C-BCEA-08D68DBEA8BE}" type="pres">
      <dgm:prSet presAssocID="{DC15EDE7-6AF0-4B06-BFB4-685B30F1A1D2}" presName="hierRoot2" presStyleCnt="0">
        <dgm:presLayoutVars>
          <dgm:hierBranch val="init"/>
        </dgm:presLayoutVars>
      </dgm:prSet>
      <dgm:spPr/>
    </dgm:pt>
    <dgm:pt modelId="{A0C401D4-E5B5-49A2-9350-7F134B4D3E9F}" type="pres">
      <dgm:prSet presAssocID="{DC15EDE7-6AF0-4B06-BFB4-685B30F1A1D2}" presName="rootComposite2" presStyleCnt="0"/>
      <dgm:spPr/>
    </dgm:pt>
    <dgm:pt modelId="{58130F05-6408-4047-AD83-7922E8CD1E25}" type="pres">
      <dgm:prSet presAssocID="{DC15EDE7-6AF0-4B06-BFB4-685B30F1A1D2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AC7993EA-C6A7-4054-B553-16CB6A47C39B}" type="pres">
      <dgm:prSet presAssocID="{DC15EDE7-6AF0-4B06-BFB4-685B30F1A1D2}" presName="topArc2" presStyleLbl="parChTrans1D1" presStyleIdx="4" presStyleCnt="38"/>
      <dgm:spPr/>
    </dgm:pt>
    <dgm:pt modelId="{6FA2B2A9-BBA3-4BF9-8FB8-02667980241A}" type="pres">
      <dgm:prSet presAssocID="{DC15EDE7-6AF0-4B06-BFB4-685B30F1A1D2}" presName="bottomArc2" presStyleLbl="parChTrans1D1" presStyleIdx="5" presStyleCnt="38"/>
      <dgm:spPr/>
    </dgm:pt>
    <dgm:pt modelId="{E1F25DEC-4376-4E8D-A986-A375148DAECC}" type="pres">
      <dgm:prSet presAssocID="{DC15EDE7-6AF0-4B06-BFB4-685B30F1A1D2}" presName="topConnNode2" presStyleLbl="node3" presStyleIdx="0" presStyleCnt="0"/>
      <dgm:spPr/>
      <dgm:t>
        <a:bodyPr/>
        <a:lstStyle/>
        <a:p>
          <a:endParaRPr lang="tr-TR"/>
        </a:p>
      </dgm:t>
    </dgm:pt>
    <dgm:pt modelId="{0D9B2FD2-5A9D-48A6-BFDD-5E509529B1CA}" type="pres">
      <dgm:prSet presAssocID="{DC15EDE7-6AF0-4B06-BFB4-685B30F1A1D2}" presName="hierChild4" presStyleCnt="0"/>
      <dgm:spPr/>
    </dgm:pt>
    <dgm:pt modelId="{7DCE3647-7226-4D2A-8A7A-75C56C3DBBCA}" type="pres">
      <dgm:prSet presAssocID="{DC15EDE7-6AF0-4B06-BFB4-685B30F1A1D2}" presName="hierChild5" presStyleCnt="0"/>
      <dgm:spPr/>
    </dgm:pt>
    <dgm:pt modelId="{44F44B87-160E-4B39-AAB8-EAC1D97FD697}" type="pres">
      <dgm:prSet presAssocID="{8C5523E2-26AF-499D-A58F-9681352EB56D}" presName="Name28" presStyleLbl="parChTrans1D3" presStyleIdx="1" presStyleCnt="13"/>
      <dgm:spPr/>
      <dgm:t>
        <a:bodyPr/>
        <a:lstStyle/>
        <a:p>
          <a:endParaRPr lang="tr-TR"/>
        </a:p>
      </dgm:t>
    </dgm:pt>
    <dgm:pt modelId="{67A5E972-7432-41ED-A076-1D7BD07749A7}" type="pres">
      <dgm:prSet presAssocID="{DDA35D42-BDE6-4D1F-9DEC-06F1170306E5}" presName="hierRoot2" presStyleCnt="0">
        <dgm:presLayoutVars>
          <dgm:hierBranch val="init"/>
        </dgm:presLayoutVars>
      </dgm:prSet>
      <dgm:spPr/>
    </dgm:pt>
    <dgm:pt modelId="{6BC072C9-C54D-4C0E-971F-02FFF7FBFCF0}" type="pres">
      <dgm:prSet presAssocID="{DDA35D42-BDE6-4D1F-9DEC-06F1170306E5}" presName="rootComposite2" presStyleCnt="0"/>
      <dgm:spPr/>
    </dgm:pt>
    <dgm:pt modelId="{38D594D6-8845-4FA4-8252-C7930DE8CAC9}" type="pres">
      <dgm:prSet presAssocID="{DDA35D42-BDE6-4D1F-9DEC-06F1170306E5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43A778E2-4772-445A-80CF-34BEB1EC52A8}" type="pres">
      <dgm:prSet presAssocID="{DDA35D42-BDE6-4D1F-9DEC-06F1170306E5}" presName="topArc2" presStyleLbl="parChTrans1D1" presStyleIdx="6" presStyleCnt="38"/>
      <dgm:spPr/>
    </dgm:pt>
    <dgm:pt modelId="{78707586-D9B6-48FE-89AE-5B5D213749DB}" type="pres">
      <dgm:prSet presAssocID="{DDA35D42-BDE6-4D1F-9DEC-06F1170306E5}" presName="bottomArc2" presStyleLbl="parChTrans1D1" presStyleIdx="7" presStyleCnt="38"/>
      <dgm:spPr/>
    </dgm:pt>
    <dgm:pt modelId="{ED529E5C-48D4-4B29-8DD6-370AA272BA01}" type="pres">
      <dgm:prSet presAssocID="{DDA35D42-BDE6-4D1F-9DEC-06F1170306E5}" presName="topConnNode2" presStyleLbl="node3" presStyleIdx="0" presStyleCnt="0"/>
      <dgm:spPr/>
      <dgm:t>
        <a:bodyPr/>
        <a:lstStyle/>
        <a:p>
          <a:endParaRPr lang="tr-TR"/>
        </a:p>
      </dgm:t>
    </dgm:pt>
    <dgm:pt modelId="{5739929D-79E3-4BD6-B00F-5C7818C29568}" type="pres">
      <dgm:prSet presAssocID="{DDA35D42-BDE6-4D1F-9DEC-06F1170306E5}" presName="hierChild4" presStyleCnt="0"/>
      <dgm:spPr/>
    </dgm:pt>
    <dgm:pt modelId="{22E7FE2B-0D25-4110-84B6-E6ADF48A5FE6}" type="pres">
      <dgm:prSet presAssocID="{DDA35D42-BDE6-4D1F-9DEC-06F1170306E5}" presName="hierChild5" presStyleCnt="0"/>
      <dgm:spPr/>
    </dgm:pt>
    <dgm:pt modelId="{69925D3D-1A15-4D36-A108-AA9593CCB98A}" type="pres">
      <dgm:prSet presAssocID="{3005A91C-05F1-4663-9E9B-C19EA6CEA263}" presName="Name28" presStyleLbl="parChTrans1D3" presStyleIdx="2" presStyleCnt="13"/>
      <dgm:spPr/>
      <dgm:t>
        <a:bodyPr/>
        <a:lstStyle/>
        <a:p>
          <a:endParaRPr lang="tr-TR"/>
        </a:p>
      </dgm:t>
    </dgm:pt>
    <dgm:pt modelId="{B72B7BCA-BA40-4928-91A7-0F55D543C206}" type="pres">
      <dgm:prSet presAssocID="{337D9778-0124-4181-967E-CECC68E3A3D1}" presName="hierRoot2" presStyleCnt="0">
        <dgm:presLayoutVars>
          <dgm:hierBranch val="init"/>
        </dgm:presLayoutVars>
      </dgm:prSet>
      <dgm:spPr/>
    </dgm:pt>
    <dgm:pt modelId="{CD880965-2172-4A18-A315-DBCC81AC3E30}" type="pres">
      <dgm:prSet presAssocID="{337D9778-0124-4181-967E-CECC68E3A3D1}" presName="rootComposite2" presStyleCnt="0"/>
      <dgm:spPr/>
    </dgm:pt>
    <dgm:pt modelId="{7009100F-151B-43F2-B32D-9D83300BAA3E}" type="pres">
      <dgm:prSet presAssocID="{337D9778-0124-4181-967E-CECC68E3A3D1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2C810F27-5D3F-40B4-8621-026887EBB1A9}" type="pres">
      <dgm:prSet presAssocID="{337D9778-0124-4181-967E-CECC68E3A3D1}" presName="topArc2" presStyleLbl="parChTrans1D1" presStyleIdx="8" presStyleCnt="38"/>
      <dgm:spPr/>
    </dgm:pt>
    <dgm:pt modelId="{0D532A1D-BDB2-4CC7-AC85-2197B09F01BB}" type="pres">
      <dgm:prSet presAssocID="{337D9778-0124-4181-967E-CECC68E3A3D1}" presName="bottomArc2" presStyleLbl="parChTrans1D1" presStyleIdx="9" presStyleCnt="38"/>
      <dgm:spPr/>
    </dgm:pt>
    <dgm:pt modelId="{08CE06D6-1060-48E1-9CC8-663CDC61642A}" type="pres">
      <dgm:prSet presAssocID="{337D9778-0124-4181-967E-CECC68E3A3D1}" presName="topConnNode2" presStyleLbl="node3" presStyleIdx="0" presStyleCnt="0"/>
      <dgm:spPr/>
      <dgm:t>
        <a:bodyPr/>
        <a:lstStyle/>
        <a:p>
          <a:endParaRPr lang="tr-TR"/>
        </a:p>
      </dgm:t>
    </dgm:pt>
    <dgm:pt modelId="{BF26BE3F-2EAE-44E7-8013-D7144657D95B}" type="pres">
      <dgm:prSet presAssocID="{337D9778-0124-4181-967E-CECC68E3A3D1}" presName="hierChild4" presStyleCnt="0"/>
      <dgm:spPr/>
    </dgm:pt>
    <dgm:pt modelId="{2372B42A-8ECF-47C7-86C2-27299C308B37}" type="pres">
      <dgm:prSet presAssocID="{337D9778-0124-4181-967E-CECC68E3A3D1}" presName="hierChild5" presStyleCnt="0"/>
      <dgm:spPr/>
    </dgm:pt>
    <dgm:pt modelId="{73C78378-62B7-496C-9994-6ED72F4E9BCB}" type="pres">
      <dgm:prSet presAssocID="{D3416B03-CB43-4311-A5EB-041937E5E029}" presName="Name28" presStyleLbl="parChTrans1D3" presStyleIdx="3" presStyleCnt="13"/>
      <dgm:spPr/>
      <dgm:t>
        <a:bodyPr/>
        <a:lstStyle/>
        <a:p>
          <a:endParaRPr lang="tr-TR"/>
        </a:p>
      </dgm:t>
    </dgm:pt>
    <dgm:pt modelId="{9771D2D0-DDCE-4337-AC68-FF8130EA67A3}" type="pres">
      <dgm:prSet presAssocID="{19BB9B33-A4E5-4518-A391-343BD39F51E5}" presName="hierRoot2" presStyleCnt="0">
        <dgm:presLayoutVars>
          <dgm:hierBranch val="init"/>
        </dgm:presLayoutVars>
      </dgm:prSet>
      <dgm:spPr/>
    </dgm:pt>
    <dgm:pt modelId="{D534DFED-8E5F-419A-83AE-4BC6896818E5}" type="pres">
      <dgm:prSet presAssocID="{19BB9B33-A4E5-4518-A391-343BD39F51E5}" presName="rootComposite2" presStyleCnt="0"/>
      <dgm:spPr/>
    </dgm:pt>
    <dgm:pt modelId="{C3ED2A6E-D0E0-418F-8915-B326CAC5CB4F}" type="pres">
      <dgm:prSet presAssocID="{19BB9B33-A4E5-4518-A391-343BD39F51E5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4C2D3BFF-4DC6-499E-9247-DAF0D7146929}" type="pres">
      <dgm:prSet presAssocID="{19BB9B33-A4E5-4518-A391-343BD39F51E5}" presName="topArc2" presStyleLbl="parChTrans1D1" presStyleIdx="10" presStyleCnt="38"/>
      <dgm:spPr/>
    </dgm:pt>
    <dgm:pt modelId="{DF021AA5-9F98-4D4D-8051-B5416F3E1A9B}" type="pres">
      <dgm:prSet presAssocID="{19BB9B33-A4E5-4518-A391-343BD39F51E5}" presName="bottomArc2" presStyleLbl="parChTrans1D1" presStyleIdx="11" presStyleCnt="38"/>
      <dgm:spPr/>
    </dgm:pt>
    <dgm:pt modelId="{9CD1A56D-8C9A-4BD4-8E2A-F76985E089A0}" type="pres">
      <dgm:prSet presAssocID="{19BB9B33-A4E5-4518-A391-343BD39F51E5}" presName="topConnNode2" presStyleLbl="node3" presStyleIdx="0" presStyleCnt="0"/>
      <dgm:spPr/>
      <dgm:t>
        <a:bodyPr/>
        <a:lstStyle/>
        <a:p>
          <a:endParaRPr lang="tr-TR"/>
        </a:p>
      </dgm:t>
    </dgm:pt>
    <dgm:pt modelId="{83A5DB55-C6A6-4AD2-9D35-2BC721F17C77}" type="pres">
      <dgm:prSet presAssocID="{19BB9B33-A4E5-4518-A391-343BD39F51E5}" presName="hierChild4" presStyleCnt="0"/>
      <dgm:spPr/>
    </dgm:pt>
    <dgm:pt modelId="{5D685FAA-D6FC-4678-A810-CD5F72334AEC}" type="pres">
      <dgm:prSet presAssocID="{19BB9B33-A4E5-4518-A391-343BD39F51E5}" presName="hierChild5" presStyleCnt="0"/>
      <dgm:spPr/>
    </dgm:pt>
    <dgm:pt modelId="{662ECCDA-AE1D-4BE9-BE84-CF3C6699EA61}" type="pres">
      <dgm:prSet presAssocID="{EA4C4950-D3DA-4678-89B0-A93340746024}" presName="hierChild5" presStyleCnt="0"/>
      <dgm:spPr/>
    </dgm:pt>
    <dgm:pt modelId="{C40D5E24-AAFC-4BEC-BC9A-34AE46D78774}" type="pres">
      <dgm:prSet presAssocID="{E600F44C-19CA-4BF2-A356-B7DC2ADBA86A}" presName="Name28" presStyleLbl="parChTrans1D2" presStyleIdx="1" presStyleCnt="5"/>
      <dgm:spPr/>
      <dgm:t>
        <a:bodyPr/>
        <a:lstStyle/>
        <a:p>
          <a:endParaRPr lang="tr-TR"/>
        </a:p>
      </dgm:t>
    </dgm:pt>
    <dgm:pt modelId="{636F8C63-DCE9-4FB6-B6A3-0799549A815C}" type="pres">
      <dgm:prSet presAssocID="{AD68D42A-3E88-4935-A23F-B592A58550D5}" presName="hierRoot2" presStyleCnt="0">
        <dgm:presLayoutVars>
          <dgm:hierBranch val="init"/>
        </dgm:presLayoutVars>
      </dgm:prSet>
      <dgm:spPr/>
    </dgm:pt>
    <dgm:pt modelId="{FB84A1E2-CA47-4BCB-A43C-8820810284E0}" type="pres">
      <dgm:prSet presAssocID="{AD68D42A-3E88-4935-A23F-B592A58550D5}" presName="rootComposite2" presStyleCnt="0"/>
      <dgm:spPr/>
    </dgm:pt>
    <dgm:pt modelId="{7694A936-A360-4FD1-9344-AE4830A5477C}" type="pres">
      <dgm:prSet presAssocID="{AD68D42A-3E88-4935-A23F-B592A58550D5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AD52CB78-4232-4E66-AA39-193350201043}" type="pres">
      <dgm:prSet presAssocID="{AD68D42A-3E88-4935-A23F-B592A58550D5}" presName="topArc2" presStyleLbl="parChTrans1D1" presStyleIdx="12" presStyleCnt="38"/>
      <dgm:spPr/>
    </dgm:pt>
    <dgm:pt modelId="{E361CBAE-22CA-4854-96C5-F176D8507234}" type="pres">
      <dgm:prSet presAssocID="{AD68D42A-3E88-4935-A23F-B592A58550D5}" presName="bottomArc2" presStyleLbl="parChTrans1D1" presStyleIdx="13" presStyleCnt="38"/>
      <dgm:spPr/>
    </dgm:pt>
    <dgm:pt modelId="{CD698F0D-A8A4-4B47-8648-CB557B3DA5F8}" type="pres">
      <dgm:prSet presAssocID="{AD68D42A-3E88-4935-A23F-B592A58550D5}" presName="topConnNode2" presStyleLbl="node2" presStyleIdx="0" presStyleCnt="0"/>
      <dgm:spPr/>
      <dgm:t>
        <a:bodyPr/>
        <a:lstStyle/>
        <a:p>
          <a:endParaRPr lang="tr-TR"/>
        </a:p>
      </dgm:t>
    </dgm:pt>
    <dgm:pt modelId="{197E8A54-22F8-420B-A478-53187AFA9A57}" type="pres">
      <dgm:prSet presAssocID="{AD68D42A-3E88-4935-A23F-B592A58550D5}" presName="hierChild4" presStyleCnt="0"/>
      <dgm:spPr/>
    </dgm:pt>
    <dgm:pt modelId="{49D8A86C-2017-4A4D-9878-849150EE061C}" type="pres">
      <dgm:prSet presAssocID="{2B626EF1-458B-41D2-A463-320388117E44}" presName="Name28" presStyleLbl="parChTrans1D3" presStyleIdx="4" presStyleCnt="13"/>
      <dgm:spPr/>
      <dgm:t>
        <a:bodyPr/>
        <a:lstStyle/>
        <a:p>
          <a:endParaRPr lang="tr-TR"/>
        </a:p>
      </dgm:t>
    </dgm:pt>
    <dgm:pt modelId="{F2BD48C0-0551-49CE-9630-CA1FE6BDD78F}" type="pres">
      <dgm:prSet presAssocID="{C5DCB81A-436A-44B6-BD2B-220B09401B20}" presName="hierRoot2" presStyleCnt="0">
        <dgm:presLayoutVars>
          <dgm:hierBranch val="init"/>
        </dgm:presLayoutVars>
      </dgm:prSet>
      <dgm:spPr/>
    </dgm:pt>
    <dgm:pt modelId="{2121C91D-DB77-4AD7-A756-D923D30AA54A}" type="pres">
      <dgm:prSet presAssocID="{C5DCB81A-436A-44B6-BD2B-220B09401B20}" presName="rootComposite2" presStyleCnt="0"/>
      <dgm:spPr/>
    </dgm:pt>
    <dgm:pt modelId="{98DD76ED-7E1B-41D1-B332-A54E55BE7D71}" type="pres">
      <dgm:prSet presAssocID="{C5DCB81A-436A-44B6-BD2B-220B09401B20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1E37C937-A920-4DD0-B932-DEDD32C9AEFB}" type="pres">
      <dgm:prSet presAssocID="{C5DCB81A-436A-44B6-BD2B-220B09401B20}" presName="topArc2" presStyleLbl="parChTrans1D1" presStyleIdx="14" presStyleCnt="38"/>
      <dgm:spPr/>
    </dgm:pt>
    <dgm:pt modelId="{68707EDC-1DBB-4640-910E-BA51A826E5AF}" type="pres">
      <dgm:prSet presAssocID="{C5DCB81A-436A-44B6-BD2B-220B09401B20}" presName="bottomArc2" presStyleLbl="parChTrans1D1" presStyleIdx="15" presStyleCnt="38"/>
      <dgm:spPr/>
    </dgm:pt>
    <dgm:pt modelId="{39EB5BF7-B78A-44EA-9266-70B10405238E}" type="pres">
      <dgm:prSet presAssocID="{C5DCB81A-436A-44B6-BD2B-220B09401B20}" presName="topConnNode2" presStyleLbl="node3" presStyleIdx="0" presStyleCnt="0"/>
      <dgm:spPr/>
      <dgm:t>
        <a:bodyPr/>
        <a:lstStyle/>
        <a:p>
          <a:endParaRPr lang="tr-TR"/>
        </a:p>
      </dgm:t>
    </dgm:pt>
    <dgm:pt modelId="{9FDCE4F2-00EE-4CDD-B3E0-A6F65E095A94}" type="pres">
      <dgm:prSet presAssocID="{C5DCB81A-436A-44B6-BD2B-220B09401B20}" presName="hierChild4" presStyleCnt="0"/>
      <dgm:spPr/>
    </dgm:pt>
    <dgm:pt modelId="{1A37067F-5D0B-469C-B212-A512C57C9253}" type="pres">
      <dgm:prSet presAssocID="{C5DCB81A-436A-44B6-BD2B-220B09401B20}" presName="hierChild5" presStyleCnt="0"/>
      <dgm:spPr/>
    </dgm:pt>
    <dgm:pt modelId="{4C68B561-F848-41DC-844A-AFC4345236DD}" type="pres">
      <dgm:prSet presAssocID="{93C2D1FD-EB58-4457-AB7D-CAA852A84E1D}" presName="Name28" presStyleLbl="parChTrans1D3" presStyleIdx="5" presStyleCnt="13"/>
      <dgm:spPr/>
      <dgm:t>
        <a:bodyPr/>
        <a:lstStyle/>
        <a:p>
          <a:endParaRPr lang="tr-TR"/>
        </a:p>
      </dgm:t>
    </dgm:pt>
    <dgm:pt modelId="{7C889AD1-AC12-472C-A79A-FFC417005766}" type="pres">
      <dgm:prSet presAssocID="{59CE6137-4BC3-4459-8134-13044F447ABC}" presName="hierRoot2" presStyleCnt="0">
        <dgm:presLayoutVars>
          <dgm:hierBranch val="init"/>
        </dgm:presLayoutVars>
      </dgm:prSet>
      <dgm:spPr/>
    </dgm:pt>
    <dgm:pt modelId="{EB6A9E48-C4AD-4F4F-9A9A-05FA75473D22}" type="pres">
      <dgm:prSet presAssocID="{59CE6137-4BC3-4459-8134-13044F447ABC}" presName="rootComposite2" presStyleCnt="0"/>
      <dgm:spPr/>
    </dgm:pt>
    <dgm:pt modelId="{780CDA27-1999-4188-AA47-2C466BDFE040}" type="pres">
      <dgm:prSet presAssocID="{59CE6137-4BC3-4459-8134-13044F447ABC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85D91AF5-FFE3-40AB-A884-8654F14389FC}" type="pres">
      <dgm:prSet presAssocID="{59CE6137-4BC3-4459-8134-13044F447ABC}" presName="topArc2" presStyleLbl="parChTrans1D1" presStyleIdx="16" presStyleCnt="38"/>
      <dgm:spPr/>
    </dgm:pt>
    <dgm:pt modelId="{C1C3B8D6-572C-413B-85B3-7AC2CFEE5111}" type="pres">
      <dgm:prSet presAssocID="{59CE6137-4BC3-4459-8134-13044F447ABC}" presName="bottomArc2" presStyleLbl="parChTrans1D1" presStyleIdx="17" presStyleCnt="38"/>
      <dgm:spPr/>
    </dgm:pt>
    <dgm:pt modelId="{4CA61BE0-E53D-4CCA-B01B-696E8C419FDE}" type="pres">
      <dgm:prSet presAssocID="{59CE6137-4BC3-4459-8134-13044F447ABC}" presName="topConnNode2" presStyleLbl="node3" presStyleIdx="0" presStyleCnt="0"/>
      <dgm:spPr/>
      <dgm:t>
        <a:bodyPr/>
        <a:lstStyle/>
        <a:p>
          <a:endParaRPr lang="tr-TR"/>
        </a:p>
      </dgm:t>
    </dgm:pt>
    <dgm:pt modelId="{D5D080A7-3797-41F8-9DA7-46B38580FAFA}" type="pres">
      <dgm:prSet presAssocID="{59CE6137-4BC3-4459-8134-13044F447ABC}" presName="hierChild4" presStyleCnt="0"/>
      <dgm:spPr/>
    </dgm:pt>
    <dgm:pt modelId="{E2B358DF-64ED-4A90-9EBD-9ECC3E1AD2F1}" type="pres">
      <dgm:prSet presAssocID="{59CE6137-4BC3-4459-8134-13044F447ABC}" presName="hierChild5" presStyleCnt="0"/>
      <dgm:spPr/>
    </dgm:pt>
    <dgm:pt modelId="{57E61CB1-C613-4C1C-9FBC-93E67671A21C}" type="pres">
      <dgm:prSet presAssocID="{AD68D42A-3E88-4935-A23F-B592A58550D5}" presName="hierChild5" presStyleCnt="0"/>
      <dgm:spPr/>
    </dgm:pt>
    <dgm:pt modelId="{EE392E7C-6D5F-4BEB-9C25-98A7502375A5}" type="pres">
      <dgm:prSet presAssocID="{2B63FA86-7A3A-49EE-B1B9-506670021301}" presName="Name28" presStyleLbl="parChTrans1D2" presStyleIdx="2" presStyleCnt="5"/>
      <dgm:spPr/>
      <dgm:t>
        <a:bodyPr/>
        <a:lstStyle/>
        <a:p>
          <a:endParaRPr lang="tr-TR"/>
        </a:p>
      </dgm:t>
    </dgm:pt>
    <dgm:pt modelId="{4C3439C8-E394-46C4-B366-30A530851784}" type="pres">
      <dgm:prSet presAssocID="{E5079F86-D5BA-4801-A2AB-4926E11D4133}" presName="hierRoot2" presStyleCnt="0">
        <dgm:presLayoutVars>
          <dgm:hierBranch val="init"/>
        </dgm:presLayoutVars>
      </dgm:prSet>
      <dgm:spPr/>
    </dgm:pt>
    <dgm:pt modelId="{6F046BB5-0B07-4FA6-8CC4-A1B6F2514977}" type="pres">
      <dgm:prSet presAssocID="{E5079F86-D5BA-4801-A2AB-4926E11D4133}" presName="rootComposite2" presStyleCnt="0"/>
      <dgm:spPr/>
    </dgm:pt>
    <dgm:pt modelId="{07B40FF5-00FE-49E8-AC22-890623B66CA4}" type="pres">
      <dgm:prSet presAssocID="{E5079F86-D5BA-4801-A2AB-4926E11D4133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029645B0-8566-4A37-BF25-7FC5DE14372D}" type="pres">
      <dgm:prSet presAssocID="{E5079F86-D5BA-4801-A2AB-4926E11D4133}" presName="topArc2" presStyleLbl="parChTrans1D1" presStyleIdx="18" presStyleCnt="38"/>
      <dgm:spPr/>
    </dgm:pt>
    <dgm:pt modelId="{BFD13947-E67D-4A2D-A6E3-C402956F90AD}" type="pres">
      <dgm:prSet presAssocID="{E5079F86-D5BA-4801-A2AB-4926E11D4133}" presName="bottomArc2" presStyleLbl="parChTrans1D1" presStyleIdx="19" presStyleCnt="38"/>
      <dgm:spPr/>
    </dgm:pt>
    <dgm:pt modelId="{CE4434B0-6180-4FE8-A102-6E52CDD1DF68}" type="pres">
      <dgm:prSet presAssocID="{E5079F86-D5BA-4801-A2AB-4926E11D4133}" presName="topConnNode2" presStyleLbl="node2" presStyleIdx="0" presStyleCnt="0"/>
      <dgm:spPr/>
      <dgm:t>
        <a:bodyPr/>
        <a:lstStyle/>
        <a:p>
          <a:endParaRPr lang="tr-TR"/>
        </a:p>
      </dgm:t>
    </dgm:pt>
    <dgm:pt modelId="{D63EC90C-2691-418A-A9A7-E9A6DF81F68D}" type="pres">
      <dgm:prSet presAssocID="{E5079F86-D5BA-4801-A2AB-4926E11D4133}" presName="hierChild4" presStyleCnt="0"/>
      <dgm:spPr/>
    </dgm:pt>
    <dgm:pt modelId="{B4527F5B-B5A2-49FD-B9A2-87AA0CCFEEE6}" type="pres">
      <dgm:prSet presAssocID="{C9210D95-1F6C-4845-A4CF-0D41D3EF0612}" presName="Name28" presStyleLbl="parChTrans1D3" presStyleIdx="6" presStyleCnt="13"/>
      <dgm:spPr/>
      <dgm:t>
        <a:bodyPr/>
        <a:lstStyle/>
        <a:p>
          <a:endParaRPr lang="tr-TR"/>
        </a:p>
      </dgm:t>
    </dgm:pt>
    <dgm:pt modelId="{AE1D98C2-423D-4D10-AA80-582BF5365DF3}" type="pres">
      <dgm:prSet presAssocID="{4139B855-4C50-4014-82B6-9F59B6B7323A}" presName="hierRoot2" presStyleCnt="0">
        <dgm:presLayoutVars>
          <dgm:hierBranch val="init"/>
        </dgm:presLayoutVars>
      </dgm:prSet>
      <dgm:spPr/>
    </dgm:pt>
    <dgm:pt modelId="{274A89E2-6D42-45DA-B99F-1D4A39BF3477}" type="pres">
      <dgm:prSet presAssocID="{4139B855-4C50-4014-82B6-9F59B6B7323A}" presName="rootComposite2" presStyleCnt="0"/>
      <dgm:spPr/>
    </dgm:pt>
    <dgm:pt modelId="{0AE139DD-D787-4773-8D5F-B5E9D5AF6DDC}" type="pres">
      <dgm:prSet presAssocID="{4139B855-4C50-4014-82B6-9F59B6B7323A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DBB712CB-C10B-42E8-AA15-5D5A4757639F}" type="pres">
      <dgm:prSet presAssocID="{4139B855-4C50-4014-82B6-9F59B6B7323A}" presName="topArc2" presStyleLbl="parChTrans1D1" presStyleIdx="20" presStyleCnt="38"/>
      <dgm:spPr/>
    </dgm:pt>
    <dgm:pt modelId="{50CD5A19-918B-4FE8-B2CF-9FA8E6A7C67F}" type="pres">
      <dgm:prSet presAssocID="{4139B855-4C50-4014-82B6-9F59B6B7323A}" presName="bottomArc2" presStyleLbl="parChTrans1D1" presStyleIdx="21" presStyleCnt="38"/>
      <dgm:spPr/>
    </dgm:pt>
    <dgm:pt modelId="{CE4E988D-0494-4227-9981-A8FB00262A53}" type="pres">
      <dgm:prSet presAssocID="{4139B855-4C50-4014-82B6-9F59B6B7323A}" presName="topConnNode2" presStyleLbl="node3" presStyleIdx="0" presStyleCnt="0"/>
      <dgm:spPr/>
      <dgm:t>
        <a:bodyPr/>
        <a:lstStyle/>
        <a:p>
          <a:endParaRPr lang="tr-TR"/>
        </a:p>
      </dgm:t>
    </dgm:pt>
    <dgm:pt modelId="{530DFA5F-2E2A-4467-A72E-CFB6C39E13D6}" type="pres">
      <dgm:prSet presAssocID="{4139B855-4C50-4014-82B6-9F59B6B7323A}" presName="hierChild4" presStyleCnt="0"/>
      <dgm:spPr/>
    </dgm:pt>
    <dgm:pt modelId="{E95C002A-F10E-44BC-9F3A-DBDFB5051B9B}" type="pres">
      <dgm:prSet presAssocID="{4139B855-4C50-4014-82B6-9F59B6B7323A}" presName="hierChild5" presStyleCnt="0"/>
      <dgm:spPr/>
    </dgm:pt>
    <dgm:pt modelId="{24A78709-1621-40C9-97B9-55099ACE6B51}" type="pres">
      <dgm:prSet presAssocID="{98CA87ED-4C94-47AB-9B5B-94ED6D11D38C}" presName="Name28" presStyleLbl="parChTrans1D3" presStyleIdx="7" presStyleCnt="13"/>
      <dgm:spPr/>
      <dgm:t>
        <a:bodyPr/>
        <a:lstStyle/>
        <a:p>
          <a:endParaRPr lang="tr-TR"/>
        </a:p>
      </dgm:t>
    </dgm:pt>
    <dgm:pt modelId="{BE7863EC-37A1-481D-BBBE-B62D93CD4E53}" type="pres">
      <dgm:prSet presAssocID="{D9F5E2F4-BC20-415F-92C0-11668B4D0497}" presName="hierRoot2" presStyleCnt="0">
        <dgm:presLayoutVars>
          <dgm:hierBranch val="init"/>
        </dgm:presLayoutVars>
      </dgm:prSet>
      <dgm:spPr/>
    </dgm:pt>
    <dgm:pt modelId="{3F257AE7-5573-49BB-96C8-8CF8C62A4DB7}" type="pres">
      <dgm:prSet presAssocID="{D9F5E2F4-BC20-415F-92C0-11668B4D0497}" presName="rootComposite2" presStyleCnt="0"/>
      <dgm:spPr/>
    </dgm:pt>
    <dgm:pt modelId="{3F582D20-7F58-4C1A-80B0-3653C1386FBF}" type="pres">
      <dgm:prSet presAssocID="{D9F5E2F4-BC20-415F-92C0-11668B4D0497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5E3CB071-86AD-4DE9-9DA5-10BC8D680B87}" type="pres">
      <dgm:prSet presAssocID="{D9F5E2F4-BC20-415F-92C0-11668B4D0497}" presName="topArc2" presStyleLbl="parChTrans1D1" presStyleIdx="22" presStyleCnt="38"/>
      <dgm:spPr/>
    </dgm:pt>
    <dgm:pt modelId="{39F3B7F3-F9BA-4B5D-BACD-EE8E4033014D}" type="pres">
      <dgm:prSet presAssocID="{D9F5E2F4-BC20-415F-92C0-11668B4D0497}" presName="bottomArc2" presStyleLbl="parChTrans1D1" presStyleIdx="23" presStyleCnt="38"/>
      <dgm:spPr/>
    </dgm:pt>
    <dgm:pt modelId="{519AEA3E-E8CF-4DBB-944A-6AAD59FB9EB7}" type="pres">
      <dgm:prSet presAssocID="{D9F5E2F4-BC20-415F-92C0-11668B4D0497}" presName="topConnNode2" presStyleLbl="node3" presStyleIdx="0" presStyleCnt="0"/>
      <dgm:spPr/>
      <dgm:t>
        <a:bodyPr/>
        <a:lstStyle/>
        <a:p>
          <a:endParaRPr lang="tr-TR"/>
        </a:p>
      </dgm:t>
    </dgm:pt>
    <dgm:pt modelId="{1F535B23-E6E7-4491-8763-BD9AE72F0562}" type="pres">
      <dgm:prSet presAssocID="{D9F5E2F4-BC20-415F-92C0-11668B4D0497}" presName="hierChild4" presStyleCnt="0"/>
      <dgm:spPr/>
    </dgm:pt>
    <dgm:pt modelId="{75F7A0A5-C063-4343-B562-E772B74813B5}" type="pres">
      <dgm:prSet presAssocID="{D9F5E2F4-BC20-415F-92C0-11668B4D0497}" presName="hierChild5" presStyleCnt="0"/>
      <dgm:spPr/>
    </dgm:pt>
    <dgm:pt modelId="{E13F192F-595D-42D6-B28F-002682766F49}" type="pres">
      <dgm:prSet presAssocID="{E5079F86-D5BA-4801-A2AB-4926E11D4133}" presName="hierChild5" presStyleCnt="0"/>
      <dgm:spPr/>
    </dgm:pt>
    <dgm:pt modelId="{681AC5B4-C072-488E-9E7A-EC8B27A6EF9A}" type="pres">
      <dgm:prSet presAssocID="{B036A171-F5D1-4AC5-AE63-71194E31F595}" presName="Name28" presStyleLbl="parChTrans1D2" presStyleIdx="3" presStyleCnt="5"/>
      <dgm:spPr/>
      <dgm:t>
        <a:bodyPr/>
        <a:lstStyle/>
        <a:p>
          <a:endParaRPr lang="tr-TR"/>
        </a:p>
      </dgm:t>
    </dgm:pt>
    <dgm:pt modelId="{C6BA218F-FCDE-4DB8-8A7F-07C4FBC807EE}" type="pres">
      <dgm:prSet presAssocID="{8DD5554C-8352-4C65-B26E-1C1F426195CE}" presName="hierRoot2" presStyleCnt="0">
        <dgm:presLayoutVars>
          <dgm:hierBranch val="init"/>
        </dgm:presLayoutVars>
      </dgm:prSet>
      <dgm:spPr/>
    </dgm:pt>
    <dgm:pt modelId="{B4F05066-1CA2-4C01-9876-CEE642DF137F}" type="pres">
      <dgm:prSet presAssocID="{8DD5554C-8352-4C65-B26E-1C1F426195CE}" presName="rootComposite2" presStyleCnt="0"/>
      <dgm:spPr/>
    </dgm:pt>
    <dgm:pt modelId="{6DEE10EA-0FC8-450C-A8B6-102780AD6111}" type="pres">
      <dgm:prSet presAssocID="{8DD5554C-8352-4C65-B26E-1C1F426195CE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C0EBE8E2-406E-4A70-98B1-D70A6EE706FF}" type="pres">
      <dgm:prSet presAssocID="{8DD5554C-8352-4C65-B26E-1C1F426195CE}" presName="topArc2" presStyleLbl="parChTrans1D1" presStyleIdx="24" presStyleCnt="38"/>
      <dgm:spPr/>
    </dgm:pt>
    <dgm:pt modelId="{5489CB7B-F893-4F28-91C9-8CC8B3AFF6D1}" type="pres">
      <dgm:prSet presAssocID="{8DD5554C-8352-4C65-B26E-1C1F426195CE}" presName="bottomArc2" presStyleLbl="parChTrans1D1" presStyleIdx="25" presStyleCnt="38"/>
      <dgm:spPr/>
    </dgm:pt>
    <dgm:pt modelId="{B46B73F4-BF92-4809-AA43-64C3EC18E8B6}" type="pres">
      <dgm:prSet presAssocID="{8DD5554C-8352-4C65-B26E-1C1F426195CE}" presName="topConnNode2" presStyleLbl="node2" presStyleIdx="0" presStyleCnt="0"/>
      <dgm:spPr/>
      <dgm:t>
        <a:bodyPr/>
        <a:lstStyle/>
        <a:p>
          <a:endParaRPr lang="tr-TR"/>
        </a:p>
      </dgm:t>
    </dgm:pt>
    <dgm:pt modelId="{722BACA0-F2FB-4A8D-A393-4CAB3CAE86F5}" type="pres">
      <dgm:prSet presAssocID="{8DD5554C-8352-4C65-B26E-1C1F426195CE}" presName="hierChild4" presStyleCnt="0"/>
      <dgm:spPr/>
    </dgm:pt>
    <dgm:pt modelId="{9048071D-7147-42B2-BA44-A691FA69FAA7}" type="pres">
      <dgm:prSet presAssocID="{CFE23AEE-D75D-4E73-BA2E-6F1F5E18144E}" presName="Name28" presStyleLbl="parChTrans1D3" presStyleIdx="8" presStyleCnt="13"/>
      <dgm:spPr/>
      <dgm:t>
        <a:bodyPr/>
        <a:lstStyle/>
        <a:p>
          <a:endParaRPr lang="tr-TR"/>
        </a:p>
      </dgm:t>
    </dgm:pt>
    <dgm:pt modelId="{C0C5AD99-96EA-445C-90E4-77C4072AD3C7}" type="pres">
      <dgm:prSet presAssocID="{EB0237EF-80FB-49F5-ABA8-07261D08B862}" presName="hierRoot2" presStyleCnt="0">
        <dgm:presLayoutVars>
          <dgm:hierBranch val="init"/>
        </dgm:presLayoutVars>
      </dgm:prSet>
      <dgm:spPr/>
    </dgm:pt>
    <dgm:pt modelId="{0DC355C6-3E62-4EA4-AB6E-690331418E80}" type="pres">
      <dgm:prSet presAssocID="{EB0237EF-80FB-49F5-ABA8-07261D08B862}" presName="rootComposite2" presStyleCnt="0"/>
      <dgm:spPr/>
    </dgm:pt>
    <dgm:pt modelId="{FF4DF6D7-B3CF-4B7E-A30C-01D5A0C9079B}" type="pres">
      <dgm:prSet presAssocID="{EB0237EF-80FB-49F5-ABA8-07261D08B862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789F1B02-36C0-4F7C-8FC3-27521E0A9827}" type="pres">
      <dgm:prSet presAssocID="{EB0237EF-80FB-49F5-ABA8-07261D08B862}" presName="topArc2" presStyleLbl="parChTrans1D1" presStyleIdx="26" presStyleCnt="38"/>
      <dgm:spPr/>
    </dgm:pt>
    <dgm:pt modelId="{8E114FBC-D093-4D61-99B7-5724A82937C3}" type="pres">
      <dgm:prSet presAssocID="{EB0237EF-80FB-49F5-ABA8-07261D08B862}" presName="bottomArc2" presStyleLbl="parChTrans1D1" presStyleIdx="27" presStyleCnt="38"/>
      <dgm:spPr/>
    </dgm:pt>
    <dgm:pt modelId="{1855C600-3B26-4125-B9AF-C2CFDF8E82B1}" type="pres">
      <dgm:prSet presAssocID="{EB0237EF-80FB-49F5-ABA8-07261D08B862}" presName="topConnNode2" presStyleLbl="node3" presStyleIdx="0" presStyleCnt="0"/>
      <dgm:spPr/>
      <dgm:t>
        <a:bodyPr/>
        <a:lstStyle/>
        <a:p>
          <a:endParaRPr lang="tr-TR"/>
        </a:p>
      </dgm:t>
    </dgm:pt>
    <dgm:pt modelId="{D1D251E4-DBDD-4AA2-BD70-75C36226A6DB}" type="pres">
      <dgm:prSet presAssocID="{EB0237EF-80FB-49F5-ABA8-07261D08B862}" presName="hierChild4" presStyleCnt="0"/>
      <dgm:spPr/>
    </dgm:pt>
    <dgm:pt modelId="{C6BA27D9-3D0D-4E18-BD16-7055AECFAFB3}" type="pres">
      <dgm:prSet presAssocID="{EB0237EF-80FB-49F5-ABA8-07261D08B862}" presName="hierChild5" presStyleCnt="0"/>
      <dgm:spPr/>
    </dgm:pt>
    <dgm:pt modelId="{23D8C2B6-F57E-4445-911E-F1B7FB5439B4}" type="pres">
      <dgm:prSet presAssocID="{037F2D6F-3393-42D8-ADFA-F2714E43DBCB}" presName="Name28" presStyleLbl="parChTrans1D3" presStyleIdx="9" presStyleCnt="13"/>
      <dgm:spPr/>
      <dgm:t>
        <a:bodyPr/>
        <a:lstStyle/>
        <a:p>
          <a:endParaRPr lang="tr-TR"/>
        </a:p>
      </dgm:t>
    </dgm:pt>
    <dgm:pt modelId="{253DC5B5-1C61-4603-8643-EF834B4556B8}" type="pres">
      <dgm:prSet presAssocID="{83B210FB-8255-4B7E-B42A-1E15BEA0C78C}" presName="hierRoot2" presStyleCnt="0">
        <dgm:presLayoutVars>
          <dgm:hierBranch val="init"/>
        </dgm:presLayoutVars>
      </dgm:prSet>
      <dgm:spPr/>
    </dgm:pt>
    <dgm:pt modelId="{B7CBA975-27A0-4FAF-B11C-10B8916676F2}" type="pres">
      <dgm:prSet presAssocID="{83B210FB-8255-4B7E-B42A-1E15BEA0C78C}" presName="rootComposite2" presStyleCnt="0"/>
      <dgm:spPr/>
    </dgm:pt>
    <dgm:pt modelId="{BA1EEA88-AF36-464E-A81C-CF29BF574D78}" type="pres">
      <dgm:prSet presAssocID="{83B210FB-8255-4B7E-B42A-1E15BEA0C78C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29CFD9A1-FE53-4C5E-B8C3-77D24B1AE59D}" type="pres">
      <dgm:prSet presAssocID="{83B210FB-8255-4B7E-B42A-1E15BEA0C78C}" presName="topArc2" presStyleLbl="parChTrans1D1" presStyleIdx="28" presStyleCnt="38"/>
      <dgm:spPr/>
    </dgm:pt>
    <dgm:pt modelId="{2DD5FB37-133E-4123-ADE7-A6066F973DE0}" type="pres">
      <dgm:prSet presAssocID="{83B210FB-8255-4B7E-B42A-1E15BEA0C78C}" presName="bottomArc2" presStyleLbl="parChTrans1D1" presStyleIdx="29" presStyleCnt="38"/>
      <dgm:spPr/>
    </dgm:pt>
    <dgm:pt modelId="{9E51699B-60B4-4DFA-BDD5-7502E6399D05}" type="pres">
      <dgm:prSet presAssocID="{83B210FB-8255-4B7E-B42A-1E15BEA0C78C}" presName="topConnNode2" presStyleLbl="node3" presStyleIdx="0" presStyleCnt="0"/>
      <dgm:spPr/>
      <dgm:t>
        <a:bodyPr/>
        <a:lstStyle/>
        <a:p>
          <a:endParaRPr lang="tr-TR"/>
        </a:p>
      </dgm:t>
    </dgm:pt>
    <dgm:pt modelId="{123F22C0-8A7A-4B80-904C-7A6A698288C9}" type="pres">
      <dgm:prSet presAssocID="{83B210FB-8255-4B7E-B42A-1E15BEA0C78C}" presName="hierChild4" presStyleCnt="0"/>
      <dgm:spPr/>
    </dgm:pt>
    <dgm:pt modelId="{0E74354A-BC73-4DEA-9C92-B8C2B92D160C}" type="pres">
      <dgm:prSet presAssocID="{83B210FB-8255-4B7E-B42A-1E15BEA0C78C}" presName="hierChild5" presStyleCnt="0"/>
      <dgm:spPr/>
    </dgm:pt>
    <dgm:pt modelId="{C02F3C89-452F-4CCD-9EF1-1FAABCB44CA6}" type="pres">
      <dgm:prSet presAssocID="{EE4C8E44-E2F7-48EB-A5E8-6100AE29F4CE}" presName="Name28" presStyleLbl="parChTrans1D3" presStyleIdx="10" presStyleCnt="13"/>
      <dgm:spPr/>
      <dgm:t>
        <a:bodyPr/>
        <a:lstStyle/>
        <a:p>
          <a:endParaRPr lang="tr-TR"/>
        </a:p>
      </dgm:t>
    </dgm:pt>
    <dgm:pt modelId="{49E8A2F1-8116-42C1-BA7E-5A74BC61DD8B}" type="pres">
      <dgm:prSet presAssocID="{350E0299-F153-42EA-90C2-37913EA7D53A}" presName="hierRoot2" presStyleCnt="0">
        <dgm:presLayoutVars>
          <dgm:hierBranch val="init"/>
        </dgm:presLayoutVars>
      </dgm:prSet>
      <dgm:spPr/>
    </dgm:pt>
    <dgm:pt modelId="{EF7CAA3B-007F-47C1-9654-99BFECF8C278}" type="pres">
      <dgm:prSet presAssocID="{350E0299-F153-42EA-90C2-37913EA7D53A}" presName="rootComposite2" presStyleCnt="0"/>
      <dgm:spPr/>
    </dgm:pt>
    <dgm:pt modelId="{F2CAEF8A-925F-4AF9-B380-AA5F3875D83E}" type="pres">
      <dgm:prSet presAssocID="{350E0299-F153-42EA-90C2-37913EA7D53A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2AEE9C09-3AB7-41E4-82B7-55597A09C000}" type="pres">
      <dgm:prSet presAssocID="{350E0299-F153-42EA-90C2-37913EA7D53A}" presName="topArc2" presStyleLbl="parChTrans1D1" presStyleIdx="30" presStyleCnt="38"/>
      <dgm:spPr/>
    </dgm:pt>
    <dgm:pt modelId="{0AC29D10-A423-4D79-984A-38B754EA62CD}" type="pres">
      <dgm:prSet presAssocID="{350E0299-F153-42EA-90C2-37913EA7D53A}" presName="bottomArc2" presStyleLbl="parChTrans1D1" presStyleIdx="31" presStyleCnt="38"/>
      <dgm:spPr/>
    </dgm:pt>
    <dgm:pt modelId="{4DC0722E-3297-4C6E-8A87-556A2CE7CAE6}" type="pres">
      <dgm:prSet presAssocID="{350E0299-F153-42EA-90C2-37913EA7D53A}" presName="topConnNode2" presStyleLbl="node3" presStyleIdx="0" presStyleCnt="0"/>
      <dgm:spPr/>
      <dgm:t>
        <a:bodyPr/>
        <a:lstStyle/>
        <a:p>
          <a:endParaRPr lang="tr-TR"/>
        </a:p>
      </dgm:t>
    </dgm:pt>
    <dgm:pt modelId="{4AFEB404-4ADB-4119-B135-2D5FA1FCFCF0}" type="pres">
      <dgm:prSet presAssocID="{350E0299-F153-42EA-90C2-37913EA7D53A}" presName="hierChild4" presStyleCnt="0"/>
      <dgm:spPr/>
    </dgm:pt>
    <dgm:pt modelId="{76E161D9-30B3-4A75-9FA9-6F9C7923C7E0}" type="pres">
      <dgm:prSet presAssocID="{350E0299-F153-42EA-90C2-37913EA7D53A}" presName="hierChild5" presStyleCnt="0"/>
      <dgm:spPr/>
    </dgm:pt>
    <dgm:pt modelId="{0B988205-64E7-47A5-BE91-9A0B28ACE88A}" type="pres">
      <dgm:prSet presAssocID="{8DD5554C-8352-4C65-B26E-1C1F426195CE}" presName="hierChild5" presStyleCnt="0"/>
      <dgm:spPr/>
    </dgm:pt>
    <dgm:pt modelId="{2E27A4ED-65EE-46C2-AFB3-A2BCA8412B0B}" type="pres">
      <dgm:prSet presAssocID="{B9196455-E3D8-484E-9117-F8824530F244}" presName="Name28" presStyleLbl="parChTrans1D2" presStyleIdx="4" presStyleCnt="5"/>
      <dgm:spPr/>
      <dgm:t>
        <a:bodyPr/>
        <a:lstStyle/>
        <a:p>
          <a:endParaRPr lang="tr-TR"/>
        </a:p>
      </dgm:t>
    </dgm:pt>
    <dgm:pt modelId="{ECB3A796-41FB-4943-8627-F78A225730EF}" type="pres">
      <dgm:prSet presAssocID="{A52AC902-80BE-4F78-ABED-E111747FA08C}" presName="hierRoot2" presStyleCnt="0">
        <dgm:presLayoutVars>
          <dgm:hierBranch val="init"/>
        </dgm:presLayoutVars>
      </dgm:prSet>
      <dgm:spPr/>
    </dgm:pt>
    <dgm:pt modelId="{1494C978-DECF-4CC1-AECE-6F84E04B87C1}" type="pres">
      <dgm:prSet presAssocID="{A52AC902-80BE-4F78-ABED-E111747FA08C}" presName="rootComposite2" presStyleCnt="0"/>
      <dgm:spPr/>
    </dgm:pt>
    <dgm:pt modelId="{060FF2D3-4E22-4154-AFA9-12A58D4A029C}" type="pres">
      <dgm:prSet presAssocID="{A52AC902-80BE-4F78-ABED-E111747FA08C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E81B69ED-C9E3-4948-AA5E-9302A9F776F4}" type="pres">
      <dgm:prSet presAssocID="{A52AC902-80BE-4F78-ABED-E111747FA08C}" presName="topArc2" presStyleLbl="parChTrans1D1" presStyleIdx="32" presStyleCnt="38"/>
      <dgm:spPr/>
    </dgm:pt>
    <dgm:pt modelId="{C40FFDCA-9086-4D3A-8B11-27F05BA35736}" type="pres">
      <dgm:prSet presAssocID="{A52AC902-80BE-4F78-ABED-E111747FA08C}" presName="bottomArc2" presStyleLbl="parChTrans1D1" presStyleIdx="33" presStyleCnt="38"/>
      <dgm:spPr/>
    </dgm:pt>
    <dgm:pt modelId="{90C3A98A-85DB-49B8-B440-8FF16BEC7C3C}" type="pres">
      <dgm:prSet presAssocID="{A52AC902-80BE-4F78-ABED-E111747FA08C}" presName="topConnNode2" presStyleLbl="node2" presStyleIdx="0" presStyleCnt="0"/>
      <dgm:spPr/>
      <dgm:t>
        <a:bodyPr/>
        <a:lstStyle/>
        <a:p>
          <a:endParaRPr lang="tr-TR"/>
        </a:p>
      </dgm:t>
    </dgm:pt>
    <dgm:pt modelId="{E937E9D4-30F4-425A-94B8-2B4C9B968309}" type="pres">
      <dgm:prSet presAssocID="{A52AC902-80BE-4F78-ABED-E111747FA08C}" presName="hierChild4" presStyleCnt="0"/>
      <dgm:spPr/>
    </dgm:pt>
    <dgm:pt modelId="{AE219CB0-96D6-4380-8CC8-2F0F1E805AD1}" type="pres">
      <dgm:prSet presAssocID="{69557D5C-773D-42D3-AA2E-89711580F6FC}" presName="Name28" presStyleLbl="parChTrans1D3" presStyleIdx="11" presStyleCnt="13"/>
      <dgm:spPr/>
      <dgm:t>
        <a:bodyPr/>
        <a:lstStyle/>
        <a:p>
          <a:endParaRPr lang="tr-TR"/>
        </a:p>
      </dgm:t>
    </dgm:pt>
    <dgm:pt modelId="{67FF2F96-4459-4E09-9312-E7DCEA69FA6F}" type="pres">
      <dgm:prSet presAssocID="{3573B3D6-8135-4FC6-A095-2B3D3DA4A8E7}" presName="hierRoot2" presStyleCnt="0">
        <dgm:presLayoutVars>
          <dgm:hierBranch val="init"/>
        </dgm:presLayoutVars>
      </dgm:prSet>
      <dgm:spPr/>
    </dgm:pt>
    <dgm:pt modelId="{56EC782F-E931-4FD5-8150-C7CBA2C04DBA}" type="pres">
      <dgm:prSet presAssocID="{3573B3D6-8135-4FC6-A095-2B3D3DA4A8E7}" presName="rootComposite2" presStyleCnt="0"/>
      <dgm:spPr/>
    </dgm:pt>
    <dgm:pt modelId="{B7CA7246-071A-499B-AE52-CE88BAB6F78C}" type="pres">
      <dgm:prSet presAssocID="{3573B3D6-8135-4FC6-A095-2B3D3DA4A8E7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2D603CD4-E095-4A7B-B7B9-DF8166C3E273}" type="pres">
      <dgm:prSet presAssocID="{3573B3D6-8135-4FC6-A095-2B3D3DA4A8E7}" presName="topArc2" presStyleLbl="parChTrans1D1" presStyleIdx="34" presStyleCnt="38"/>
      <dgm:spPr/>
    </dgm:pt>
    <dgm:pt modelId="{87E9AC51-8340-4C99-BC7E-0A8C085BFBF5}" type="pres">
      <dgm:prSet presAssocID="{3573B3D6-8135-4FC6-A095-2B3D3DA4A8E7}" presName="bottomArc2" presStyleLbl="parChTrans1D1" presStyleIdx="35" presStyleCnt="38"/>
      <dgm:spPr/>
    </dgm:pt>
    <dgm:pt modelId="{54D3301D-B08F-4D7B-BE42-BB0DAB709907}" type="pres">
      <dgm:prSet presAssocID="{3573B3D6-8135-4FC6-A095-2B3D3DA4A8E7}" presName="topConnNode2" presStyleLbl="node3" presStyleIdx="0" presStyleCnt="0"/>
      <dgm:spPr/>
      <dgm:t>
        <a:bodyPr/>
        <a:lstStyle/>
        <a:p>
          <a:endParaRPr lang="tr-TR"/>
        </a:p>
      </dgm:t>
    </dgm:pt>
    <dgm:pt modelId="{3396824B-C027-4CA6-9100-4D4CB0AF23C1}" type="pres">
      <dgm:prSet presAssocID="{3573B3D6-8135-4FC6-A095-2B3D3DA4A8E7}" presName="hierChild4" presStyleCnt="0"/>
      <dgm:spPr/>
    </dgm:pt>
    <dgm:pt modelId="{7C5C852A-2913-4C03-8EE4-875DBD56B4BC}" type="pres">
      <dgm:prSet presAssocID="{3573B3D6-8135-4FC6-A095-2B3D3DA4A8E7}" presName="hierChild5" presStyleCnt="0"/>
      <dgm:spPr/>
    </dgm:pt>
    <dgm:pt modelId="{D89C3827-BBAD-4B9A-8F73-0E2B56C334CF}" type="pres">
      <dgm:prSet presAssocID="{C6D25DFB-18DC-49AE-9169-C6183AD06724}" presName="Name28" presStyleLbl="parChTrans1D3" presStyleIdx="12" presStyleCnt="13"/>
      <dgm:spPr/>
      <dgm:t>
        <a:bodyPr/>
        <a:lstStyle/>
        <a:p>
          <a:endParaRPr lang="tr-TR"/>
        </a:p>
      </dgm:t>
    </dgm:pt>
    <dgm:pt modelId="{8FA11D4B-0C55-4F47-AA60-17A7A32D014E}" type="pres">
      <dgm:prSet presAssocID="{176C9276-E7CE-434D-8EB8-5DDF8FFA51CF}" presName="hierRoot2" presStyleCnt="0">
        <dgm:presLayoutVars>
          <dgm:hierBranch val="init"/>
        </dgm:presLayoutVars>
      </dgm:prSet>
      <dgm:spPr/>
    </dgm:pt>
    <dgm:pt modelId="{DE71879E-4519-40F2-B5F4-9D9A9F56BB01}" type="pres">
      <dgm:prSet presAssocID="{176C9276-E7CE-434D-8EB8-5DDF8FFA51CF}" presName="rootComposite2" presStyleCnt="0"/>
      <dgm:spPr/>
    </dgm:pt>
    <dgm:pt modelId="{0F831970-6BD8-4F4D-8CB6-25D44E1E60F0}" type="pres">
      <dgm:prSet presAssocID="{176C9276-E7CE-434D-8EB8-5DDF8FFA51CF}" presName="rootText2" presStyleLbl="alignAcc1" presStyleIdx="0" presStyleCnt="0">
        <dgm:presLayoutVars>
          <dgm:chPref val="3"/>
        </dgm:presLayoutVars>
      </dgm:prSet>
      <dgm:spPr/>
      <dgm:t>
        <a:bodyPr/>
        <a:lstStyle/>
        <a:p>
          <a:endParaRPr lang="tr-TR"/>
        </a:p>
      </dgm:t>
    </dgm:pt>
    <dgm:pt modelId="{E0051E31-8872-4CC9-A04F-1BB441D6CC7C}" type="pres">
      <dgm:prSet presAssocID="{176C9276-E7CE-434D-8EB8-5DDF8FFA51CF}" presName="topArc2" presStyleLbl="parChTrans1D1" presStyleIdx="36" presStyleCnt="38"/>
      <dgm:spPr/>
    </dgm:pt>
    <dgm:pt modelId="{875C00ED-4F2F-4982-BF0F-A97B63684A51}" type="pres">
      <dgm:prSet presAssocID="{176C9276-E7CE-434D-8EB8-5DDF8FFA51CF}" presName="bottomArc2" presStyleLbl="parChTrans1D1" presStyleIdx="37" presStyleCnt="38"/>
      <dgm:spPr/>
    </dgm:pt>
    <dgm:pt modelId="{CD9E2C19-184F-4E08-8D72-B6BDDFC250FE}" type="pres">
      <dgm:prSet presAssocID="{176C9276-E7CE-434D-8EB8-5DDF8FFA51CF}" presName="topConnNode2" presStyleLbl="node3" presStyleIdx="0" presStyleCnt="0"/>
      <dgm:spPr/>
      <dgm:t>
        <a:bodyPr/>
        <a:lstStyle/>
        <a:p>
          <a:endParaRPr lang="tr-TR"/>
        </a:p>
      </dgm:t>
    </dgm:pt>
    <dgm:pt modelId="{AF81C370-DF31-4719-8126-995271303BC1}" type="pres">
      <dgm:prSet presAssocID="{176C9276-E7CE-434D-8EB8-5DDF8FFA51CF}" presName="hierChild4" presStyleCnt="0"/>
      <dgm:spPr/>
    </dgm:pt>
    <dgm:pt modelId="{9C3ACF41-D4B4-4A71-8901-44B648D3EF14}" type="pres">
      <dgm:prSet presAssocID="{176C9276-E7CE-434D-8EB8-5DDF8FFA51CF}" presName="hierChild5" presStyleCnt="0"/>
      <dgm:spPr/>
    </dgm:pt>
    <dgm:pt modelId="{7536B69C-39BB-4642-B645-4513E821CB29}" type="pres">
      <dgm:prSet presAssocID="{A52AC902-80BE-4F78-ABED-E111747FA08C}" presName="hierChild5" presStyleCnt="0"/>
      <dgm:spPr/>
    </dgm:pt>
    <dgm:pt modelId="{54FEAD8F-69E3-40F1-88A1-09E819924C6A}" type="pres">
      <dgm:prSet presAssocID="{DEE4E436-0A3E-42B3-9553-717B0D347B78}" presName="hierChild3" presStyleCnt="0"/>
      <dgm:spPr/>
    </dgm:pt>
  </dgm:ptLst>
  <dgm:cxnLst>
    <dgm:cxn modelId="{A7DC231A-DB71-9E44-9910-586E0691934F}" type="presOf" srcId="{C6D25DFB-18DC-49AE-9169-C6183AD06724}" destId="{D89C3827-BBAD-4B9A-8F73-0E2B56C334CF}" srcOrd="0" destOrd="0" presId="urn:microsoft.com/office/officeart/2008/layout/HalfCircleOrganizationChart"/>
    <dgm:cxn modelId="{E5E8BB4A-3D2C-AA49-8F78-C568D185DCEC}" type="presOf" srcId="{037F2D6F-3393-42D8-ADFA-F2714E43DBCB}" destId="{23D8C2B6-F57E-4445-911E-F1B7FB5439B4}" srcOrd="0" destOrd="0" presId="urn:microsoft.com/office/officeart/2008/layout/HalfCircleOrganizationChart"/>
    <dgm:cxn modelId="{06B8CDFE-358D-426E-9343-EDEE7AEEE436}" srcId="{DEE4E436-0A3E-42B3-9553-717B0D347B78}" destId="{AD68D42A-3E88-4935-A23F-B592A58550D5}" srcOrd="1" destOrd="0" parTransId="{E600F44C-19CA-4BF2-A356-B7DC2ADBA86A}" sibTransId="{E8ADEE41-281B-4E96-AF44-5F479A295FB3}"/>
    <dgm:cxn modelId="{8BCB65B7-C54E-D34E-B4C2-53FF83598791}" type="presOf" srcId="{C5DCB81A-436A-44B6-BD2B-220B09401B20}" destId="{98DD76ED-7E1B-41D1-B332-A54E55BE7D71}" srcOrd="0" destOrd="0" presId="urn:microsoft.com/office/officeart/2008/layout/HalfCircleOrganizationChart"/>
    <dgm:cxn modelId="{566A4332-3348-4A82-A169-60AD50EA5DFF}" srcId="{DEE4E436-0A3E-42B3-9553-717B0D347B78}" destId="{E5079F86-D5BA-4801-A2AB-4926E11D4133}" srcOrd="2" destOrd="0" parTransId="{2B63FA86-7A3A-49EE-B1B9-506670021301}" sibTransId="{247FAF67-1520-4A38-A43B-F7844958E932}"/>
    <dgm:cxn modelId="{32A3960D-B17A-2142-8293-ACBE3BB2972D}" type="presOf" srcId="{19BB9B33-A4E5-4518-A391-343BD39F51E5}" destId="{C3ED2A6E-D0E0-418F-8915-B326CAC5CB4F}" srcOrd="0" destOrd="0" presId="urn:microsoft.com/office/officeart/2008/layout/HalfCircleOrganizationChart"/>
    <dgm:cxn modelId="{3DABF5F6-92F6-D942-8F27-4EF368197F8B}" type="presOf" srcId="{19BB9B33-A4E5-4518-A391-343BD39F51E5}" destId="{9CD1A56D-8C9A-4BD4-8E2A-F76985E089A0}" srcOrd="1" destOrd="0" presId="urn:microsoft.com/office/officeart/2008/layout/HalfCircleOrganizationChart"/>
    <dgm:cxn modelId="{9407F564-FEF8-40B7-8ACD-28B5DEDCD7FA}" srcId="{DEE4E436-0A3E-42B3-9553-717B0D347B78}" destId="{EA4C4950-D3DA-4678-89B0-A93340746024}" srcOrd="0" destOrd="0" parTransId="{FBF94B9B-3BBD-4B13-92DB-A8D40E1DC6C5}" sibTransId="{8DCF3CFC-4D95-4583-9467-980CC6CD335A}"/>
    <dgm:cxn modelId="{C4EEBD7B-B8A6-49FE-A95C-C2E4B77367B7}" srcId="{8DD5554C-8352-4C65-B26E-1C1F426195CE}" destId="{350E0299-F153-42EA-90C2-37913EA7D53A}" srcOrd="2" destOrd="0" parTransId="{EE4C8E44-E2F7-48EB-A5E8-6100AE29F4CE}" sibTransId="{DF27287C-0B2F-4336-907F-B85D1A783142}"/>
    <dgm:cxn modelId="{484DBCA7-6B81-4847-816F-FE51EE0DA21E}" type="presOf" srcId="{D9F5E2F4-BC20-415F-92C0-11668B4D0497}" destId="{519AEA3E-E8CF-4DBB-944A-6AAD59FB9EB7}" srcOrd="1" destOrd="0" presId="urn:microsoft.com/office/officeart/2008/layout/HalfCircleOrganizationChart"/>
    <dgm:cxn modelId="{067C57AD-D54B-1745-B0D1-1FC72A90779F}" type="presOf" srcId="{176C9276-E7CE-434D-8EB8-5DDF8FFA51CF}" destId="{CD9E2C19-184F-4E08-8D72-B6BDDFC250FE}" srcOrd="1" destOrd="0" presId="urn:microsoft.com/office/officeart/2008/layout/HalfCircleOrganizationChart"/>
    <dgm:cxn modelId="{8D4B6551-0EC3-3745-BA14-5792AB0A7E1B}" type="presOf" srcId="{DDA35D42-BDE6-4D1F-9DEC-06F1170306E5}" destId="{ED529E5C-48D4-4B29-8DD6-370AA272BA01}" srcOrd="1" destOrd="0" presId="urn:microsoft.com/office/officeart/2008/layout/HalfCircleOrganizationChart"/>
    <dgm:cxn modelId="{FB90A23B-5B5B-440F-9960-7AB7BF57D740}" srcId="{EA4C4950-D3DA-4678-89B0-A93340746024}" destId="{DDA35D42-BDE6-4D1F-9DEC-06F1170306E5}" srcOrd="1" destOrd="0" parTransId="{8C5523E2-26AF-499D-A58F-9681352EB56D}" sibTransId="{407CBD72-FC9E-4212-8656-D17D8637E951}"/>
    <dgm:cxn modelId="{0E26AF4E-F577-9647-A4A8-FC20D75F7267}" type="presOf" srcId="{337D9778-0124-4181-967E-CECC68E3A3D1}" destId="{08CE06D6-1060-48E1-9CC8-663CDC61642A}" srcOrd="1" destOrd="0" presId="urn:microsoft.com/office/officeart/2008/layout/HalfCircleOrganizationChart"/>
    <dgm:cxn modelId="{50360D2C-F5C0-2D46-956C-3265A3277DE6}" type="presOf" srcId="{FBF94B9B-3BBD-4B13-92DB-A8D40E1DC6C5}" destId="{D20E2C81-0DFC-423F-908B-C94AD7E18B54}" srcOrd="0" destOrd="0" presId="urn:microsoft.com/office/officeart/2008/layout/HalfCircleOrganizationChart"/>
    <dgm:cxn modelId="{2E1AFE46-F879-344E-8EFC-112EFFA91591}" type="presOf" srcId="{4139B855-4C50-4014-82B6-9F59B6B7323A}" destId="{0AE139DD-D787-4773-8D5F-B5E9D5AF6DDC}" srcOrd="0" destOrd="0" presId="urn:microsoft.com/office/officeart/2008/layout/HalfCircleOrganizationChart"/>
    <dgm:cxn modelId="{7B6D433A-ED08-1241-8BE4-4767BAE089D3}" type="presOf" srcId="{83B210FB-8255-4B7E-B42A-1E15BEA0C78C}" destId="{9E51699B-60B4-4DFA-BDD5-7502E6399D05}" srcOrd="1" destOrd="0" presId="urn:microsoft.com/office/officeart/2008/layout/HalfCircleOrganizationChart"/>
    <dgm:cxn modelId="{3C38F37C-1142-1442-87F6-7A6D479F568A}" type="presOf" srcId="{E5079F86-D5BA-4801-A2AB-4926E11D4133}" destId="{CE4434B0-6180-4FE8-A102-6E52CDD1DF68}" srcOrd="1" destOrd="0" presId="urn:microsoft.com/office/officeart/2008/layout/HalfCircleOrganizationChart"/>
    <dgm:cxn modelId="{BC9D3276-CB93-5046-876A-2364030A1D50}" type="presOf" srcId="{AD68D42A-3E88-4935-A23F-B592A58550D5}" destId="{7694A936-A360-4FD1-9344-AE4830A5477C}" srcOrd="0" destOrd="0" presId="urn:microsoft.com/office/officeart/2008/layout/HalfCircleOrganizationChart"/>
    <dgm:cxn modelId="{8E3A73D1-8036-4B40-84A1-8705FFF5AFC9}" type="presOf" srcId="{3573B3D6-8135-4FC6-A095-2B3D3DA4A8E7}" destId="{54D3301D-B08F-4D7B-BE42-BB0DAB709907}" srcOrd="1" destOrd="0" presId="urn:microsoft.com/office/officeart/2008/layout/HalfCircleOrganizationChart"/>
    <dgm:cxn modelId="{FE8672AE-068D-2948-AC9F-9E215F1CA0D9}" type="presOf" srcId="{DEE4E436-0A3E-42B3-9553-717B0D347B78}" destId="{022F3784-F960-420B-9045-8398F77AC520}" srcOrd="0" destOrd="0" presId="urn:microsoft.com/office/officeart/2008/layout/HalfCircleOrganizationChart"/>
    <dgm:cxn modelId="{3AF45DF1-890F-45D3-B7FC-D2468267241A}" srcId="{DEE4E436-0A3E-42B3-9553-717B0D347B78}" destId="{A52AC902-80BE-4F78-ABED-E111747FA08C}" srcOrd="4" destOrd="0" parTransId="{B9196455-E3D8-484E-9117-F8824530F244}" sibTransId="{2AF4522D-012B-4F8D-8424-64F6098AE78B}"/>
    <dgm:cxn modelId="{A87968FC-86C6-D948-B117-C20D09C5F94D}" type="presOf" srcId="{E5079F86-D5BA-4801-A2AB-4926E11D4133}" destId="{07B40FF5-00FE-49E8-AC22-890623B66CA4}" srcOrd="0" destOrd="0" presId="urn:microsoft.com/office/officeart/2008/layout/HalfCircleOrganizationChart"/>
    <dgm:cxn modelId="{583C2C06-5977-4A06-9F33-551D72B8BD57}" srcId="{8DD5554C-8352-4C65-B26E-1C1F426195CE}" destId="{EB0237EF-80FB-49F5-ABA8-07261D08B862}" srcOrd="0" destOrd="0" parTransId="{CFE23AEE-D75D-4E73-BA2E-6F1F5E18144E}" sibTransId="{E18A4ACE-1ACD-4001-8288-32432C9A10B9}"/>
    <dgm:cxn modelId="{DE128C60-59D6-DF4C-96F6-930C2615F33C}" type="presOf" srcId="{83B210FB-8255-4B7E-B42A-1E15BEA0C78C}" destId="{BA1EEA88-AF36-464E-A81C-CF29BF574D78}" srcOrd="0" destOrd="0" presId="urn:microsoft.com/office/officeart/2008/layout/HalfCircleOrganizationChart"/>
    <dgm:cxn modelId="{011C15EE-CC64-4E47-80D2-48D5CECC40A7}" srcId="{EA4C4950-D3DA-4678-89B0-A93340746024}" destId="{337D9778-0124-4181-967E-CECC68E3A3D1}" srcOrd="2" destOrd="0" parTransId="{3005A91C-05F1-4663-9E9B-C19EA6CEA263}" sibTransId="{1CB76253-7430-40F4-B2F3-F48CECE8A339}"/>
    <dgm:cxn modelId="{293E23A0-0947-4EC8-B88B-BF59CC21499D}" srcId="{A52AC902-80BE-4F78-ABED-E111747FA08C}" destId="{176C9276-E7CE-434D-8EB8-5DDF8FFA51CF}" srcOrd="1" destOrd="0" parTransId="{C6D25DFB-18DC-49AE-9169-C6183AD06724}" sibTransId="{5980B403-745D-4D88-A936-3A95473E6CBE}"/>
    <dgm:cxn modelId="{875120B6-CE86-F64A-899A-CFC2A5633288}" type="presOf" srcId="{337D9778-0124-4181-967E-CECC68E3A3D1}" destId="{7009100F-151B-43F2-B32D-9D83300BAA3E}" srcOrd="0" destOrd="0" presId="urn:microsoft.com/office/officeart/2008/layout/HalfCircleOrganizationChart"/>
    <dgm:cxn modelId="{6D7BE372-02FB-6545-B41A-5C09E93B1662}" type="presOf" srcId="{DEE4E436-0A3E-42B3-9553-717B0D347B78}" destId="{38D805BD-8A04-474E-B243-3F4E61C14237}" srcOrd="1" destOrd="0" presId="urn:microsoft.com/office/officeart/2008/layout/HalfCircleOrganizationChart"/>
    <dgm:cxn modelId="{B9C03B52-4392-EA4F-81A6-0C81013B9733}" type="presOf" srcId="{DC15EDE7-6AF0-4B06-BFB4-685B30F1A1D2}" destId="{58130F05-6408-4047-AD83-7922E8CD1E25}" srcOrd="0" destOrd="0" presId="urn:microsoft.com/office/officeart/2008/layout/HalfCircleOrganizationChart"/>
    <dgm:cxn modelId="{E5750815-A646-0143-A3B5-E81613A79838}" type="presOf" srcId="{EB0237EF-80FB-49F5-ABA8-07261D08B862}" destId="{1855C600-3B26-4125-B9AF-C2CFDF8E82B1}" srcOrd="1" destOrd="0" presId="urn:microsoft.com/office/officeart/2008/layout/HalfCircleOrganizationChart"/>
    <dgm:cxn modelId="{66900EDA-022B-499E-B649-A0BB3CCAC43C}" srcId="{EA4C4950-D3DA-4678-89B0-A93340746024}" destId="{DC15EDE7-6AF0-4B06-BFB4-685B30F1A1D2}" srcOrd="0" destOrd="0" parTransId="{15487E23-0C31-480F-B963-5A290BD7FBE6}" sibTransId="{8B3A7E92-77DF-4EF5-BD77-641633D82881}"/>
    <dgm:cxn modelId="{EC8C7418-ADD3-6C4C-8E2F-A82BF3680B97}" type="presOf" srcId="{DC15EDE7-6AF0-4B06-BFB4-685B30F1A1D2}" destId="{E1F25DEC-4376-4E8D-A986-A375148DAECC}" srcOrd="1" destOrd="0" presId="urn:microsoft.com/office/officeart/2008/layout/HalfCircleOrganizationChart"/>
    <dgm:cxn modelId="{618F4898-CCFA-9B41-B41E-FB77797D7501}" type="presOf" srcId="{A52AC902-80BE-4F78-ABED-E111747FA08C}" destId="{060FF2D3-4E22-4154-AFA9-12A58D4A029C}" srcOrd="0" destOrd="0" presId="urn:microsoft.com/office/officeart/2008/layout/HalfCircleOrganizationChart"/>
    <dgm:cxn modelId="{484A7F5C-4A80-8046-97E8-403CB735401B}" type="presOf" srcId="{8DD5554C-8352-4C65-B26E-1C1F426195CE}" destId="{B46B73F4-BF92-4809-AA43-64C3EC18E8B6}" srcOrd="1" destOrd="0" presId="urn:microsoft.com/office/officeart/2008/layout/HalfCircleOrganizationChart"/>
    <dgm:cxn modelId="{0E3DE4DA-8DAB-8346-92C7-2A557338A74C}" type="presOf" srcId="{AD68D42A-3E88-4935-A23F-B592A58550D5}" destId="{CD698F0D-A8A4-4B47-8648-CB557B3DA5F8}" srcOrd="1" destOrd="0" presId="urn:microsoft.com/office/officeart/2008/layout/HalfCircleOrganizationChart"/>
    <dgm:cxn modelId="{301F4682-3184-1E40-98A1-5ED7F7C6F41B}" type="presOf" srcId="{59CE6137-4BC3-4459-8134-13044F447ABC}" destId="{4CA61BE0-E53D-4CCA-B01B-696E8C419FDE}" srcOrd="1" destOrd="0" presId="urn:microsoft.com/office/officeart/2008/layout/HalfCircleOrganizationChart"/>
    <dgm:cxn modelId="{73470910-4597-6B49-9002-054835E14BFA}" type="presOf" srcId="{DDA35D42-BDE6-4D1F-9DEC-06F1170306E5}" destId="{38D594D6-8845-4FA4-8252-C7930DE8CAC9}" srcOrd="0" destOrd="0" presId="urn:microsoft.com/office/officeart/2008/layout/HalfCircleOrganizationChart"/>
    <dgm:cxn modelId="{9543AC6C-623D-2641-9DFC-96FD43B0F346}" type="presOf" srcId="{15487E23-0C31-480F-B963-5A290BD7FBE6}" destId="{AD76B78D-EE07-4848-9102-C847C30586D1}" srcOrd="0" destOrd="0" presId="urn:microsoft.com/office/officeart/2008/layout/HalfCircleOrganizationChart"/>
    <dgm:cxn modelId="{A9840AF0-BA51-40B5-A830-70050E32F071}" srcId="{AD68D42A-3E88-4935-A23F-B592A58550D5}" destId="{59CE6137-4BC3-4459-8134-13044F447ABC}" srcOrd="1" destOrd="0" parTransId="{93C2D1FD-EB58-4457-AB7D-CAA852A84E1D}" sibTransId="{89B641C2-D2D2-4D14-88A4-F65923478DAA}"/>
    <dgm:cxn modelId="{9E0697BB-8091-4859-9E45-1CF120DF9AC0}" srcId="{4759AA99-0A72-4325-A976-C3CFA4E1E623}" destId="{DEE4E436-0A3E-42B3-9553-717B0D347B78}" srcOrd="0" destOrd="0" parTransId="{DDA667F4-7E6A-46D8-853B-5DBCB6F5172F}" sibTransId="{1578AE06-07E7-4EF6-88C1-9826E20F2C26}"/>
    <dgm:cxn modelId="{E14DA9B1-83FD-AB4F-BD99-837D1D29EE97}" type="presOf" srcId="{93C2D1FD-EB58-4457-AB7D-CAA852A84E1D}" destId="{4C68B561-F848-41DC-844A-AFC4345236DD}" srcOrd="0" destOrd="0" presId="urn:microsoft.com/office/officeart/2008/layout/HalfCircleOrganizationChart"/>
    <dgm:cxn modelId="{7BAE87AC-97E6-504B-9A1F-836EE28579FA}" type="presOf" srcId="{B036A171-F5D1-4AC5-AE63-71194E31F595}" destId="{681AC5B4-C072-488E-9E7A-EC8B27A6EF9A}" srcOrd="0" destOrd="0" presId="urn:microsoft.com/office/officeart/2008/layout/HalfCircleOrganizationChart"/>
    <dgm:cxn modelId="{1F8A473E-55B6-E441-B201-CB13C7865CDF}" type="presOf" srcId="{350E0299-F153-42EA-90C2-37913EA7D53A}" destId="{F2CAEF8A-925F-4AF9-B380-AA5F3875D83E}" srcOrd="0" destOrd="0" presId="urn:microsoft.com/office/officeart/2008/layout/HalfCircleOrganizationChart"/>
    <dgm:cxn modelId="{DBF63F57-FE0C-0B45-8FA7-7447A13E7F35}" type="presOf" srcId="{EA4C4950-D3DA-4678-89B0-A93340746024}" destId="{C2024C09-4286-4209-9E5C-936C881642BF}" srcOrd="0" destOrd="0" presId="urn:microsoft.com/office/officeart/2008/layout/HalfCircleOrganizationChart"/>
    <dgm:cxn modelId="{503A2C98-BA32-3945-8E1A-DDE8726F051A}" type="presOf" srcId="{A52AC902-80BE-4F78-ABED-E111747FA08C}" destId="{90C3A98A-85DB-49B8-B440-8FF16BEC7C3C}" srcOrd="1" destOrd="0" presId="urn:microsoft.com/office/officeart/2008/layout/HalfCircleOrganizationChart"/>
    <dgm:cxn modelId="{B4358B5D-4085-A54C-A2BB-D33D5B47957C}" type="presOf" srcId="{59CE6137-4BC3-4459-8134-13044F447ABC}" destId="{780CDA27-1999-4188-AA47-2C466BDFE040}" srcOrd="0" destOrd="0" presId="urn:microsoft.com/office/officeart/2008/layout/HalfCircleOrganizationChart"/>
    <dgm:cxn modelId="{E90192AD-526D-1C44-A6DB-EDD47112212D}" type="presOf" srcId="{8DD5554C-8352-4C65-B26E-1C1F426195CE}" destId="{6DEE10EA-0FC8-450C-A8B6-102780AD6111}" srcOrd="0" destOrd="0" presId="urn:microsoft.com/office/officeart/2008/layout/HalfCircleOrganizationChart"/>
    <dgm:cxn modelId="{BD677E3A-5278-4FF1-AEA4-9A6A75E75611}" srcId="{DEE4E436-0A3E-42B3-9553-717B0D347B78}" destId="{8DD5554C-8352-4C65-B26E-1C1F426195CE}" srcOrd="3" destOrd="0" parTransId="{B036A171-F5D1-4AC5-AE63-71194E31F595}" sibTransId="{A79E5201-8857-4307-8D87-4F46F3CD8FA0}"/>
    <dgm:cxn modelId="{8FCC27B8-EB4C-0C42-9AB9-E8F7C6EE37AF}" type="presOf" srcId="{4139B855-4C50-4014-82B6-9F59B6B7323A}" destId="{CE4E988D-0494-4227-9981-A8FB00262A53}" srcOrd="1" destOrd="0" presId="urn:microsoft.com/office/officeart/2008/layout/HalfCircleOrganizationChart"/>
    <dgm:cxn modelId="{88E846DA-8ECA-4B45-BF25-46BBF7D4E5D9}" type="presOf" srcId="{98CA87ED-4C94-47AB-9B5B-94ED6D11D38C}" destId="{24A78709-1621-40C9-97B9-55099ACE6B51}" srcOrd="0" destOrd="0" presId="urn:microsoft.com/office/officeart/2008/layout/HalfCircleOrganizationChart"/>
    <dgm:cxn modelId="{C7FCFCED-DB10-1448-B2F4-7122A26178C8}" type="presOf" srcId="{176C9276-E7CE-434D-8EB8-5DDF8FFA51CF}" destId="{0F831970-6BD8-4F4D-8CB6-25D44E1E60F0}" srcOrd="0" destOrd="0" presId="urn:microsoft.com/office/officeart/2008/layout/HalfCircleOrganizationChart"/>
    <dgm:cxn modelId="{C40DE716-5A52-4840-849C-1A3275CB9A5D}" srcId="{EA4C4950-D3DA-4678-89B0-A93340746024}" destId="{19BB9B33-A4E5-4518-A391-343BD39F51E5}" srcOrd="3" destOrd="0" parTransId="{D3416B03-CB43-4311-A5EB-041937E5E029}" sibTransId="{1A19CE4F-0A14-4AF3-8DEE-C08AC9BBC82E}"/>
    <dgm:cxn modelId="{C6090E6E-47BE-4382-9BB6-775D6C352382}" srcId="{8DD5554C-8352-4C65-B26E-1C1F426195CE}" destId="{83B210FB-8255-4B7E-B42A-1E15BEA0C78C}" srcOrd="1" destOrd="0" parTransId="{037F2D6F-3393-42D8-ADFA-F2714E43DBCB}" sibTransId="{AC2678CB-3025-4445-9670-5BC83CB5F295}"/>
    <dgm:cxn modelId="{73A2C557-4F67-1044-BD22-916D873BAFD9}" type="presOf" srcId="{3005A91C-05F1-4663-9E9B-C19EA6CEA263}" destId="{69925D3D-1A15-4D36-A108-AA9593CCB98A}" srcOrd="0" destOrd="0" presId="urn:microsoft.com/office/officeart/2008/layout/HalfCircleOrganizationChart"/>
    <dgm:cxn modelId="{9DF3E397-0CED-7E43-9559-AB2C2AC55643}" type="presOf" srcId="{350E0299-F153-42EA-90C2-37913EA7D53A}" destId="{4DC0722E-3297-4C6E-8A87-556A2CE7CAE6}" srcOrd="1" destOrd="0" presId="urn:microsoft.com/office/officeart/2008/layout/HalfCircleOrganizationChart"/>
    <dgm:cxn modelId="{E4A3F3C6-9C33-D54F-96B8-B9EFAB8360C2}" type="presOf" srcId="{4759AA99-0A72-4325-A976-C3CFA4E1E623}" destId="{213AF457-5673-4CC0-809B-24C1F8382BF6}" srcOrd="0" destOrd="0" presId="urn:microsoft.com/office/officeart/2008/layout/HalfCircleOrganizationChart"/>
    <dgm:cxn modelId="{CBCE348D-DB8B-E648-AC58-20F6593D8BE4}" type="presOf" srcId="{CFE23AEE-D75D-4E73-BA2E-6F1F5E18144E}" destId="{9048071D-7147-42B2-BA44-A691FA69FAA7}" srcOrd="0" destOrd="0" presId="urn:microsoft.com/office/officeart/2008/layout/HalfCircleOrganizationChart"/>
    <dgm:cxn modelId="{8E0255D7-7A7E-7D40-9B2E-69DF495D103A}" type="presOf" srcId="{E600F44C-19CA-4BF2-A356-B7DC2ADBA86A}" destId="{C40D5E24-AAFC-4BEC-BC9A-34AE46D78774}" srcOrd="0" destOrd="0" presId="urn:microsoft.com/office/officeart/2008/layout/HalfCircleOrganizationChart"/>
    <dgm:cxn modelId="{E2F90E17-3A3F-9D46-BD81-8BBF3531A8C1}" type="presOf" srcId="{EE4C8E44-E2F7-48EB-A5E8-6100AE29F4CE}" destId="{C02F3C89-452F-4CCD-9EF1-1FAABCB44CA6}" srcOrd="0" destOrd="0" presId="urn:microsoft.com/office/officeart/2008/layout/HalfCircleOrganizationChart"/>
    <dgm:cxn modelId="{5FF18DDF-DE87-A646-8011-B8EA7C7644EC}" type="presOf" srcId="{D3416B03-CB43-4311-A5EB-041937E5E029}" destId="{73C78378-62B7-496C-9994-6ED72F4E9BCB}" srcOrd="0" destOrd="0" presId="urn:microsoft.com/office/officeart/2008/layout/HalfCircleOrganizationChart"/>
    <dgm:cxn modelId="{9A5A63F4-9607-4519-8DA6-B6EBED3BE007}" srcId="{AD68D42A-3E88-4935-A23F-B592A58550D5}" destId="{C5DCB81A-436A-44B6-BD2B-220B09401B20}" srcOrd="0" destOrd="0" parTransId="{2B626EF1-458B-41D2-A463-320388117E44}" sibTransId="{C099887A-88A9-4437-8FCE-DA9E27A0B1F1}"/>
    <dgm:cxn modelId="{E2322BB7-C31B-6B42-84EC-4DDA1A95E62F}" type="presOf" srcId="{EB0237EF-80FB-49F5-ABA8-07261D08B862}" destId="{FF4DF6D7-B3CF-4B7E-A30C-01D5A0C9079B}" srcOrd="0" destOrd="0" presId="urn:microsoft.com/office/officeart/2008/layout/HalfCircleOrganizationChart"/>
    <dgm:cxn modelId="{2EBC8B1D-79EF-9140-8E1B-3A01D3072557}" type="presOf" srcId="{D9F5E2F4-BC20-415F-92C0-11668B4D0497}" destId="{3F582D20-7F58-4C1A-80B0-3653C1386FBF}" srcOrd="0" destOrd="0" presId="urn:microsoft.com/office/officeart/2008/layout/HalfCircleOrganizationChart"/>
    <dgm:cxn modelId="{5BC46B68-68BC-3E42-9407-F437564BACC5}" type="presOf" srcId="{8C5523E2-26AF-499D-A58F-9681352EB56D}" destId="{44F44B87-160E-4B39-AAB8-EAC1D97FD697}" srcOrd="0" destOrd="0" presId="urn:microsoft.com/office/officeart/2008/layout/HalfCircleOrganizationChart"/>
    <dgm:cxn modelId="{885F5B1E-83C0-2444-B2B5-B83D6C4AEC64}" type="presOf" srcId="{2B63FA86-7A3A-49EE-B1B9-506670021301}" destId="{EE392E7C-6D5F-4BEB-9C25-98A7502375A5}" srcOrd="0" destOrd="0" presId="urn:microsoft.com/office/officeart/2008/layout/HalfCircleOrganizationChart"/>
    <dgm:cxn modelId="{7BF80CBA-FE28-7E43-BE9D-FB840512C87E}" type="presOf" srcId="{3573B3D6-8135-4FC6-A095-2B3D3DA4A8E7}" destId="{B7CA7246-071A-499B-AE52-CE88BAB6F78C}" srcOrd="0" destOrd="0" presId="urn:microsoft.com/office/officeart/2008/layout/HalfCircleOrganizationChart"/>
    <dgm:cxn modelId="{8E043036-F32E-4105-97E4-DF36F7D52894}" srcId="{E5079F86-D5BA-4801-A2AB-4926E11D4133}" destId="{D9F5E2F4-BC20-415F-92C0-11668B4D0497}" srcOrd="1" destOrd="0" parTransId="{98CA87ED-4C94-47AB-9B5B-94ED6D11D38C}" sibTransId="{87CFE724-D8C2-4059-B02A-52E5E45FF7D5}"/>
    <dgm:cxn modelId="{37904580-73C1-AE47-92B7-6FCBEC0F0548}" type="presOf" srcId="{EA4C4950-D3DA-4678-89B0-A93340746024}" destId="{838FC19A-9F0B-426C-9BEB-2B74B5CEC0A5}" srcOrd="1" destOrd="0" presId="urn:microsoft.com/office/officeart/2008/layout/HalfCircleOrganizationChart"/>
    <dgm:cxn modelId="{BE1C72AE-2AF3-B045-A343-104B191FDE78}" type="presOf" srcId="{C9210D95-1F6C-4845-A4CF-0D41D3EF0612}" destId="{B4527F5B-B5A2-49FD-B9A2-87AA0CCFEEE6}" srcOrd="0" destOrd="0" presId="urn:microsoft.com/office/officeart/2008/layout/HalfCircleOrganizationChart"/>
    <dgm:cxn modelId="{9683714A-315E-E24F-8267-3D5B7098E821}" type="presOf" srcId="{69557D5C-773D-42D3-AA2E-89711580F6FC}" destId="{AE219CB0-96D6-4380-8CC8-2F0F1E805AD1}" srcOrd="0" destOrd="0" presId="urn:microsoft.com/office/officeart/2008/layout/HalfCircleOrganizationChart"/>
    <dgm:cxn modelId="{BC11A950-5071-EF46-9B27-204D4B77933A}" type="presOf" srcId="{2B626EF1-458B-41D2-A463-320388117E44}" destId="{49D8A86C-2017-4A4D-9878-849150EE061C}" srcOrd="0" destOrd="0" presId="urn:microsoft.com/office/officeart/2008/layout/HalfCircleOrganizationChart"/>
    <dgm:cxn modelId="{EE998CDE-5522-4D41-B62B-5872935CFC52}" type="presOf" srcId="{C5DCB81A-436A-44B6-BD2B-220B09401B20}" destId="{39EB5BF7-B78A-44EA-9266-70B10405238E}" srcOrd="1" destOrd="0" presId="urn:microsoft.com/office/officeart/2008/layout/HalfCircleOrganizationChart"/>
    <dgm:cxn modelId="{631A3C24-E04D-4311-AB0A-81DD91E92314}" srcId="{E5079F86-D5BA-4801-A2AB-4926E11D4133}" destId="{4139B855-4C50-4014-82B6-9F59B6B7323A}" srcOrd="0" destOrd="0" parTransId="{C9210D95-1F6C-4845-A4CF-0D41D3EF0612}" sibTransId="{10589CFC-31F0-4023-8140-4B8E591BA690}"/>
    <dgm:cxn modelId="{3B49AE49-A64B-43C8-86C4-C917D7CA7232}" srcId="{A52AC902-80BE-4F78-ABED-E111747FA08C}" destId="{3573B3D6-8135-4FC6-A095-2B3D3DA4A8E7}" srcOrd="0" destOrd="0" parTransId="{69557D5C-773D-42D3-AA2E-89711580F6FC}" sibTransId="{5E387311-9FF2-4A47-BBB9-C7216324B920}"/>
    <dgm:cxn modelId="{FA222A0F-EFF2-D048-BD6D-FB6270C1C1A1}" type="presOf" srcId="{B9196455-E3D8-484E-9117-F8824530F244}" destId="{2E27A4ED-65EE-46C2-AFB3-A2BCA8412B0B}" srcOrd="0" destOrd="0" presId="urn:microsoft.com/office/officeart/2008/layout/HalfCircleOrganizationChart"/>
    <dgm:cxn modelId="{41A7A313-E91F-B542-B889-C631DCB119E0}" type="presParOf" srcId="{213AF457-5673-4CC0-809B-24C1F8382BF6}" destId="{697ABACE-5A62-41B7-948A-86CDC0EB1A4F}" srcOrd="0" destOrd="0" presId="urn:microsoft.com/office/officeart/2008/layout/HalfCircleOrganizationChart"/>
    <dgm:cxn modelId="{E133646E-CE75-4F41-ADC9-6C88353EE4D2}" type="presParOf" srcId="{697ABACE-5A62-41B7-948A-86CDC0EB1A4F}" destId="{F2B9AC78-A865-405B-82E7-E1E2C6F3840E}" srcOrd="0" destOrd="0" presId="urn:microsoft.com/office/officeart/2008/layout/HalfCircleOrganizationChart"/>
    <dgm:cxn modelId="{EDF00021-0E1E-9C45-8CDA-28B0268DA7FE}" type="presParOf" srcId="{F2B9AC78-A865-405B-82E7-E1E2C6F3840E}" destId="{022F3784-F960-420B-9045-8398F77AC520}" srcOrd="0" destOrd="0" presId="urn:microsoft.com/office/officeart/2008/layout/HalfCircleOrganizationChart"/>
    <dgm:cxn modelId="{CFAE2C0C-408F-544B-B409-1CD511D26745}" type="presParOf" srcId="{F2B9AC78-A865-405B-82E7-E1E2C6F3840E}" destId="{F25F4056-D968-44D3-82C1-37A280AE4680}" srcOrd="1" destOrd="0" presId="urn:microsoft.com/office/officeart/2008/layout/HalfCircleOrganizationChart"/>
    <dgm:cxn modelId="{A4D538E4-E4AF-EF40-A00B-B18F86B823D5}" type="presParOf" srcId="{F2B9AC78-A865-405B-82E7-E1E2C6F3840E}" destId="{E3691EF6-F998-428A-B409-B32A023971A8}" srcOrd="2" destOrd="0" presId="urn:microsoft.com/office/officeart/2008/layout/HalfCircleOrganizationChart"/>
    <dgm:cxn modelId="{B426895D-680D-2C49-93ED-7F834812717B}" type="presParOf" srcId="{F2B9AC78-A865-405B-82E7-E1E2C6F3840E}" destId="{38D805BD-8A04-474E-B243-3F4E61C14237}" srcOrd="3" destOrd="0" presId="urn:microsoft.com/office/officeart/2008/layout/HalfCircleOrganizationChart"/>
    <dgm:cxn modelId="{A22F454F-D6F2-1B4A-8519-0F980E12A178}" type="presParOf" srcId="{697ABACE-5A62-41B7-948A-86CDC0EB1A4F}" destId="{7671EA45-7550-46FB-AFCE-6204853A39E3}" srcOrd="1" destOrd="0" presId="urn:microsoft.com/office/officeart/2008/layout/HalfCircleOrganizationChart"/>
    <dgm:cxn modelId="{F7902919-368D-5F4E-91DA-77080BBDEEB7}" type="presParOf" srcId="{7671EA45-7550-46FB-AFCE-6204853A39E3}" destId="{D20E2C81-0DFC-423F-908B-C94AD7E18B54}" srcOrd="0" destOrd="0" presId="urn:microsoft.com/office/officeart/2008/layout/HalfCircleOrganizationChart"/>
    <dgm:cxn modelId="{02630C43-A661-2F49-98AD-7925B5910CED}" type="presParOf" srcId="{7671EA45-7550-46FB-AFCE-6204853A39E3}" destId="{67475063-9278-44F7-B121-FD6D039186A5}" srcOrd="1" destOrd="0" presId="urn:microsoft.com/office/officeart/2008/layout/HalfCircleOrganizationChart"/>
    <dgm:cxn modelId="{7B669553-DDAD-504C-9851-F7860C9327D1}" type="presParOf" srcId="{67475063-9278-44F7-B121-FD6D039186A5}" destId="{B1CB674E-3F4A-466F-B117-55AA25A199C8}" srcOrd="0" destOrd="0" presId="urn:microsoft.com/office/officeart/2008/layout/HalfCircleOrganizationChart"/>
    <dgm:cxn modelId="{E886DD3C-F129-7344-BF42-68AC84C48762}" type="presParOf" srcId="{B1CB674E-3F4A-466F-B117-55AA25A199C8}" destId="{C2024C09-4286-4209-9E5C-936C881642BF}" srcOrd="0" destOrd="0" presId="urn:microsoft.com/office/officeart/2008/layout/HalfCircleOrganizationChart"/>
    <dgm:cxn modelId="{E6D904B4-B76D-D544-9983-73AE67FED1C8}" type="presParOf" srcId="{B1CB674E-3F4A-466F-B117-55AA25A199C8}" destId="{CAB9560F-7081-472A-9D10-48466D94B7C2}" srcOrd="1" destOrd="0" presId="urn:microsoft.com/office/officeart/2008/layout/HalfCircleOrganizationChart"/>
    <dgm:cxn modelId="{F229A8C4-5178-094A-8ED2-8974C2905C6B}" type="presParOf" srcId="{B1CB674E-3F4A-466F-B117-55AA25A199C8}" destId="{EB37EA75-8710-4E4C-9E71-6886E4D6F122}" srcOrd="2" destOrd="0" presId="urn:microsoft.com/office/officeart/2008/layout/HalfCircleOrganizationChart"/>
    <dgm:cxn modelId="{E814201A-51E7-F048-8516-AFB8E6CD6532}" type="presParOf" srcId="{B1CB674E-3F4A-466F-B117-55AA25A199C8}" destId="{838FC19A-9F0B-426C-9BEB-2B74B5CEC0A5}" srcOrd="3" destOrd="0" presId="urn:microsoft.com/office/officeart/2008/layout/HalfCircleOrganizationChart"/>
    <dgm:cxn modelId="{6DDDA405-2B59-5F44-A3BD-50DC88A47F3E}" type="presParOf" srcId="{67475063-9278-44F7-B121-FD6D039186A5}" destId="{7259B410-02A4-44D2-AE76-8569CC0B0215}" srcOrd="1" destOrd="0" presId="urn:microsoft.com/office/officeart/2008/layout/HalfCircleOrganizationChart"/>
    <dgm:cxn modelId="{387D7AAD-3CCF-7A4C-AAB6-39E4A6151D83}" type="presParOf" srcId="{7259B410-02A4-44D2-AE76-8569CC0B0215}" destId="{AD76B78D-EE07-4848-9102-C847C30586D1}" srcOrd="0" destOrd="0" presId="urn:microsoft.com/office/officeart/2008/layout/HalfCircleOrganizationChart"/>
    <dgm:cxn modelId="{D4CC4B37-9F93-AB43-B8E6-3C8E7B9A9FEE}" type="presParOf" srcId="{7259B410-02A4-44D2-AE76-8569CC0B0215}" destId="{62F640C0-A192-434C-BCEA-08D68DBEA8BE}" srcOrd="1" destOrd="0" presId="urn:microsoft.com/office/officeart/2008/layout/HalfCircleOrganizationChart"/>
    <dgm:cxn modelId="{DEA086BB-EBE0-3642-AA77-5ECD148ADEC2}" type="presParOf" srcId="{62F640C0-A192-434C-BCEA-08D68DBEA8BE}" destId="{A0C401D4-E5B5-49A2-9350-7F134B4D3E9F}" srcOrd="0" destOrd="0" presId="urn:microsoft.com/office/officeart/2008/layout/HalfCircleOrganizationChart"/>
    <dgm:cxn modelId="{D2CC6F40-B362-C547-B864-959F59210967}" type="presParOf" srcId="{A0C401D4-E5B5-49A2-9350-7F134B4D3E9F}" destId="{58130F05-6408-4047-AD83-7922E8CD1E25}" srcOrd="0" destOrd="0" presId="urn:microsoft.com/office/officeart/2008/layout/HalfCircleOrganizationChart"/>
    <dgm:cxn modelId="{6A5C165A-E4AA-3F4A-B089-392F00F162FB}" type="presParOf" srcId="{A0C401D4-E5B5-49A2-9350-7F134B4D3E9F}" destId="{AC7993EA-C6A7-4054-B553-16CB6A47C39B}" srcOrd="1" destOrd="0" presId="urn:microsoft.com/office/officeart/2008/layout/HalfCircleOrganizationChart"/>
    <dgm:cxn modelId="{56AD8609-54F2-8B45-82C3-5D7AC5AFD247}" type="presParOf" srcId="{A0C401D4-E5B5-49A2-9350-7F134B4D3E9F}" destId="{6FA2B2A9-BBA3-4BF9-8FB8-02667980241A}" srcOrd="2" destOrd="0" presId="urn:microsoft.com/office/officeart/2008/layout/HalfCircleOrganizationChart"/>
    <dgm:cxn modelId="{D8DB858A-FD15-8342-AE21-8F49F356DA66}" type="presParOf" srcId="{A0C401D4-E5B5-49A2-9350-7F134B4D3E9F}" destId="{E1F25DEC-4376-4E8D-A986-A375148DAECC}" srcOrd="3" destOrd="0" presId="urn:microsoft.com/office/officeart/2008/layout/HalfCircleOrganizationChart"/>
    <dgm:cxn modelId="{4EF7BFA3-DF84-CB44-9BC0-383E32930155}" type="presParOf" srcId="{62F640C0-A192-434C-BCEA-08D68DBEA8BE}" destId="{0D9B2FD2-5A9D-48A6-BFDD-5E509529B1CA}" srcOrd="1" destOrd="0" presId="urn:microsoft.com/office/officeart/2008/layout/HalfCircleOrganizationChart"/>
    <dgm:cxn modelId="{52B992E6-04D7-7549-8944-D28D99F26E36}" type="presParOf" srcId="{62F640C0-A192-434C-BCEA-08D68DBEA8BE}" destId="{7DCE3647-7226-4D2A-8A7A-75C56C3DBBCA}" srcOrd="2" destOrd="0" presId="urn:microsoft.com/office/officeart/2008/layout/HalfCircleOrganizationChart"/>
    <dgm:cxn modelId="{318346A1-6AF3-5D4C-9AFB-F80FA1632AA9}" type="presParOf" srcId="{7259B410-02A4-44D2-AE76-8569CC0B0215}" destId="{44F44B87-160E-4B39-AAB8-EAC1D97FD697}" srcOrd="2" destOrd="0" presId="urn:microsoft.com/office/officeart/2008/layout/HalfCircleOrganizationChart"/>
    <dgm:cxn modelId="{76D1518A-30F2-BD4D-8E88-04980380656D}" type="presParOf" srcId="{7259B410-02A4-44D2-AE76-8569CC0B0215}" destId="{67A5E972-7432-41ED-A076-1D7BD07749A7}" srcOrd="3" destOrd="0" presId="urn:microsoft.com/office/officeart/2008/layout/HalfCircleOrganizationChart"/>
    <dgm:cxn modelId="{CA003FFA-C479-DF4E-986C-12D90CF422B5}" type="presParOf" srcId="{67A5E972-7432-41ED-A076-1D7BD07749A7}" destId="{6BC072C9-C54D-4C0E-971F-02FFF7FBFCF0}" srcOrd="0" destOrd="0" presId="urn:microsoft.com/office/officeart/2008/layout/HalfCircleOrganizationChart"/>
    <dgm:cxn modelId="{D53A6BFC-22F2-8244-A0B1-5BBC9E31AEC1}" type="presParOf" srcId="{6BC072C9-C54D-4C0E-971F-02FFF7FBFCF0}" destId="{38D594D6-8845-4FA4-8252-C7930DE8CAC9}" srcOrd="0" destOrd="0" presId="urn:microsoft.com/office/officeart/2008/layout/HalfCircleOrganizationChart"/>
    <dgm:cxn modelId="{6F26A7D0-AC53-7646-B7D0-73511DEFDE20}" type="presParOf" srcId="{6BC072C9-C54D-4C0E-971F-02FFF7FBFCF0}" destId="{43A778E2-4772-445A-80CF-34BEB1EC52A8}" srcOrd="1" destOrd="0" presId="urn:microsoft.com/office/officeart/2008/layout/HalfCircleOrganizationChart"/>
    <dgm:cxn modelId="{4E1F0111-CA16-D747-AF42-C1714FE95B85}" type="presParOf" srcId="{6BC072C9-C54D-4C0E-971F-02FFF7FBFCF0}" destId="{78707586-D9B6-48FE-89AE-5B5D213749DB}" srcOrd="2" destOrd="0" presId="urn:microsoft.com/office/officeart/2008/layout/HalfCircleOrganizationChart"/>
    <dgm:cxn modelId="{BC6D6009-25BE-F64E-B3D2-1101D4ED708E}" type="presParOf" srcId="{6BC072C9-C54D-4C0E-971F-02FFF7FBFCF0}" destId="{ED529E5C-48D4-4B29-8DD6-370AA272BA01}" srcOrd="3" destOrd="0" presId="urn:microsoft.com/office/officeart/2008/layout/HalfCircleOrganizationChart"/>
    <dgm:cxn modelId="{8400F038-46D0-BF47-8274-6FCC1DCBBE15}" type="presParOf" srcId="{67A5E972-7432-41ED-A076-1D7BD07749A7}" destId="{5739929D-79E3-4BD6-B00F-5C7818C29568}" srcOrd="1" destOrd="0" presId="urn:microsoft.com/office/officeart/2008/layout/HalfCircleOrganizationChart"/>
    <dgm:cxn modelId="{9F4DF350-E423-0943-B864-D24F4AF8AD6D}" type="presParOf" srcId="{67A5E972-7432-41ED-A076-1D7BD07749A7}" destId="{22E7FE2B-0D25-4110-84B6-E6ADF48A5FE6}" srcOrd="2" destOrd="0" presId="urn:microsoft.com/office/officeart/2008/layout/HalfCircleOrganizationChart"/>
    <dgm:cxn modelId="{D7DFEED8-5AC5-5845-B228-A53ACC3759DF}" type="presParOf" srcId="{7259B410-02A4-44D2-AE76-8569CC0B0215}" destId="{69925D3D-1A15-4D36-A108-AA9593CCB98A}" srcOrd="4" destOrd="0" presId="urn:microsoft.com/office/officeart/2008/layout/HalfCircleOrganizationChart"/>
    <dgm:cxn modelId="{4EE27564-AB29-6F4F-9AEA-089A7EB9CCC6}" type="presParOf" srcId="{7259B410-02A4-44D2-AE76-8569CC0B0215}" destId="{B72B7BCA-BA40-4928-91A7-0F55D543C206}" srcOrd="5" destOrd="0" presId="urn:microsoft.com/office/officeart/2008/layout/HalfCircleOrganizationChart"/>
    <dgm:cxn modelId="{2554A9F0-4D6D-7945-AAFE-99E17E33200D}" type="presParOf" srcId="{B72B7BCA-BA40-4928-91A7-0F55D543C206}" destId="{CD880965-2172-4A18-A315-DBCC81AC3E30}" srcOrd="0" destOrd="0" presId="urn:microsoft.com/office/officeart/2008/layout/HalfCircleOrganizationChart"/>
    <dgm:cxn modelId="{5262FAB8-1867-6147-B970-D2F076A69BCF}" type="presParOf" srcId="{CD880965-2172-4A18-A315-DBCC81AC3E30}" destId="{7009100F-151B-43F2-B32D-9D83300BAA3E}" srcOrd="0" destOrd="0" presId="urn:microsoft.com/office/officeart/2008/layout/HalfCircleOrganizationChart"/>
    <dgm:cxn modelId="{41518028-663A-B84F-81C4-1B91C3DE5036}" type="presParOf" srcId="{CD880965-2172-4A18-A315-DBCC81AC3E30}" destId="{2C810F27-5D3F-40B4-8621-026887EBB1A9}" srcOrd="1" destOrd="0" presId="urn:microsoft.com/office/officeart/2008/layout/HalfCircleOrganizationChart"/>
    <dgm:cxn modelId="{38774360-F671-1449-AEF1-AF9C04F00B99}" type="presParOf" srcId="{CD880965-2172-4A18-A315-DBCC81AC3E30}" destId="{0D532A1D-BDB2-4CC7-AC85-2197B09F01BB}" srcOrd="2" destOrd="0" presId="urn:microsoft.com/office/officeart/2008/layout/HalfCircleOrganizationChart"/>
    <dgm:cxn modelId="{D9F59EF3-E777-0B4F-A4BD-520A7CD7087C}" type="presParOf" srcId="{CD880965-2172-4A18-A315-DBCC81AC3E30}" destId="{08CE06D6-1060-48E1-9CC8-663CDC61642A}" srcOrd="3" destOrd="0" presId="urn:microsoft.com/office/officeart/2008/layout/HalfCircleOrganizationChart"/>
    <dgm:cxn modelId="{C0260649-E531-E244-AFB2-10B42AF86607}" type="presParOf" srcId="{B72B7BCA-BA40-4928-91A7-0F55D543C206}" destId="{BF26BE3F-2EAE-44E7-8013-D7144657D95B}" srcOrd="1" destOrd="0" presId="urn:microsoft.com/office/officeart/2008/layout/HalfCircleOrganizationChart"/>
    <dgm:cxn modelId="{400ABDBA-9DB2-5847-B1CC-DA271442F6CC}" type="presParOf" srcId="{B72B7BCA-BA40-4928-91A7-0F55D543C206}" destId="{2372B42A-8ECF-47C7-86C2-27299C308B37}" srcOrd="2" destOrd="0" presId="urn:microsoft.com/office/officeart/2008/layout/HalfCircleOrganizationChart"/>
    <dgm:cxn modelId="{377D65A6-7D62-5A4F-9F8B-990143F4A080}" type="presParOf" srcId="{7259B410-02A4-44D2-AE76-8569CC0B0215}" destId="{73C78378-62B7-496C-9994-6ED72F4E9BCB}" srcOrd="6" destOrd="0" presId="urn:microsoft.com/office/officeart/2008/layout/HalfCircleOrganizationChart"/>
    <dgm:cxn modelId="{3E95D4C1-8C54-2E4E-ACA7-204DFA4E9177}" type="presParOf" srcId="{7259B410-02A4-44D2-AE76-8569CC0B0215}" destId="{9771D2D0-DDCE-4337-AC68-FF8130EA67A3}" srcOrd="7" destOrd="0" presId="urn:microsoft.com/office/officeart/2008/layout/HalfCircleOrganizationChart"/>
    <dgm:cxn modelId="{544E24FC-7174-B743-AF5A-E3B634AB00D4}" type="presParOf" srcId="{9771D2D0-DDCE-4337-AC68-FF8130EA67A3}" destId="{D534DFED-8E5F-419A-83AE-4BC6896818E5}" srcOrd="0" destOrd="0" presId="urn:microsoft.com/office/officeart/2008/layout/HalfCircleOrganizationChart"/>
    <dgm:cxn modelId="{CAFDF392-B2CF-644C-9088-CEC7E1DEFA28}" type="presParOf" srcId="{D534DFED-8E5F-419A-83AE-4BC6896818E5}" destId="{C3ED2A6E-D0E0-418F-8915-B326CAC5CB4F}" srcOrd="0" destOrd="0" presId="urn:microsoft.com/office/officeart/2008/layout/HalfCircleOrganizationChart"/>
    <dgm:cxn modelId="{7001C543-F434-824C-B74E-BB6333101923}" type="presParOf" srcId="{D534DFED-8E5F-419A-83AE-4BC6896818E5}" destId="{4C2D3BFF-4DC6-499E-9247-DAF0D7146929}" srcOrd="1" destOrd="0" presId="urn:microsoft.com/office/officeart/2008/layout/HalfCircleOrganizationChart"/>
    <dgm:cxn modelId="{2C859BE6-6D2E-134C-BA85-2A4D5D01F1E7}" type="presParOf" srcId="{D534DFED-8E5F-419A-83AE-4BC6896818E5}" destId="{DF021AA5-9F98-4D4D-8051-B5416F3E1A9B}" srcOrd="2" destOrd="0" presId="urn:microsoft.com/office/officeart/2008/layout/HalfCircleOrganizationChart"/>
    <dgm:cxn modelId="{5A1BB5B6-3059-2A44-BEF3-778783FFA6CA}" type="presParOf" srcId="{D534DFED-8E5F-419A-83AE-4BC6896818E5}" destId="{9CD1A56D-8C9A-4BD4-8E2A-F76985E089A0}" srcOrd="3" destOrd="0" presId="urn:microsoft.com/office/officeart/2008/layout/HalfCircleOrganizationChart"/>
    <dgm:cxn modelId="{2B3FDE95-0391-9247-B2F8-7E9D7690FD88}" type="presParOf" srcId="{9771D2D0-DDCE-4337-AC68-FF8130EA67A3}" destId="{83A5DB55-C6A6-4AD2-9D35-2BC721F17C77}" srcOrd="1" destOrd="0" presId="urn:microsoft.com/office/officeart/2008/layout/HalfCircleOrganizationChart"/>
    <dgm:cxn modelId="{561C91A0-FFEC-AB4D-91CB-3FB0BB37231C}" type="presParOf" srcId="{9771D2D0-DDCE-4337-AC68-FF8130EA67A3}" destId="{5D685FAA-D6FC-4678-A810-CD5F72334AEC}" srcOrd="2" destOrd="0" presId="urn:microsoft.com/office/officeart/2008/layout/HalfCircleOrganizationChart"/>
    <dgm:cxn modelId="{83E70B83-98D1-9744-89C9-435FBB20C538}" type="presParOf" srcId="{67475063-9278-44F7-B121-FD6D039186A5}" destId="{662ECCDA-AE1D-4BE9-BE84-CF3C6699EA61}" srcOrd="2" destOrd="0" presId="urn:microsoft.com/office/officeart/2008/layout/HalfCircleOrganizationChart"/>
    <dgm:cxn modelId="{35C03505-BF4B-404D-B5CB-FF6A31F07729}" type="presParOf" srcId="{7671EA45-7550-46FB-AFCE-6204853A39E3}" destId="{C40D5E24-AAFC-4BEC-BC9A-34AE46D78774}" srcOrd="2" destOrd="0" presId="urn:microsoft.com/office/officeart/2008/layout/HalfCircleOrganizationChart"/>
    <dgm:cxn modelId="{927F1C27-7E79-0341-AC0B-A7E8F43877BF}" type="presParOf" srcId="{7671EA45-7550-46FB-AFCE-6204853A39E3}" destId="{636F8C63-DCE9-4FB6-B6A3-0799549A815C}" srcOrd="3" destOrd="0" presId="urn:microsoft.com/office/officeart/2008/layout/HalfCircleOrganizationChart"/>
    <dgm:cxn modelId="{E69D2D3C-6393-2B4C-89EF-D6686443D2BA}" type="presParOf" srcId="{636F8C63-DCE9-4FB6-B6A3-0799549A815C}" destId="{FB84A1E2-CA47-4BCB-A43C-8820810284E0}" srcOrd="0" destOrd="0" presId="urn:microsoft.com/office/officeart/2008/layout/HalfCircleOrganizationChart"/>
    <dgm:cxn modelId="{9C9EB4F6-269C-BD43-BB7F-29BAB15AC6F6}" type="presParOf" srcId="{FB84A1E2-CA47-4BCB-A43C-8820810284E0}" destId="{7694A936-A360-4FD1-9344-AE4830A5477C}" srcOrd="0" destOrd="0" presId="urn:microsoft.com/office/officeart/2008/layout/HalfCircleOrganizationChart"/>
    <dgm:cxn modelId="{F736F579-E724-F949-89F0-C8D102171C10}" type="presParOf" srcId="{FB84A1E2-CA47-4BCB-A43C-8820810284E0}" destId="{AD52CB78-4232-4E66-AA39-193350201043}" srcOrd="1" destOrd="0" presId="urn:microsoft.com/office/officeart/2008/layout/HalfCircleOrganizationChart"/>
    <dgm:cxn modelId="{14B590C9-8B7A-104C-8219-4F5F575647B4}" type="presParOf" srcId="{FB84A1E2-CA47-4BCB-A43C-8820810284E0}" destId="{E361CBAE-22CA-4854-96C5-F176D8507234}" srcOrd="2" destOrd="0" presId="urn:microsoft.com/office/officeart/2008/layout/HalfCircleOrganizationChart"/>
    <dgm:cxn modelId="{F7F67B78-C49D-D547-9FB7-60528DD64EED}" type="presParOf" srcId="{FB84A1E2-CA47-4BCB-A43C-8820810284E0}" destId="{CD698F0D-A8A4-4B47-8648-CB557B3DA5F8}" srcOrd="3" destOrd="0" presId="urn:microsoft.com/office/officeart/2008/layout/HalfCircleOrganizationChart"/>
    <dgm:cxn modelId="{14AADCC1-9479-044E-B238-51EE925A7ADC}" type="presParOf" srcId="{636F8C63-DCE9-4FB6-B6A3-0799549A815C}" destId="{197E8A54-22F8-420B-A478-53187AFA9A57}" srcOrd="1" destOrd="0" presId="urn:microsoft.com/office/officeart/2008/layout/HalfCircleOrganizationChart"/>
    <dgm:cxn modelId="{4018EBD3-5DC7-0646-9D2A-F33314B2A447}" type="presParOf" srcId="{197E8A54-22F8-420B-A478-53187AFA9A57}" destId="{49D8A86C-2017-4A4D-9878-849150EE061C}" srcOrd="0" destOrd="0" presId="urn:microsoft.com/office/officeart/2008/layout/HalfCircleOrganizationChart"/>
    <dgm:cxn modelId="{CE6468A1-9D4B-0344-AC1E-B523E11F4FCE}" type="presParOf" srcId="{197E8A54-22F8-420B-A478-53187AFA9A57}" destId="{F2BD48C0-0551-49CE-9630-CA1FE6BDD78F}" srcOrd="1" destOrd="0" presId="urn:microsoft.com/office/officeart/2008/layout/HalfCircleOrganizationChart"/>
    <dgm:cxn modelId="{109E42B3-147B-484D-A60E-F9826C00FE89}" type="presParOf" srcId="{F2BD48C0-0551-49CE-9630-CA1FE6BDD78F}" destId="{2121C91D-DB77-4AD7-A756-D923D30AA54A}" srcOrd="0" destOrd="0" presId="urn:microsoft.com/office/officeart/2008/layout/HalfCircleOrganizationChart"/>
    <dgm:cxn modelId="{5070E857-3FCF-0F47-B3AB-3EF0603753CD}" type="presParOf" srcId="{2121C91D-DB77-4AD7-A756-D923D30AA54A}" destId="{98DD76ED-7E1B-41D1-B332-A54E55BE7D71}" srcOrd="0" destOrd="0" presId="urn:microsoft.com/office/officeart/2008/layout/HalfCircleOrganizationChart"/>
    <dgm:cxn modelId="{9F748E3D-E978-FD4E-958A-2D4629589861}" type="presParOf" srcId="{2121C91D-DB77-4AD7-A756-D923D30AA54A}" destId="{1E37C937-A920-4DD0-B932-DEDD32C9AEFB}" srcOrd="1" destOrd="0" presId="urn:microsoft.com/office/officeart/2008/layout/HalfCircleOrganizationChart"/>
    <dgm:cxn modelId="{EF554D43-304C-C24C-B391-2E2B4B1B021E}" type="presParOf" srcId="{2121C91D-DB77-4AD7-A756-D923D30AA54A}" destId="{68707EDC-1DBB-4640-910E-BA51A826E5AF}" srcOrd="2" destOrd="0" presId="urn:microsoft.com/office/officeart/2008/layout/HalfCircleOrganizationChart"/>
    <dgm:cxn modelId="{A6392321-E96D-5C47-8B1F-1593E271AA7C}" type="presParOf" srcId="{2121C91D-DB77-4AD7-A756-D923D30AA54A}" destId="{39EB5BF7-B78A-44EA-9266-70B10405238E}" srcOrd="3" destOrd="0" presId="urn:microsoft.com/office/officeart/2008/layout/HalfCircleOrganizationChart"/>
    <dgm:cxn modelId="{733EE1B3-2F8E-4B46-B080-8BF029DFDD9E}" type="presParOf" srcId="{F2BD48C0-0551-49CE-9630-CA1FE6BDD78F}" destId="{9FDCE4F2-00EE-4CDD-B3E0-A6F65E095A94}" srcOrd="1" destOrd="0" presId="urn:microsoft.com/office/officeart/2008/layout/HalfCircleOrganizationChart"/>
    <dgm:cxn modelId="{627C5788-32CA-3847-B3CB-C7D308777DCF}" type="presParOf" srcId="{F2BD48C0-0551-49CE-9630-CA1FE6BDD78F}" destId="{1A37067F-5D0B-469C-B212-A512C57C9253}" srcOrd="2" destOrd="0" presId="urn:microsoft.com/office/officeart/2008/layout/HalfCircleOrganizationChart"/>
    <dgm:cxn modelId="{4BF07C32-A8D4-E849-B298-9FCFDB36BB8D}" type="presParOf" srcId="{197E8A54-22F8-420B-A478-53187AFA9A57}" destId="{4C68B561-F848-41DC-844A-AFC4345236DD}" srcOrd="2" destOrd="0" presId="urn:microsoft.com/office/officeart/2008/layout/HalfCircleOrganizationChart"/>
    <dgm:cxn modelId="{4CFE5D81-88B2-C044-962F-10C525C4E484}" type="presParOf" srcId="{197E8A54-22F8-420B-A478-53187AFA9A57}" destId="{7C889AD1-AC12-472C-A79A-FFC417005766}" srcOrd="3" destOrd="0" presId="urn:microsoft.com/office/officeart/2008/layout/HalfCircleOrganizationChart"/>
    <dgm:cxn modelId="{62645005-FA93-D442-8CFF-BAF849F3C0C9}" type="presParOf" srcId="{7C889AD1-AC12-472C-A79A-FFC417005766}" destId="{EB6A9E48-C4AD-4F4F-9A9A-05FA75473D22}" srcOrd="0" destOrd="0" presId="urn:microsoft.com/office/officeart/2008/layout/HalfCircleOrganizationChart"/>
    <dgm:cxn modelId="{9054B829-0994-BC4F-B389-8FF8A2A456C7}" type="presParOf" srcId="{EB6A9E48-C4AD-4F4F-9A9A-05FA75473D22}" destId="{780CDA27-1999-4188-AA47-2C466BDFE040}" srcOrd="0" destOrd="0" presId="urn:microsoft.com/office/officeart/2008/layout/HalfCircleOrganizationChart"/>
    <dgm:cxn modelId="{9CB4DAD1-60FE-F14B-AF50-C9C622D760DA}" type="presParOf" srcId="{EB6A9E48-C4AD-4F4F-9A9A-05FA75473D22}" destId="{85D91AF5-FFE3-40AB-A884-8654F14389FC}" srcOrd="1" destOrd="0" presId="urn:microsoft.com/office/officeart/2008/layout/HalfCircleOrganizationChart"/>
    <dgm:cxn modelId="{DE760A9A-8C39-3E42-8272-321E9834919A}" type="presParOf" srcId="{EB6A9E48-C4AD-4F4F-9A9A-05FA75473D22}" destId="{C1C3B8D6-572C-413B-85B3-7AC2CFEE5111}" srcOrd="2" destOrd="0" presId="urn:microsoft.com/office/officeart/2008/layout/HalfCircleOrganizationChart"/>
    <dgm:cxn modelId="{AA34361E-6CA2-244B-B5B0-7DA8C8CD965A}" type="presParOf" srcId="{EB6A9E48-C4AD-4F4F-9A9A-05FA75473D22}" destId="{4CA61BE0-E53D-4CCA-B01B-696E8C419FDE}" srcOrd="3" destOrd="0" presId="urn:microsoft.com/office/officeart/2008/layout/HalfCircleOrganizationChart"/>
    <dgm:cxn modelId="{5C803185-4C58-0C41-9960-ED61BBCE7EFF}" type="presParOf" srcId="{7C889AD1-AC12-472C-A79A-FFC417005766}" destId="{D5D080A7-3797-41F8-9DA7-46B38580FAFA}" srcOrd="1" destOrd="0" presId="urn:microsoft.com/office/officeart/2008/layout/HalfCircleOrganizationChart"/>
    <dgm:cxn modelId="{448B0682-79D9-1449-BB43-91D765C50AA2}" type="presParOf" srcId="{7C889AD1-AC12-472C-A79A-FFC417005766}" destId="{E2B358DF-64ED-4A90-9EBD-9ECC3E1AD2F1}" srcOrd="2" destOrd="0" presId="urn:microsoft.com/office/officeart/2008/layout/HalfCircleOrganizationChart"/>
    <dgm:cxn modelId="{A002331F-7FC3-AF46-A3ED-6DEFD7F6242C}" type="presParOf" srcId="{636F8C63-DCE9-4FB6-B6A3-0799549A815C}" destId="{57E61CB1-C613-4C1C-9FBC-93E67671A21C}" srcOrd="2" destOrd="0" presId="urn:microsoft.com/office/officeart/2008/layout/HalfCircleOrganizationChart"/>
    <dgm:cxn modelId="{280CF028-08DE-8E43-B6F0-5F26F76C79A4}" type="presParOf" srcId="{7671EA45-7550-46FB-AFCE-6204853A39E3}" destId="{EE392E7C-6D5F-4BEB-9C25-98A7502375A5}" srcOrd="4" destOrd="0" presId="urn:microsoft.com/office/officeart/2008/layout/HalfCircleOrganizationChart"/>
    <dgm:cxn modelId="{24895437-9CF9-7743-B07E-D8C0D9CCDCA1}" type="presParOf" srcId="{7671EA45-7550-46FB-AFCE-6204853A39E3}" destId="{4C3439C8-E394-46C4-B366-30A530851784}" srcOrd="5" destOrd="0" presId="urn:microsoft.com/office/officeart/2008/layout/HalfCircleOrganizationChart"/>
    <dgm:cxn modelId="{FBD87BAC-9CEA-B644-83D5-49CD79AC35BC}" type="presParOf" srcId="{4C3439C8-E394-46C4-B366-30A530851784}" destId="{6F046BB5-0B07-4FA6-8CC4-A1B6F2514977}" srcOrd="0" destOrd="0" presId="urn:microsoft.com/office/officeart/2008/layout/HalfCircleOrganizationChart"/>
    <dgm:cxn modelId="{3427CF45-35E9-D546-8177-57890A4EB86F}" type="presParOf" srcId="{6F046BB5-0B07-4FA6-8CC4-A1B6F2514977}" destId="{07B40FF5-00FE-49E8-AC22-890623B66CA4}" srcOrd="0" destOrd="0" presId="urn:microsoft.com/office/officeart/2008/layout/HalfCircleOrganizationChart"/>
    <dgm:cxn modelId="{6475F6C8-4D8C-3A48-9DE6-0CFBA7864769}" type="presParOf" srcId="{6F046BB5-0B07-4FA6-8CC4-A1B6F2514977}" destId="{029645B0-8566-4A37-BF25-7FC5DE14372D}" srcOrd="1" destOrd="0" presId="urn:microsoft.com/office/officeart/2008/layout/HalfCircleOrganizationChart"/>
    <dgm:cxn modelId="{5C58B951-12C9-D648-ACD4-818A9F523596}" type="presParOf" srcId="{6F046BB5-0B07-4FA6-8CC4-A1B6F2514977}" destId="{BFD13947-E67D-4A2D-A6E3-C402956F90AD}" srcOrd="2" destOrd="0" presId="urn:microsoft.com/office/officeart/2008/layout/HalfCircleOrganizationChart"/>
    <dgm:cxn modelId="{82B6C2C8-B549-8343-AE13-5F5D5DAFB818}" type="presParOf" srcId="{6F046BB5-0B07-4FA6-8CC4-A1B6F2514977}" destId="{CE4434B0-6180-4FE8-A102-6E52CDD1DF68}" srcOrd="3" destOrd="0" presId="urn:microsoft.com/office/officeart/2008/layout/HalfCircleOrganizationChart"/>
    <dgm:cxn modelId="{86303F6E-D74E-7C42-A601-AE8014513644}" type="presParOf" srcId="{4C3439C8-E394-46C4-B366-30A530851784}" destId="{D63EC90C-2691-418A-A9A7-E9A6DF81F68D}" srcOrd="1" destOrd="0" presId="urn:microsoft.com/office/officeart/2008/layout/HalfCircleOrganizationChart"/>
    <dgm:cxn modelId="{EC067F16-DA86-AA43-9114-6F74E2FA7FDA}" type="presParOf" srcId="{D63EC90C-2691-418A-A9A7-E9A6DF81F68D}" destId="{B4527F5B-B5A2-49FD-B9A2-87AA0CCFEEE6}" srcOrd="0" destOrd="0" presId="urn:microsoft.com/office/officeart/2008/layout/HalfCircleOrganizationChart"/>
    <dgm:cxn modelId="{3433772B-676A-DF40-A466-0140E7A88DF0}" type="presParOf" srcId="{D63EC90C-2691-418A-A9A7-E9A6DF81F68D}" destId="{AE1D98C2-423D-4D10-AA80-582BF5365DF3}" srcOrd="1" destOrd="0" presId="urn:microsoft.com/office/officeart/2008/layout/HalfCircleOrganizationChart"/>
    <dgm:cxn modelId="{29F0F84C-378F-714F-A48C-4D5375C7DE32}" type="presParOf" srcId="{AE1D98C2-423D-4D10-AA80-582BF5365DF3}" destId="{274A89E2-6D42-45DA-B99F-1D4A39BF3477}" srcOrd="0" destOrd="0" presId="urn:microsoft.com/office/officeart/2008/layout/HalfCircleOrganizationChart"/>
    <dgm:cxn modelId="{2D9817E3-C4CD-EB49-A3C8-7CD8ECEB5228}" type="presParOf" srcId="{274A89E2-6D42-45DA-B99F-1D4A39BF3477}" destId="{0AE139DD-D787-4773-8D5F-B5E9D5AF6DDC}" srcOrd="0" destOrd="0" presId="urn:microsoft.com/office/officeart/2008/layout/HalfCircleOrganizationChart"/>
    <dgm:cxn modelId="{1A4F4E67-457E-3144-A98B-37A3C8925842}" type="presParOf" srcId="{274A89E2-6D42-45DA-B99F-1D4A39BF3477}" destId="{DBB712CB-C10B-42E8-AA15-5D5A4757639F}" srcOrd="1" destOrd="0" presId="urn:microsoft.com/office/officeart/2008/layout/HalfCircleOrganizationChart"/>
    <dgm:cxn modelId="{959C509E-173F-5D48-A92E-8C0A7BDC9693}" type="presParOf" srcId="{274A89E2-6D42-45DA-B99F-1D4A39BF3477}" destId="{50CD5A19-918B-4FE8-B2CF-9FA8E6A7C67F}" srcOrd="2" destOrd="0" presId="urn:microsoft.com/office/officeart/2008/layout/HalfCircleOrganizationChart"/>
    <dgm:cxn modelId="{A96CAA94-AF02-BA44-A9E3-5AA368A80D24}" type="presParOf" srcId="{274A89E2-6D42-45DA-B99F-1D4A39BF3477}" destId="{CE4E988D-0494-4227-9981-A8FB00262A53}" srcOrd="3" destOrd="0" presId="urn:microsoft.com/office/officeart/2008/layout/HalfCircleOrganizationChart"/>
    <dgm:cxn modelId="{D66A9F59-4049-8943-AF42-56269BDBBC68}" type="presParOf" srcId="{AE1D98C2-423D-4D10-AA80-582BF5365DF3}" destId="{530DFA5F-2E2A-4467-A72E-CFB6C39E13D6}" srcOrd="1" destOrd="0" presId="urn:microsoft.com/office/officeart/2008/layout/HalfCircleOrganizationChart"/>
    <dgm:cxn modelId="{90EDD833-00C2-D646-975C-4647D9564472}" type="presParOf" srcId="{AE1D98C2-423D-4D10-AA80-582BF5365DF3}" destId="{E95C002A-F10E-44BC-9F3A-DBDFB5051B9B}" srcOrd="2" destOrd="0" presId="urn:microsoft.com/office/officeart/2008/layout/HalfCircleOrganizationChart"/>
    <dgm:cxn modelId="{5C6777F3-5BFE-AF4C-A50E-BAAE7D292F59}" type="presParOf" srcId="{D63EC90C-2691-418A-A9A7-E9A6DF81F68D}" destId="{24A78709-1621-40C9-97B9-55099ACE6B51}" srcOrd="2" destOrd="0" presId="urn:microsoft.com/office/officeart/2008/layout/HalfCircleOrganizationChart"/>
    <dgm:cxn modelId="{00A34512-9D26-A64B-B1D5-F75706FDFBE7}" type="presParOf" srcId="{D63EC90C-2691-418A-A9A7-E9A6DF81F68D}" destId="{BE7863EC-37A1-481D-BBBE-B62D93CD4E53}" srcOrd="3" destOrd="0" presId="urn:microsoft.com/office/officeart/2008/layout/HalfCircleOrganizationChart"/>
    <dgm:cxn modelId="{EAAA74CF-2C4A-4C43-995B-9DAF9D744B29}" type="presParOf" srcId="{BE7863EC-37A1-481D-BBBE-B62D93CD4E53}" destId="{3F257AE7-5573-49BB-96C8-8CF8C62A4DB7}" srcOrd="0" destOrd="0" presId="urn:microsoft.com/office/officeart/2008/layout/HalfCircleOrganizationChart"/>
    <dgm:cxn modelId="{95784EB6-1C9D-5643-B479-E361A6498177}" type="presParOf" srcId="{3F257AE7-5573-49BB-96C8-8CF8C62A4DB7}" destId="{3F582D20-7F58-4C1A-80B0-3653C1386FBF}" srcOrd="0" destOrd="0" presId="urn:microsoft.com/office/officeart/2008/layout/HalfCircleOrganizationChart"/>
    <dgm:cxn modelId="{FFAC8AA4-0FB5-F04F-B062-2F43B1321029}" type="presParOf" srcId="{3F257AE7-5573-49BB-96C8-8CF8C62A4DB7}" destId="{5E3CB071-86AD-4DE9-9DA5-10BC8D680B87}" srcOrd="1" destOrd="0" presId="urn:microsoft.com/office/officeart/2008/layout/HalfCircleOrganizationChart"/>
    <dgm:cxn modelId="{A968990A-F492-6E4B-A9FD-C084EEDD825C}" type="presParOf" srcId="{3F257AE7-5573-49BB-96C8-8CF8C62A4DB7}" destId="{39F3B7F3-F9BA-4B5D-BACD-EE8E4033014D}" srcOrd="2" destOrd="0" presId="urn:microsoft.com/office/officeart/2008/layout/HalfCircleOrganizationChart"/>
    <dgm:cxn modelId="{7D8BE5C7-DACE-954B-9B3E-93D39CCF5046}" type="presParOf" srcId="{3F257AE7-5573-49BB-96C8-8CF8C62A4DB7}" destId="{519AEA3E-E8CF-4DBB-944A-6AAD59FB9EB7}" srcOrd="3" destOrd="0" presId="urn:microsoft.com/office/officeart/2008/layout/HalfCircleOrganizationChart"/>
    <dgm:cxn modelId="{B100EB7D-0328-034B-AAB4-0BF2963303F3}" type="presParOf" srcId="{BE7863EC-37A1-481D-BBBE-B62D93CD4E53}" destId="{1F535B23-E6E7-4491-8763-BD9AE72F0562}" srcOrd="1" destOrd="0" presId="urn:microsoft.com/office/officeart/2008/layout/HalfCircleOrganizationChart"/>
    <dgm:cxn modelId="{C0DAB232-438B-0D48-9428-EFCBCD253881}" type="presParOf" srcId="{BE7863EC-37A1-481D-BBBE-B62D93CD4E53}" destId="{75F7A0A5-C063-4343-B562-E772B74813B5}" srcOrd="2" destOrd="0" presId="urn:microsoft.com/office/officeart/2008/layout/HalfCircleOrganizationChart"/>
    <dgm:cxn modelId="{653BFA41-1B3D-844A-B9B2-8A061AA8607D}" type="presParOf" srcId="{4C3439C8-E394-46C4-B366-30A530851784}" destId="{E13F192F-595D-42D6-B28F-002682766F49}" srcOrd="2" destOrd="0" presId="urn:microsoft.com/office/officeart/2008/layout/HalfCircleOrganizationChart"/>
    <dgm:cxn modelId="{D2C90351-8429-7B4D-8839-0E332A9E0B62}" type="presParOf" srcId="{7671EA45-7550-46FB-AFCE-6204853A39E3}" destId="{681AC5B4-C072-488E-9E7A-EC8B27A6EF9A}" srcOrd="6" destOrd="0" presId="urn:microsoft.com/office/officeart/2008/layout/HalfCircleOrganizationChart"/>
    <dgm:cxn modelId="{BEF84429-A39C-314B-A819-03E5E77954EA}" type="presParOf" srcId="{7671EA45-7550-46FB-AFCE-6204853A39E3}" destId="{C6BA218F-FCDE-4DB8-8A7F-07C4FBC807EE}" srcOrd="7" destOrd="0" presId="urn:microsoft.com/office/officeart/2008/layout/HalfCircleOrganizationChart"/>
    <dgm:cxn modelId="{1AF3ED21-2F98-7440-A6D9-BE6F491CA6A7}" type="presParOf" srcId="{C6BA218F-FCDE-4DB8-8A7F-07C4FBC807EE}" destId="{B4F05066-1CA2-4C01-9876-CEE642DF137F}" srcOrd="0" destOrd="0" presId="urn:microsoft.com/office/officeart/2008/layout/HalfCircleOrganizationChart"/>
    <dgm:cxn modelId="{E6325C8D-60EC-3542-B1A3-E2FF50CBC782}" type="presParOf" srcId="{B4F05066-1CA2-4C01-9876-CEE642DF137F}" destId="{6DEE10EA-0FC8-450C-A8B6-102780AD6111}" srcOrd="0" destOrd="0" presId="urn:microsoft.com/office/officeart/2008/layout/HalfCircleOrganizationChart"/>
    <dgm:cxn modelId="{6DBA4B8C-9372-A24D-840A-441888634228}" type="presParOf" srcId="{B4F05066-1CA2-4C01-9876-CEE642DF137F}" destId="{C0EBE8E2-406E-4A70-98B1-D70A6EE706FF}" srcOrd="1" destOrd="0" presId="urn:microsoft.com/office/officeart/2008/layout/HalfCircleOrganizationChart"/>
    <dgm:cxn modelId="{C025A8A1-BA16-4A46-AE16-AABC8B324196}" type="presParOf" srcId="{B4F05066-1CA2-4C01-9876-CEE642DF137F}" destId="{5489CB7B-F893-4F28-91C9-8CC8B3AFF6D1}" srcOrd="2" destOrd="0" presId="urn:microsoft.com/office/officeart/2008/layout/HalfCircleOrganizationChart"/>
    <dgm:cxn modelId="{8AFD1C84-CBE5-4843-A5B5-6B9B85DC1CD3}" type="presParOf" srcId="{B4F05066-1CA2-4C01-9876-CEE642DF137F}" destId="{B46B73F4-BF92-4809-AA43-64C3EC18E8B6}" srcOrd="3" destOrd="0" presId="urn:microsoft.com/office/officeart/2008/layout/HalfCircleOrganizationChart"/>
    <dgm:cxn modelId="{E31C4C8F-8C44-F242-A331-29A0DD4B28C9}" type="presParOf" srcId="{C6BA218F-FCDE-4DB8-8A7F-07C4FBC807EE}" destId="{722BACA0-F2FB-4A8D-A393-4CAB3CAE86F5}" srcOrd="1" destOrd="0" presId="urn:microsoft.com/office/officeart/2008/layout/HalfCircleOrganizationChart"/>
    <dgm:cxn modelId="{5C71DA7A-F1A3-724C-9F61-C644D95FCD53}" type="presParOf" srcId="{722BACA0-F2FB-4A8D-A393-4CAB3CAE86F5}" destId="{9048071D-7147-42B2-BA44-A691FA69FAA7}" srcOrd="0" destOrd="0" presId="urn:microsoft.com/office/officeart/2008/layout/HalfCircleOrganizationChart"/>
    <dgm:cxn modelId="{2ED79337-8089-8444-9ADF-37741F84915C}" type="presParOf" srcId="{722BACA0-F2FB-4A8D-A393-4CAB3CAE86F5}" destId="{C0C5AD99-96EA-445C-90E4-77C4072AD3C7}" srcOrd="1" destOrd="0" presId="urn:microsoft.com/office/officeart/2008/layout/HalfCircleOrganizationChart"/>
    <dgm:cxn modelId="{421E101F-8BBE-E74F-8CF2-9B1225CEBAD2}" type="presParOf" srcId="{C0C5AD99-96EA-445C-90E4-77C4072AD3C7}" destId="{0DC355C6-3E62-4EA4-AB6E-690331418E80}" srcOrd="0" destOrd="0" presId="urn:microsoft.com/office/officeart/2008/layout/HalfCircleOrganizationChart"/>
    <dgm:cxn modelId="{215CF206-84FF-CB44-BBF2-2911A7F970D0}" type="presParOf" srcId="{0DC355C6-3E62-4EA4-AB6E-690331418E80}" destId="{FF4DF6D7-B3CF-4B7E-A30C-01D5A0C9079B}" srcOrd="0" destOrd="0" presId="urn:microsoft.com/office/officeart/2008/layout/HalfCircleOrganizationChart"/>
    <dgm:cxn modelId="{18E1DB6D-388C-D347-8892-1D9663D2D277}" type="presParOf" srcId="{0DC355C6-3E62-4EA4-AB6E-690331418E80}" destId="{789F1B02-36C0-4F7C-8FC3-27521E0A9827}" srcOrd="1" destOrd="0" presId="urn:microsoft.com/office/officeart/2008/layout/HalfCircleOrganizationChart"/>
    <dgm:cxn modelId="{39696701-2113-A347-B8A1-DB4CD36BBDC9}" type="presParOf" srcId="{0DC355C6-3E62-4EA4-AB6E-690331418E80}" destId="{8E114FBC-D093-4D61-99B7-5724A82937C3}" srcOrd="2" destOrd="0" presId="urn:microsoft.com/office/officeart/2008/layout/HalfCircleOrganizationChart"/>
    <dgm:cxn modelId="{E5519404-4D29-6348-8D47-62FF4B5B38FD}" type="presParOf" srcId="{0DC355C6-3E62-4EA4-AB6E-690331418E80}" destId="{1855C600-3B26-4125-B9AF-C2CFDF8E82B1}" srcOrd="3" destOrd="0" presId="urn:microsoft.com/office/officeart/2008/layout/HalfCircleOrganizationChart"/>
    <dgm:cxn modelId="{D06F3E7A-ECED-2540-8371-86D93C393FA7}" type="presParOf" srcId="{C0C5AD99-96EA-445C-90E4-77C4072AD3C7}" destId="{D1D251E4-DBDD-4AA2-BD70-75C36226A6DB}" srcOrd="1" destOrd="0" presId="urn:microsoft.com/office/officeart/2008/layout/HalfCircleOrganizationChart"/>
    <dgm:cxn modelId="{CE1109B5-0591-A645-A86A-E702D6DB70F2}" type="presParOf" srcId="{C0C5AD99-96EA-445C-90E4-77C4072AD3C7}" destId="{C6BA27D9-3D0D-4E18-BD16-7055AECFAFB3}" srcOrd="2" destOrd="0" presId="urn:microsoft.com/office/officeart/2008/layout/HalfCircleOrganizationChart"/>
    <dgm:cxn modelId="{47374E67-E67A-D14E-AED2-574CDE05D38F}" type="presParOf" srcId="{722BACA0-F2FB-4A8D-A393-4CAB3CAE86F5}" destId="{23D8C2B6-F57E-4445-911E-F1B7FB5439B4}" srcOrd="2" destOrd="0" presId="urn:microsoft.com/office/officeart/2008/layout/HalfCircleOrganizationChart"/>
    <dgm:cxn modelId="{B7B259E3-84C2-8D42-B4EC-72969526057F}" type="presParOf" srcId="{722BACA0-F2FB-4A8D-A393-4CAB3CAE86F5}" destId="{253DC5B5-1C61-4603-8643-EF834B4556B8}" srcOrd="3" destOrd="0" presId="urn:microsoft.com/office/officeart/2008/layout/HalfCircleOrganizationChart"/>
    <dgm:cxn modelId="{20F2063C-64DF-644A-890E-92203CC7F820}" type="presParOf" srcId="{253DC5B5-1C61-4603-8643-EF834B4556B8}" destId="{B7CBA975-27A0-4FAF-B11C-10B8916676F2}" srcOrd="0" destOrd="0" presId="urn:microsoft.com/office/officeart/2008/layout/HalfCircleOrganizationChart"/>
    <dgm:cxn modelId="{E2239B20-2A68-BC4F-9514-E9BD50AF4BC9}" type="presParOf" srcId="{B7CBA975-27A0-4FAF-B11C-10B8916676F2}" destId="{BA1EEA88-AF36-464E-A81C-CF29BF574D78}" srcOrd="0" destOrd="0" presId="urn:microsoft.com/office/officeart/2008/layout/HalfCircleOrganizationChart"/>
    <dgm:cxn modelId="{9237D692-DB3B-3745-A375-BA0B50E49D5E}" type="presParOf" srcId="{B7CBA975-27A0-4FAF-B11C-10B8916676F2}" destId="{29CFD9A1-FE53-4C5E-B8C3-77D24B1AE59D}" srcOrd="1" destOrd="0" presId="urn:microsoft.com/office/officeart/2008/layout/HalfCircleOrganizationChart"/>
    <dgm:cxn modelId="{BA5609C4-1F57-B740-AA88-F1D3FC8543FF}" type="presParOf" srcId="{B7CBA975-27A0-4FAF-B11C-10B8916676F2}" destId="{2DD5FB37-133E-4123-ADE7-A6066F973DE0}" srcOrd="2" destOrd="0" presId="urn:microsoft.com/office/officeart/2008/layout/HalfCircleOrganizationChart"/>
    <dgm:cxn modelId="{80BFC17F-BB0E-7E49-8FA4-99FC7570A7D4}" type="presParOf" srcId="{B7CBA975-27A0-4FAF-B11C-10B8916676F2}" destId="{9E51699B-60B4-4DFA-BDD5-7502E6399D05}" srcOrd="3" destOrd="0" presId="urn:microsoft.com/office/officeart/2008/layout/HalfCircleOrganizationChart"/>
    <dgm:cxn modelId="{53800CF7-85FB-154C-9A25-069E4EBE7398}" type="presParOf" srcId="{253DC5B5-1C61-4603-8643-EF834B4556B8}" destId="{123F22C0-8A7A-4B80-904C-7A6A698288C9}" srcOrd="1" destOrd="0" presId="urn:microsoft.com/office/officeart/2008/layout/HalfCircleOrganizationChart"/>
    <dgm:cxn modelId="{AC69346F-BCF4-3546-98E2-4527C5B96781}" type="presParOf" srcId="{253DC5B5-1C61-4603-8643-EF834B4556B8}" destId="{0E74354A-BC73-4DEA-9C92-B8C2B92D160C}" srcOrd="2" destOrd="0" presId="urn:microsoft.com/office/officeart/2008/layout/HalfCircleOrganizationChart"/>
    <dgm:cxn modelId="{0DE63656-83D7-FE41-A3CA-622F27A2B91A}" type="presParOf" srcId="{722BACA0-F2FB-4A8D-A393-4CAB3CAE86F5}" destId="{C02F3C89-452F-4CCD-9EF1-1FAABCB44CA6}" srcOrd="4" destOrd="0" presId="urn:microsoft.com/office/officeart/2008/layout/HalfCircleOrganizationChart"/>
    <dgm:cxn modelId="{5060DC85-6403-924C-B52D-02ECBBD47935}" type="presParOf" srcId="{722BACA0-F2FB-4A8D-A393-4CAB3CAE86F5}" destId="{49E8A2F1-8116-42C1-BA7E-5A74BC61DD8B}" srcOrd="5" destOrd="0" presId="urn:microsoft.com/office/officeart/2008/layout/HalfCircleOrganizationChart"/>
    <dgm:cxn modelId="{A5155005-0B70-894F-9E17-F26342F34FF6}" type="presParOf" srcId="{49E8A2F1-8116-42C1-BA7E-5A74BC61DD8B}" destId="{EF7CAA3B-007F-47C1-9654-99BFECF8C278}" srcOrd="0" destOrd="0" presId="urn:microsoft.com/office/officeart/2008/layout/HalfCircleOrganizationChart"/>
    <dgm:cxn modelId="{379BEFF7-022C-7242-863C-A401D740907C}" type="presParOf" srcId="{EF7CAA3B-007F-47C1-9654-99BFECF8C278}" destId="{F2CAEF8A-925F-4AF9-B380-AA5F3875D83E}" srcOrd="0" destOrd="0" presId="urn:microsoft.com/office/officeart/2008/layout/HalfCircleOrganizationChart"/>
    <dgm:cxn modelId="{48AAB52C-EC56-C64E-BBFF-43985DDBCAFB}" type="presParOf" srcId="{EF7CAA3B-007F-47C1-9654-99BFECF8C278}" destId="{2AEE9C09-3AB7-41E4-82B7-55597A09C000}" srcOrd="1" destOrd="0" presId="urn:microsoft.com/office/officeart/2008/layout/HalfCircleOrganizationChart"/>
    <dgm:cxn modelId="{F66B2A96-55CE-B540-8E4D-861FA5FD7CAD}" type="presParOf" srcId="{EF7CAA3B-007F-47C1-9654-99BFECF8C278}" destId="{0AC29D10-A423-4D79-984A-38B754EA62CD}" srcOrd="2" destOrd="0" presId="urn:microsoft.com/office/officeart/2008/layout/HalfCircleOrganizationChart"/>
    <dgm:cxn modelId="{22D67055-69D7-2A48-9CEE-CA2428DD4180}" type="presParOf" srcId="{EF7CAA3B-007F-47C1-9654-99BFECF8C278}" destId="{4DC0722E-3297-4C6E-8A87-556A2CE7CAE6}" srcOrd="3" destOrd="0" presId="urn:microsoft.com/office/officeart/2008/layout/HalfCircleOrganizationChart"/>
    <dgm:cxn modelId="{FB2A93C6-E3F7-AF41-9221-F2B884D11D1A}" type="presParOf" srcId="{49E8A2F1-8116-42C1-BA7E-5A74BC61DD8B}" destId="{4AFEB404-4ADB-4119-B135-2D5FA1FCFCF0}" srcOrd="1" destOrd="0" presId="urn:microsoft.com/office/officeart/2008/layout/HalfCircleOrganizationChart"/>
    <dgm:cxn modelId="{4F7F842C-7275-FE4B-9F44-34EAE87224E8}" type="presParOf" srcId="{49E8A2F1-8116-42C1-BA7E-5A74BC61DD8B}" destId="{76E161D9-30B3-4A75-9FA9-6F9C7923C7E0}" srcOrd="2" destOrd="0" presId="urn:microsoft.com/office/officeart/2008/layout/HalfCircleOrganizationChart"/>
    <dgm:cxn modelId="{5940DC39-D91C-784E-9999-D458F87B2CBB}" type="presParOf" srcId="{C6BA218F-FCDE-4DB8-8A7F-07C4FBC807EE}" destId="{0B988205-64E7-47A5-BE91-9A0B28ACE88A}" srcOrd="2" destOrd="0" presId="urn:microsoft.com/office/officeart/2008/layout/HalfCircleOrganizationChart"/>
    <dgm:cxn modelId="{2EC80760-A416-8845-885E-D23FCB39E53A}" type="presParOf" srcId="{7671EA45-7550-46FB-AFCE-6204853A39E3}" destId="{2E27A4ED-65EE-46C2-AFB3-A2BCA8412B0B}" srcOrd="8" destOrd="0" presId="urn:microsoft.com/office/officeart/2008/layout/HalfCircleOrganizationChart"/>
    <dgm:cxn modelId="{2A452E9E-9F4B-FD4C-9686-C86D6CBCBE91}" type="presParOf" srcId="{7671EA45-7550-46FB-AFCE-6204853A39E3}" destId="{ECB3A796-41FB-4943-8627-F78A225730EF}" srcOrd="9" destOrd="0" presId="urn:microsoft.com/office/officeart/2008/layout/HalfCircleOrganizationChart"/>
    <dgm:cxn modelId="{A70E82B9-DE40-CB4E-8268-93BC4C8A0AC0}" type="presParOf" srcId="{ECB3A796-41FB-4943-8627-F78A225730EF}" destId="{1494C978-DECF-4CC1-AECE-6F84E04B87C1}" srcOrd="0" destOrd="0" presId="urn:microsoft.com/office/officeart/2008/layout/HalfCircleOrganizationChart"/>
    <dgm:cxn modelId="{5E288E09-EFA9-FF47-A38D-D627907A0C78}" type="presParOf" srcId="{1494C978-DECF-4CC1-AECE-6F84E04B87C1}" destId="{060FF2D3-4E22-4154-AFA9-12A58D4A029C}" srcOrd="0" destOrd="0" presId="urn:microsoft.com/office/officeart/2008/layout/HalfCircleOrganizationChart"/>
    <dgm:cxn modelId="{DC55D3A5-04BD-BA43-AE8D-2D231A05C23F}" type="presParOf" srcId="{1494C978-DECF-4CC1-AECE-6F84E04B87C1}" destId="{E81B69ED-C9E3-4948-AA5E-9302A9F776F4}" srcOrd="1" destOrd="0" presId="urn:microsoft.com/office/officeart/2008/layout/HalfCircleOrganizationChart"/>
    <dgm:cxn modelId="{2CE7DFAE-6525-3042-80D1-AE9B6A78A307}" type="presParOf" srcId="{1494C978-DECF-4CC1-AECE-6F84E04B87C1}" destId="{C40FFDCA-9086-4D3A-8B11-27F05BA35736}" srcOrd="2" destOrd="0" presId="urn:microsoft.com/office/officeart/2008/layout/HalfCircleOrganizationChart"/>
    <dgm:cxn modelId="{2D3DDFC0-1FDB-0D4E-91A3-05976A031886}" type="presParOf" srcId="{1494C978-DECF-4CC1-AECE-6F84E04B87C1}" destId="{90C3A98A-85DB-49B8-B440-8FF16BEC7C3C}" srcOrd="3" destOrd="0" presId="urn:microsoft.com/office/officeart/2008/layout/HalfCircleOrganizationChart"/>
    <dgm:cxn modelId="{1672F2C5-95B7-604E-B873-56509E1E2B51}" type="presParOf" srcId="{ECB3A796-41FB-4943-8627-F78A225730EF}" destId="{E937E9D4-30F4-425A-94B8-2B4C9B968309}" srcOrd="1" destOrd="0" presId="urn:microsoft.com/office/officeart/2008/layout/HalfCircleOrganizationChart"/>
    <dgm:cxn modelId="{9A83A18C-4678-B947-BA4B-2ED2F9E5E808}" type="presParOf" srcId="{E937E9D4-30F4-425A-94B8-2B4C9B968309}" destId="{AE219CB0-96D6-4380-8CC8-2F0F1E805AD1}" srcOrd="0" destOrd="0" presId="urn:microsoft.com/office/officeart/2008/layout/HalfCircleOrganizationChart"/>
    <dgm:cxn modelId="{16C54BBD-C5D5-2B45-BB65-3EAC0B127B59}" type="presParOf" srcId="{E937E9D4-30F4-425A-94B8-2B4C9B968309}" destId="{67FF2F96-4459-4E09-9312-E7DCEA69FA6F}" srcOrd="1" destOrd="0" presId="urn:microsoft.com/office/officeart/2008/layout/HalfCircleOrganizationChart"/>
    <dgm:cxn modelId="{1603C6C7-2ECA-3C4E-810D-C776943F2AA5}" type="presParOf" srcId="{67FF2F96-4459-4E09-9312-E7DCEA69FA6F}" destId="{56EC782F-E931-4FD5-8150-C7CBA2C04DBA}" srcOrd="0" destOrd="0" presId="urn:microsoft.com/office/officeart/2008/layout/HalfCircleOrganizationChart"/>
    <dgm:cxn modelId="{A01927BB-6D1F-1D42-A09C-FACB655E0F18}" type="presParOf" srcId="{56EC782F-E931-4FD5-8150-C7CBA2C04DBA}" destId="{B7CA7246-071A-499B-AE52-CE88BAB6F78C}" srcOrd="0" destOrd="0" presId="urn:microsoft.com/office/officeart/2008/layout/HalfCircleOrganizationChart"/>
    <dgm:cxn modelId="{EB03AC13-18AB-D846-86EB-E95A8549DDDF}" type="presParOf" srcId="{56EC782F-E931-4FD5-8150-C7CBA2C04DBA}" destId="{2D603CD4-E095-4A7B-B7B9-DF8166C3E273}" srcOrd="1" destOrd="0" presId="urn:microsoft.com/office/officeart/2008/layout/HalfCircleOrganizationChart"/>
    <dgm:cxn modelId="{E511A0BF-87D0-FD4F-B9E4-4BCD2456E61E}" type="presParOf" srcId="{56EC782F-E931-4FD5-8150-C7CBA2C04DBA}" destId="{87E9AC51-8340-4C99-BC7E-0A8C085BFBF5}" srcOrd="2" destOrd="0" presId="urn:microsoft.com/office/officeart/2008/layout/HalfCircleOrganizationChart"/>
    <dgm:cxn modelId="{42E009EE-9B91-0444-B1D7-1E4E0D52EAA9}" type="presParOf" srcId="{56EC782F-E931-4FD5-8150-C7CBA2C04DBA}" destId="{54D3301D-B08F-4D7B-BE42-BB0DAB709907}" srcOrd="3" destOrd="0" presId="urn:microsoft.com/office/officeart/2008/layout/HalfCircleOrganizationChart"/>
    <dgm:cxn modelId="{C874E4CA-B274-6E46-997C-3CC387E587E6}" type="presParOf" srcId="{67FF2F96-4459-4E09-9312-E7DCEA69FA6F}" destId="{3396824B-C027-4CA6-9100-4D4CB0AF23C1}" srcOrd="1" destOrd="0" presId="urn:microsoft.com/office/officeart/2008/layout/HalfCircleOrganizationChart"/>
    <dgm:cxn modelId="{DCC0EC92-3488-2D4A-A47B-F80D84BCED3E}" type="presParOf" srcId="{67FF2F96-4459-4E09-9312-E7DCEA69FA6F}" destId="{7C5C852A-2913-4C03-8EE4-875DBD56B4BC}" srcOrd="2" destOrd="0" presId="urn:microsoft.com/office/officeart/2008/layout/HalfCircleOrganizationChart"/>
    <dgm:cxn modelId="{A6105440-1010-9C4F-8F19-F2795C8CF2D7}" type="presParOf" srcId="{E937E9D4-30F4-425A-94B8-2B4C9B968309}" destId="{D89C3827-BBAD-4B9A-8F73-0E2B56C334CF}" srcOrd="2" destOrd="0" presId="urn:microsoft.com/office/officeart/2008/layout/HalfCircleOrganizationChart"/>
    <dgm:cxn modelId="{586FABC2-A221-F14F-820E-47E61DA102B1}" type="presParOf" srcId="{E937E9D4-30F4-425A-94B8-2B4C9B968309}" destId="{8FA11D4B-0C55-4F47-AA60-17A7A32D014E}" srcOrd="3" destOrd="0" presId="urn:microsoft.com/office/officeart/2008/layout/HalfCircleOrganizationChart"/>
    <dgm:cxn modelId="{F53918E0-5247-6946-87D1-089B2B92EA5A}" type="presParOf" srcId="{8FA11D4B-0C55-4F47-AA60-17A7A32D014E}" destId="{DE71879E-4519-40F2-B5F4-9D9A9F56BB01}" srcOrd="0" destOrd="0" presId="urn:microsoft.com/office/officeart/2008/layout/HalfCircleOrganizationChart"/>
    <dgm:cxn modelId="{414CA568-6AA9-3943-8D28-CCA7C30804D4}" type="presParOf" srcId="{DE71879E-4519-40F2-B5F4-9D9A9F56BB01}" destId="{0F831970-6BD8-4F4D-8CB6-25D44E1E60F0}" srcOrd="0" destOrd="0" presId="urn:microsoft.com/office/officeart/2008/layout/HalfCircleOrganizationChart"/>
    <dgm:cxn modelId="{AFF395A2-1B2F-D24B-83F2-807A60F20535}" type="presParOf" srcId="{DE71879E-4519-40F2-B5F4-9D9A9F56BB01}" destId="{E0051E31-8872-4CC9-A04F-1BB441D6CC7C}" srcOrd="1" destOrd="0" presId="urn:microsoft.com/office/officeart/2008/layout/HalfCircleOrganizationChart"/>
    <dgm:cxn modelId="{FCD92638-3A7C-AA4F-9673-0A6FD7D524F4}" type="presParOf" srcId="{DE71879E-4519-40F2-B5F4-9D9A9F56BB01}" destId="{875C00ED-4F2F-4982-BF0F-A97B63684A51}" srcOrd="2" destOrd="0" presId="urn:microsoft.com/office/officeart/2008/layout/HalfCircleOrganizationChart"/>
    <dgm:cxn modelId="{9A3CCEB4-0B9C-8D43-A7E3-506F02259027}" type="presParOf" srcId="{DE71879E-4519-40F2-B5F4-9D9A9F56BB01}" destId="{CD9E2C19-184F-4E08-8D72-B6BDDFC250FE}" srcOrd="3" destOrd="0" presId="urn:microsoft.com/office/officeart/2008/layout/HalfCircleOrganizationChart"/>
    <dgm:cxn modelId="{2368AA35-FF7A-294C-9B93-C8A2B0B5E9BA}" type="presParOf" srcId="{8FA11D4B-0C55-4F47-AA60-17A7A32D014E}" destId="{AF81C370-DF31-4719-8126-995271303BC1}" srcOrd="1" destOrd="0" presId="urn:microsoft.com/office/officeart/2008/layout/HalfCircleOrganizationChart"/>
    <dgm:cxn modelId="{5C35C93F-71C8-2C46-887B-BB6C0A1411B0}" type="presParOf" srcId="{8FA11D4B-0C55-4F47-AA60-17A7A32D014E}" destId="{9C3ACF41-D4B4-4A71-8901-44B648D3EF14}" srcOrd="2" destOrd="0" presId="urn:microsoft.com/office/officeart/2008/layout/HalfCircleOrganizationChart"/>
    <dgm:cxn modelId="{8FC79E99-5504-0543-B2D1-72D3FFF5F41A}" type="presParOf" srcId="{ECB3A796-41FB-4943-8627-F78A225730EF}" destId="{7536B69C-39BB-4642-B645-4513E821CB29}" srcOrd="2" destOrd="0" presId="urn:microsoft.com/office/officeart/2008/layout/HalfCircleOrganizationChart"/>
    <dgm:cxn modelId="{1314F1C8-0E4A-694E-8475-9E32A729861A}" type="presParOf" srcId="{697ABACE-5A62-41B7-948A-86CDC0EB1A4F}" destId="{54FEAD8F-69E3-40F1-88A1-09E819924C6A}" srcOrd="2" destOrd="0" presId="urn:microsoft.com/office/officeart/2008/layout/HalfCircleOrganizationChart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D89C3827-BBAD-4B9A-8F73-0E2B56C334CF}">
      <dsp:nvSpPr>
        <dsp:cNvPr id="0" name=""/>
        <dsp:cNvSpPr/>
      </dsp:nvSpPr>
      <dsp:spPr>
        <a:xfrm>
          <a:off x="4657444" y="1026985"/>
          <a:ext cx="390195" cy="8567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56733"/>
              </a:lnTo>
              <a:lnTo>
                <a:pt x="390195" y="85673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E219CB0-96D6-4380-8CC8-2F0F1E805AD1}">
      <dsp:nvSpPr>
        <dsp:cNvPr id="0" name=""/>
        <dsp:cNvSpPr/>
      </dsp:nvSpPr>
      <dsp:spPr>
        <a:xfrm>
          <a:off x="4657444" y="1026985"/>
          <a:ext cx="390195" cy="2544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54475"/>
              </a:lnTo>
              <a:lnTo>
                <a:pt x="390195" y="25447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27A4ED-65EE-46C2-AFB3-A2BCA8412B0B}">
      <dsp:nvSpPr>
        <dsp:cNvPr id="0" name=""/>
        <dsp:cNvSpPr/>
      </dsp:nvSpPr>
      <dsp:spPr>
        <a:xfrm>
          <a:off x="2604678" y="424727"/>
          <a:ext cx="2052766" cy="1781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9066"/>
              </a:lnTo>
              <a:lnTo>
                <a:pt x="2052766" y="89066"/>
              </a:lnTo>
              <a:lnTo>
                <a:pt x="2052766" y="17813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02F3C89-452F-4CCD-9EF1-1FAABCB44CA6}">
      <dsp:nvSpPr>
        <dsp:cNvPr id="0" name=""/>
        <dsp:cNvSpPr/>
      </dsp:nvSpPr>
      <dsp:spPr>
        <a:xfrm>
          <a:off x="3631061" y="1026985"/>
          <a:ext cx="390195" cy="14589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58990"/>
              </a:lnTo>
              <a:lnTo>
                <a:pt x="390195" y="145899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3D8C2B6-F57E-4445-911E-F1B7FB5439B4}">
      <dsp:nvSpPr>
        <dsp:cNvPr id="0" name=""/>
        <dsp:cNvSpPr/>
      </dsp:nvSpPr>
      <dsp:spPr>
        <a:xfrm>
          <a:off x="3631061" y="1026985"/>
          <a:ext cx="390195" cy="8567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56733"/>
              </a:lnTo>
              <a:lnTo>
                <a:pt x="390195" y="85673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048071D-7147-42B2-BA44-A691FA69FAA7}">
      <dsp:nvSpPr>
        <dsp:cNvPr id="0" name=""/>
        <dsp:cNvSpPr/>
      </dsp:nvSpPr>
      <dsp:spPr>
        <a:xfrm>
          <a:off x="3631061" y="1026985"/>
          <a:ext cx="390195" cy="2544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54475"/>
              </a:lnTo>
              <a:lnTo>
                <a:pt x="390195" y="25447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81AC5B4-C072-488E-9E7A-EC8B27A6EF9A}">
      <dsp:nvSpPr>
        <dsp:cNvPr id="0" name=""/>
        <dsp:cNvSpPr/>
      </dsp:nvSpPr>
      <dsp:spPr>
        <a:xfrm>
          <a:off x="2604678" y="424727"/>
          <a:ext cx="1026383" cy="1781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9066"/>
              </a:lnTo>
              <a:lnTo>
                <a:pt x="1026383" y="89066"/>
              </a:lnTo>
              <a:lnTo>
                <a:pt x="1026383" y="17813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4A78709-1621-40C9-97B9-55099ACE6B51}">
      <dsp:nvSpPr>
        <dsp:cNvPr id="0" name=""/>
        <dsp:cNvSpPr/>
      </dsp:nvSpPr>
      <dsp:spPr>
        <a:xfrm>
          <a:off x="2604678" y="1026985"/>
          <a:ext cx="390195" cy="8567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56733"/>
              </a:lnTo>
              <a:lnTo>
                <a:pt x="390195" y="85673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4527F5B-B5A2-49FD-B9A2-87AA0CCFEEE6}">
      <dsp:nvSpPr>
        <dsp:cNvPr id="0" name=""/>
        <dsp:cNvSpPr/>
      </dsp:nvSpPr>
      <dsp:spPr>
        <a:xfrm>
          <a:off x="2604678" y="1026985"/>
          <a:ext cx="390195" cy="2544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54475"/>
              </a:lnTo>
              <a:lnTo>
                <a:pt x="390195" y="25447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E392E7C-6D5F-4BEB-9C25-98A7502375A5}">
      <dsp:nvSpPr>
        <dsp:cNvPr id="0" name=""/>
        <dsp:cNvSpPr/>
      </dsp:nvSpPr>
      <dsp:spPr>
        <a:xfrm>
          <a:off x="2558958" y="424727"/>
          <a:ext cx="91440" cy="1781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7813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C68B561-F848-41DC-844A-AFC4345236DD}">
      <dsp:nvSpPr>
        <dsp:cNvPr id="0" name=""/>
        <dsp:cNvSpPr/>
      </dsp:nvSpPr>
      <dsp:spPr>
        <a:xfrm>
          <a:off x="1578295" y="1026985"/>
          <a:ext cx="390195" cy="8567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56733"/>
              </a:lnTo>
              <a:lnTo>
                <a:pt x="390195" y="85673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9D8A86C-2017-4A4D-9878-849150EE061C}">
      <dsp:nvSpPr>
        <dsp:cNvPr id="0" name=""/>
        <dsp:cNvSpPr/>
      </dsp:nvSpPr>
      <dsp:spPr>
        <a:xfrm>
          <a:off x="1578295" y="1026985"/>
          <a:ext cx="390195" cy="2544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54475"/>
              </a:lnTo>
              <a:lnTo>
                <a:pt x="390195" y="25447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40D5E24-AAFC-4BEC-BC9A-34AE46D78774}">
      <dsp:nvSpPr>
        <dsp:cNvPr id="0" name=""/>
        <dsp:cNvSpPr/>
      </dsp:nvSpPr>
      <dsp:spPr>
        <a:xfrm>
          <a:off x="1578295" y="424727"/>
          <a:ext cx="1026383" cy="178132"/>
        </a:xfrm>
        <a:custGeom>
          <a:avLst/>
          <a:gdLst/>
          <a:ahLst/>
          <a:cxnLst/>
          <a:rect l="0" t="0" r="0" b="0"/>
          <a:pathLst>
            <a:path>
              <a:moveTo>
                <a:pt x="1026383" y="0"/>
              </a:moveTo>
              <a:lnTo>
                <a:pt x="1026383" y="89066"/>
              </a:lnTo>
              <a:lnTo>
                <a:pt x="0" y="89066"/>
              </a:lnTo>
              <a:lnTo>
                <a:pt x="0" y="17813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3C78378-62B7-496C-9994-6ED72F4E9BCB}">
      <dsp:nvSpPr>
        <dsp:cNvPr id="0" name=""/>
        <dsp:cNvSpPr/>
      </dsp:nvSpPr>
      <dsp:spPr>
        <a:xfrm>
          <a:off x="551912" y="1026985"/>
          <a:ext cx="390195" cy="20612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61248"/>
              </a:lnTo>
              <a:lnTo>
                <a:pt x="390195" y="2061248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9925D3D-1A15-4D36-A108-AA9593CCB98A}">
      <dsp:nvSpPr>
        <dsp:cNvPr id="0" name=""/>
        <dsp:cNvSpPr/>
      </dsp:nvSpPr>
      <dsp:spPr>
        <a:xfrm>
          <a:off x="551912" y="1026985"/>
          <a:ext cx="390195" cy="145899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458990"/>
              </a:lnTo>
              <a:lnTo>
                <a:pt x="390195" y="1458990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4F44B87-160E-4B39-AAB8-EAC1D97FD697}">
      <dsp:nvSpPr>
        <dsp:cNvPr id="0" name=""/>
        <dsp:cNvSpPr/>
      </dsp:nvSpPr>
      <dsp:spPr>
        <a:xfrm>
          <a:off x="551912" y="1026985"/>
          <a:ext cx="390195" cy="85673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856733"/>
              </a:lnTo>
              <a:lnTo>
                <a:pt x="390195" y="856733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D76B78D-EE07-4848-9102-C847C30586D1}">
      <dsp:nvSpPr>
        <dsp:cNvPr id="0" name=""/>
        <dsp:cNvSpPr/>
      </dsp:nvSpPr>
      <dsp:spPr>
        <a:xfrm>
          <a:off x="551912" y="1026985"/>
          <a:ext cx="390195" cy="25447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54475"/>
              </a:lnTo>
              <a:lnTo>
                <a:pt x="390195" y="254475"/>
              </a:lnTo>
            </a:path>
          </a:pathLst>
        </a:custGeom>
        <a:noFill/>
        <a:ln w="127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20E2C81-0DFC-423F-908B-C94AD7E18B54}">
      <dsp:nvSpPr>
        <dsp:cNvPr id="0" name=""/>
        <dsp:cNvSpPr/>
      </dsp:nvSpPr>
      <dsp:spPr>
        <a:xfrm>
          <a:off x="551912" y="424727"/>
          <a:ext cx="2052766" cy="178132"/>
        </a:xfrm>
        <a:custGeom>
          <a:avLst/>
          <a:gdLst/>
          <a:ahLst/>
          <a:cxnLst/>
          <a:rect l="0" t="0" r="0" b="0"/>
          <a:pathLst>
            <a:path>
              <a:moveTo>
                <a:pt x="2052766" y="0"/>
              </a:moveTo>
              <a:lnTo>
                <a:pt x="2052766" y="89066"/>
              </a:lnTo>
              <a:lnTo>
                <a:pt x="0" y="89066"/>
              </a:lnTo>
              <a:lnTo>
                <a:pt x="0" y="17813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25F4056-D968-44D3-82C1-37A280AE4680}">
      <dsp:nvSpPr>
        <dsp:cNvPr id="0" name=""/>
        <dsp:cNvSpPr/>
      </dsp:nvSpPr>
      <dsp:spPr>
        <a:xfrm>
          <a:off x="2392615" y="602"/>
          <a:ext cx="424125" cy="424125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3691EF6-F998-428A-B409-B32A023971A8}">
      <dsp:nvSpPr>
        <dsp:cNvPr id="0" name=""/>
        <dsp:cNvSpPr/>
      </dsp:nvSpPr>
      <dsp:spPr>
        <a:xfrm>
          <a:off x="2392615" y="602"/>
          <a:ext cx="424125" cy="424125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22F3784-F960-420B-9045-8398F77AC520}">
      <dsp:nvSpPr>
        <dsp:cNvPr id="0" name=""/>
        <dsp:cNvSpPr/>
      </dsp:nvSpPr>
      <dsp:spPr>
        <a:xfrm>
          <a:off x="2180553" y="76945"/>
          <a:ext cx="848250" cy="271440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1600" kern="1200"/>
            <a:t>X-CALI</a:t>
          </a:r>
          <a:endParaRPr lang="tr-TR" sz="900" kern="1200"/>
        </a:p>
      </dsp:txBody>
      <dsp:txXfrm>
        <a:off x="2180553" y="76945"/>
        <a:ext cx="848250" cy="271440"/>
      </dsp:txXfrm>
    </dsp:sp>
    <dsp:sp modelId="{CAB9560F-7081-472A-9D10-48466D94B7C2}">
      <dsp:nvSpPr>
        <dsp:cNvPr id="0" name=""/>
        <dsp:cNvSpPr/>
      </dsp:nvSpPr>
      <dsp:spPr>
        <a:xfrm>
          <a:off x="339849" y="602860"/>
          <a:ext cx="424125" cy="424125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37EA75-8710-4E4C-9E71-6886E4D6F122}">
      <dsp:nvSpPr>
        <dsp:cNvPr id="0" name=""/>
        <dsp:cNvSpPr/>
      </dsp:nvSpPr>
      <dsp:spPr>
        <a:xfrm>
          <a:off x="339849" y="602860"/>
          <a:ext cx="424125" cy="424125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2024C09-4286-4209-9E5C-936C881642BF}">
      <dsp:nvSpPr>
        <dsp:cNvPr id="0" name=""/>
        <dsp:cNvSpPr/>
      </dsp:nvSpPr>
      <dsp:spPr>
        <a:xfrm>
          <a:off x="127786" y="679203"/>
          <a:ext cx="848250" cy="271440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Software Developement</a:t>
          </a:r>
        </a:p>
      </dsp:txBody>
      <dsp:txXfrm>
        <a:off x="127786" y="679203"/>
        <a:ext cx="848250" cy="271440"/>
      </dsp:txXfrm>
    </dsp:sp>
    <dsp:sp modelId="{AC7993EA-C6A7-4054-B553-16CB6A47C39B}">
      <dsp:nvSpPr>
        <dsp:cNvPr id="0" name=""/>
        <dsp:cNvSpPr/>
      </dsp:nvSpPr>
      <dsp:spPr>
        <a:xfrm>
          <a:off x="891212" y="1205118"/>
          <a:ext cx="424125" cy="424125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FA2B2A9-BBA3-4BF9-8FB8-02667980241A}">
      <dsp:nvSpPr>
        <dsp:cNvPr id="0" name=""/>
        <dsp:cNvSpPr/>
      </dsp:nvSpPr>
      <dsp:spPr>
        <a:xfrm>
          <a:off x="891212" y="1205118"/>
          <a:ext cx="424125" cy="424125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8130F05-6408-4047-AD83-7922E8CD1E25}">
      <dsp:nvSpPr>
        <dsp:cNvPr id="0" name=""/>
        <dsp:cNvSpPr/>
      </dsp:nvSpPr>
      <dsp:spPr>
        <a:xfrm>
          <a:off x="679149" y="1281460"/>
          <a:ext cx="848250" cy="271440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Burak SEZGİN</a:t>
          </a:r>
        </a:p>
      </dsp:txBody>
      <dsp:txXfrm>
        <a:off x="679149" y="1281460"/>
        <a:ext cx="848250" cy="271440"/>
      </dsp:txXfrm>
    </dsp:sp>
    <dsp:sp modelId="{43A778E2-4772-445A-80CF-34BEB1EC52A8}">
      <dsp:nvSpPr>
        <dsp:cNvPr id="0" name=""/>
        <dsp:cNvSpPr/>
      </dsp:nvSpPr>
      <dsp:spPr>
        <a:xfrm>
          <a:off x="891212" y="1807376"/>
          <a:ext cx="424125" cy="424125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8707586-D9B6-48FE-89AE-5B5D213749DB}">
      <dsp:nvSpPr>
        <dsp:cNvPr id="0" name=""/>
        <dsp:cNvSpPr/>
      </dsp:nvSpPr>
      <dsp:spPr>
        <a:xfrm>
          <a:off x="891212" y="1807376"/>
          <a:ext cx="424125" cy="424125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D594D6-8845-4FA4-8252-C7930DE8CAC9}">
      <dsp:nvSpPr>
        <dsp:cNvPr id="0" name=""/>
        <dsp:cNvSpPr/>
      </dsp:nvSpPr>
      <dsp:spPr>
        <a:xfrm>
          <a:off x="679149" y="1883718"/>
          <a:ext cx="848250" cy="271440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Emre DOĞAN</a:t>
          </a:r>
        </a:p>
      </dsp:txBody>
      <dsp:txXfrm>
        <a:off x="679149" y="1883718"/>
        <a:ext cx="848250" cy="271440"/>
      </dsp:txXfrm>
    </dsp:sp>
    <dsp:sp modelId="{2C810F27-5D3F-40B4-8621-026887EBB1A9}">
      <dsp:nvSpPr>
        <dsp:cNvPr id="0" name=""/>
        <dsp:cNvSpPr/>
      </dsp:nvSpPr>
      <dsp:spPr>
        <a:xfrm>
          <a:off x="891212" y="2409634"/>
          <a:ext cx="424125" cy="424125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D532A1D-BDB2-4CC7-AC85-2197B09F01BB}">
      <dsp:nvSpPr>
        <dsp:cNvPr id="0" name=""/>
        <dsp:cNvSpPr/>
      </dsp:nvSpPr>
      <dsp:spPr>
        <a:xfrm>
          <a:off x="891212" y="2409634"/>
          <a:ext cx="424125" cy="424125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009100F-151B-43F2-B32D-9D83300BAA3E}">
      <dsp:nvSpPr>
        <dsp:cNvPr id="0" name=""/>
        <dsp:cNvSpPr/>
      </dsp:nvSpPr>
      <dsp:spPr>
        <a:xfrm>
          <a:off x="679149" y="2485976"/>
          <a:ext cx="848250" cy="271440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Taha DOĞAN</a:t>
          </a:r>
        </a:p>
      </dsp:txBody>
      <dsp:txXfrm>
        <a:off x="679149" y="2485976"/>
        <a:ext cx="848250" cy="271440"/>
      </dsp:txXfrm>
    </dsp:sp>
    <dsp:sp modelId="{4C2D3BFF-4DC6-499E-9247-DAF0D7146929}">
      <dsp:nvSpPr>
        <dsp:cNvPr id="0" name=""/>
        <dsp:cNvSpPr/>
      </dsp:nvSpPr>
      <dsp:spPr>
        <a:xfrm>
          <a:off x="891212" y="3011892"/>
          <a:ext cx="424125" cy="424125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F021AA5-9F98-4D4D-8051-B5416F3E1A9B}">
      <dsp:nvSpPr>
        <dsp:cNvPr id="0" name=""/>
        <dsp:cNvSpPr/>
      </dsp:nvSpPr>
      <dsp:spPr>
        <a:xfrm>
          <a:off x="891212" y="3011892"/>
          <a:ext cx="424125" cy="424125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3ED2A6E-D0E0-418F-8915-B326CAC5CB4F}">
      <dsp:nvSpPr>
        <dsp:cNvPr id="0" name=""/>
        <dsp:cNvSpPr/>
      </dsp:nvSpPr>
      <dsp:spPr>
        <a:xfrm>
          <a:off x="679149" y="3088234"/>
          <a:ext cx="848250" cy="271440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Oytun AKPULAT</a:t>
          </a:r>
        </a:p>
      </dsp:txBody>
      <dsp:txXfrm>
        <a:off x="679149" y="3088234"/>
        <a:ext cx="848250" cy="271440"/>
      </dsp:txXfrm>
    </dsp:sp>
    <dsp:sp modelId="{AD52CB78-4232-4E66-AA39-193350201043}">
      <dsp:nvSpPr>
        <dsp:cNvPr id="0" name=""/>
        <dsp:cNvSpPr/>
      </dsp:nvSpPr>
      <dsp:spPr>
        <a:xfrm>
          <a:off x="1366232" y="602860"/>
          <a:ext cx="424125" cy="424125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361CBAE-22CA-4854-96C5-F176D8507234}">
      <dsp:nvSpPr>
        <dsp:cNvPr id="0" name=""/>
        <dsp:cNvSpPr/>
      </dsp:nvSpPr>
      <dsp:spPr>
        <a:xfrm>
          <a:off x="1366232" y="602860"/>
          <a:ext cx="424125" cy="424125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694A936-A360-4FD1-9344-AE4830A5477C}">
      <dsp:nvSpPr>
        <dsp:cNvPr id="0" name=""/>
        <dsp:cNvSpPr/>
      </dsp:nvSpPr>
      <dsp:spPr>
        <a:xfrm>
          <a:off x="1154170" y="679203"/>
          <a:ext cx="848250" cy="271440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Power Systems and Efficiency</a:t>
          </a:r>
        </a:p>
      </dsp:txBody>
      <dsp:txXfrm>
        <a:off x="1154170" y="679203"/>
        <a:ext cx="848250" cy="271440"/>
      </dsp:txXfrm>
    </dsp:sp>
    <dsp:sp modelId="{1E37C937-A920-4DD0-B932-DEDD32C9AEFB}">
      <dsp:nvSpPr>
        <dsp:cNvPr id="0" name=""/>
        <dsp:cNvSpPr/>
      </dsp:nvSpPr>
      <dsp:spPr>
        <a:xfrm>
          <a:off x="1917595" y="1205118"/>
          <a:ext cx="424125" cy="424125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8707EDC-1DBB-4640-910E-BA51A826E5AF}">
      <dsp:nvSpPr>
        <dsp:cNvPr id="0" name=""/>
        <dsp:cNvSpPr/>
      </dsp:nvSpPr>
      <dsp:spPr>
        <a:xfrm>
          <a:off x="1917595" y="1205118"/>
          <a:ext cx="424125" cy="424125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DD76ED-7E1B-41D1-B332-A54E55BE7D71}">
      <dsp:nvSpPr>
        <dsp:cNvPr id="0" name=""/>
        <dsp:cNvSpPr/>
      </dsp:nvSpPr>
      <dsp:spPr>
        <a:xfrm>
          <a:off x="1705532" y="1281460"/>
          <a:ext cx="848250" cy="271440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Göksenin Hande BAYAZIT</a:t>
          </a:r>
        </a:p>
      </dsp:txBody>
      <dsp:txXfrm>
        <a:off x="1705532" y="1281460"/>
        <a:ext cx="848250" cy="271440"/>
      </dsp:txXfrm>
    </dsp:sp>
    <dsp:sp modelId="{85D91AF5-FFE3-40AB-A884-8654F14389FC}">
      <dsp:nvSpPr>
        <dsp:cNvPr id="0" name=""/>
        <dsp:cNvSpPr/>
      </dsp:nvSpPr>
      <dsp:spPr>
        <a:xfrm>
          <a:off x="1917595" y="1807376"/>
          <a:ext cx="424125" cy="424125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C3B8D6-572C-413B-85B3-7AC2CFEE5111}">
      <dsp:nvSpPr>
        <dsp:cNvPr id="0" name=""/>
        <dsp:cNvSpPr/>
      </dsp:nvSpPr>
      <dsp:spPr>
        <a:xfrm>
          <a:off x="1917595" y="1807376"/>
          <a:ext cx="424125" cy="424125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80CDA27-1999-4188-AA47-2C466BDFE040}">
      <dsp:nvSpPr>
        <dsp:cNvPr id="0" name=""/>
        <dsp:cNvSpPr/>
      </dsp:nvSpPr>
      <dsp:spPr>
        <a:xfrm>
          <a:off x="1705532" y="1883718"/>
          <a:ext cx="848250" cy="271440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Burak SEZGİN</a:t>
          </a:r>
        </a:p>
      </dsp:txBody>
      <dsp:txXfrm>
        <a:off x="1705532" y="1883718"/>
        <a:ext cx="848250" cy="271440"/>
      </dsp:txXfrm>
    </dsp:sp>
    <dsp:sp modelId="{029645B0-8566-4A37-BF25-7FC5DE14372D}">
      <dsp:nvSpPr>
        <dsp:cNvPr id="0" name=""/>
        <dsp:cNvSpPr/>
      </dsp:nvSpPr>
      <dsp:spPr>
        <a:xfrm>
          <a:off x="2392615" y="602860"/>
          <a:ext cx="424125" cy="424125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FD13947-E67D-4A2D-A6E3-C402956F90AD}">
      <dsp:nvSpPr>
        <dsp:cNvPr id="0" name=""/>
        <dsp:cNvSpPr/>
      </dsp:nvSpPr>
      <dsp:spPr>
        <a:xfrm>
          <a:off x="2392615" y="602860"/>
          <a:ext cx="424125" cy="424125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7B40FF5-00FE-49E8-AC22-890623B66CA4}">
      <dsp:nvSpPr>
        <dsp:cNvPr id="0" name=""/>
        <dsp:cNvSpPr/>
      </dsp:nvSpPr>
      <dsp:spPr>
        <a:xfrm>
          <a:off x="2180553" y="679203"/>
          <a:ext cx="848250" cy="271440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Finance</a:t>
          </a:r>
        </a:p>
      </dsp:txBody>
      <dsp:txXfrm>
        <a:off x="2180553" y="679203"/>
        <a:ext cx="848250" cy="271440"/>
      </dsp:txXfrm>
    </dsp:sp>
    <dsp:sp modelId="{DBB712CB-C10B-42E8-AA15-5D5A4757639F}">
      <dsp:nvSpPr>
        <dsp:cNvPr id="0" name=""/>
        <dsp:cNvSpPr/>
      </dsp:nvSpPr>
      <dsp:spPr>
        <a:xfrm>
          <a:off x="2943978" y="1205118"/>
          <a:ext cx="424125" cy="424125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0CD5A19-918B-4FE8-B2CF-9FA8E6A7C67F}">
      <dsp:nvSpPr>
        <dsp:cNvPr id="0" name=""/>
        <dsp:cNvSpPr/>
      </dsp:nvSpPr>
      <dsp:spPr>
        <a:xfrm>
          <a:off x="2943978" y="1205118"/>
          <a:ext cx="424125" cy="424125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AE139DD-D787-4773-8D5F-B5E9D5AF6DDC}">
      <dsp:nvSpPr>
        <dsp:cNvPr id="0" name=""/>
        <dsp:cNvSpPr/>
      </dsp:nvSpPr>
      <dsp:spPr>
        <a:xfrm>
          <a:off x="2731916" y="1281460"/>
          <a:ext cx="848250" cy="271440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Emre DOĞAN</a:t>
          </a:r>
        </a:p>
      </dsp:txBody>
      <dsp:txXfrm>
        <a:off x="2731916" y="1281460"/>
        <a:ext cx="848250" cy="271440"/>
      </dsp:txXfrm>
    </dsp:sp>
    <dsp:sp modelId="{5E3CB071-86AD-4DE9-9DA5-10BC8D680B87}">
      <dsp:nvSpPr>
        <dsp:cNvPr id="0" name=""/>
        <dsp:cNvSpPr/>
      </dsp:nvSpPr>
      <dsp:spPr>
        <a:xfrm>
          <a:off x="2943978" y="1807376"/>
          <a:ext cx="424125" cy="424125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9F3B7F3-F9BA-4B5D-BACD-EE8E4033014D}">
      <dsp:nvSpPr>
        <dsp:cNvPr id="0" name=""/>
        <dsp:cNvSpPr/>
      </dsp:nvSpPr>
      <dsp:spPr>
        <a:xfrm>
          <a:off x="2943978" y="1807376"/>
          <a:ext cx="424125" cy="424125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F582D20-7F58-4C1A-80B0-3653C1386FBF}">
      <dsp:nvSpPr>
        <dsp:cNvPr id="0" name=""/>
        <dsp:cNvSpPr/>
      </dsp:nvSpPr>
      <dsp:spPr>
        <a:xfrm>
          <a:off x="2731916" y="1883718"/>
          <a:ext cx="848250" cy="271440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Oytun AKPULAT</a:t>
          </a:r>
        </a:p>
      </dsp:txBody>
      <dsp:txXfrm>
        <a:off x="2731916" y="1883718"/>
        <a:ext cx="848250" cy="271440"/>
      </dsp:txXfrm>
    </dsp:sp>
    <dsp:sp modelId="{C0EBE8E2-406E-4A70-98B1-D70A6EE706FF}">
      <dsp:nvSpPr>
        <dsp:cNvPr id="0" name=""/>
        <dsp:cNvSpPr/>
      </dsp:nvSpPr>
      <dsp:spPr>
        <a:xfrm>
          <a:off x="3418999" y="602860"/>
          <a:ext cx="424125" cy="424125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489CB7B-F893-4F28-91C9-8CC8B3AFF6D1}">
      <dsp:nvSpPr>
        <dsp:cNvPr id="0" name=""/>
        <dsp:cNvSpPr/>
      </dsp:nvSpPr>
      <dsp:spPr>
        <a:xfrm>
          <a:off x="3418999" y="602860"/>
          <a:ext cx="424125" cy="424125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DEE10EA-0FC8-450C-A8B6-102780AD6111}">
      <dsp:nvSpPr>
        <dsp:cNvPr id="0" name=""/>
        <dsp:cNvSpPr/>
      </dsp:nvSpPr>
      <dsp:spPr>
        <a:xfrm>
          <a:off x="3206936" y="679203"/>
          <a:ext cx="848250" cy="271440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R&amp;D</a:t>
          </a:r>
        </a:p>
      </dsp:txBody>
      <dsp:txXfrm>
        <a:off x="3206936" y="679203"/>
        <a:ext cx="848250" cy="271440"/>
      </dsp:txXfrm>
    </dsp:sp>
    <dsp:sp modelId="{789F1B02-36C0-4F7C-8FC3-27521E0A9827}">
      <dsp:nvSpPr>
        <dsp:cNvPr id="0" name=""/>
        <dsp:cNvSpPr/>
      </dsp:nvSpPr>
      <dsp:spPr>
        <a:xfrm>
          <a:off x="3970361" y="1205118"/>
          <a:ext cx="424125" cy="424125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E114FBC-D093-4D61-99B7-5724A82937C3}">
      <dsp:nvSpPr>
        <dsp:cNvPr id="0" name=""/>
        <dsp:cNvSpPr/>
      </dsp:nvSpPr>
      <dsp:spPr>
        <a:xfrm>
          <a:off x="3970361" y="1205118"/>
          <a:ext cx="424125" cy="424125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F4DF6D7-B3CF-4B7E-A30C-01D5A0C9079B}">
      <dsp:nvSpPr>
        <dsp:cNvPr id="0" name=""/>
        <dsp:cNvSpPr/>
      </dsp:nvSpPr>
      <dsp:spPr>
        <a:xfrm>
          <a:off x="3758299" y="1281460"/>
          <a:ext cx="848250" cy="271440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Taha DOĞAN</a:t>
          </a:r>
        </a:p>
      </dsp:txBody>
      <dsp:txXfrm>
        <a:off x="3758299" y="1281460"/>
        <a:ext cx="848250" cy="271440"/>
      </dsp:txXfrm>
    </dsp:sp>
    <dsp:sp modelId="{29CFD9A1-FE53-4C5E-B8C3-77D24B1AE59D}">
      <dsp:nvSpPr>
        <dsp:cNvPr id="0" name=""/>
        <dsp:cNvSpPr/>
      </dsp:nvSpPr>
      <dsp:spPr>
        <a:xfrm>
          <a:off x="3970361" y="1807376"/>
          <a:ext cx="424125" cy="424125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DD5FB37-133E-4123-ADE7-A6066F973DE0}">
      <dsp:nvSpPr>
        <dsp:cNvPr id="0" name=""/>
        <dsp:cNvSpPr/>
      </dsp:nvSpPr>
      <dsp:spPr>
        <a:xfrm>
          <a:off x="3970361" y="1807376"/>
          <a:ext cx="424125" cy="424125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1EEA88-AF36-464E-A81C-CF29BF574D78}">
      <dsp:nvSpPr>
        <dsp:cNvPr id="0" name=""/>
        <dsp:cNvSpPr/>
      </dsp:nvSpPr>
      <dsp:spPr>
        <a:xfrm>
          <a:off x="3758299" y="1883718"/>
          <a:ext cx="848250" cy="271440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Burak Sezgin</a:t>
          </a:r>
        </a:p>
      </dsp:txBody>
      <dsp:txXfrm>
        <a:off x="3758299" y="1883718"/>
        <a:ext cx="848250" cy="271440"/>
      </dsp:txXfrm>
    </dsp:sp>
    <dsp:sp modelId="{2AEE9C09-3AB7-41E4-82B7-55597A09C000}">
      <dsp:nvSpPr>
        <dsp:cNvPr id="0" name=""/>
        <dsp:cNvSpPr/>
      </dsp:nvSpPr>
      <dsp:spPr>
        <a:xfrm>
          <a:off x="3970361" y="2409634"/>
          <a:ext cx="424125" cy="424125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AC29D10-A423-4D79-984A-38B754EA62CD}">
      <dsp:nvSpPr>
        <dsp:cNvPr id="0" name=""/>
        <dsp:cNvSpPr/>
      </dsp:nvSpPr>
      <dsp:spPr>
        <a:xfrm>
          <a:off x="3970361" y="2409634"/>
          <a:ext cx="424125" cy="424125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2CAEF8A-925F-4AF9-B380-AA5F3875D83E}">
      <dsp:nvSpPr>
        <dsp:cNvPr id="0" name=""/>
        <dsp:cNvSpPr/>
      </dsp:nvSpPr>
      <dsp:spPr>
        <a:xfrm>
          <a:off x="3758299" y="2485976"/>
          <a:ext cx="848250" cy="271440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Göksenin Hande BAYAZIT</a:t>
          </a:r>
        </a:p>
      </dsp:txBody>
      <dsp:txXfrm>
        <a:off x="3758299" y="2485976"/>
        <a:ext cx="848250" cy="271440"/>
      </dsp:txXfrm>
    </dsp:sp>
    <dsp:sp modelId="{E81B69ED-C9E3-4948-AA5E-9302A9F776F4}">
      <dsp:nvSpPr>
        <dsp:cNvPr id="0" name=""/>
        <dsp:cNvSpPr/>
      </dsp:nvSpPr>
      <dsp:spPr>
        <a:xfrm>
          <a:off x="4445382" y="602860"/>
          <a:ext cx="424125" cy="424125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40FFDCA-9086-4D3A-8B11-27F05BA35736}">
      <dsp:nvSpPr>
        <dsp:cNvPr id="0" name=""/>
        <dsp:cNvSpPr/>
      </dsp:nvSpPr>
      <dsp:spPr>
        <a:xfrm>
          <a:off x="4445382" y="602860"/>
          <a:ext cx="424125" cy="424125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60FF2D3-4E22-4154-AFA9-12A58D4A029C}">
      <dsp:nvSpPr>
        <dsp:cNvPr id="0" name=""/>
        <dsp:cNvSpPr/>
      </dsp:nvSpPr>
      <dsp:spPr>
        <a:xfrm>
          <a:off x="4233319" y="679203"/>
          <a:ext cx="848250" cy="271440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Mechanical Design</a:t>
          </a:r>
        </a:p>
      </dsp:txBody>
      <dsp:txXfrm>
        <a:off x="4233319" y="679203"/>
        <a:ext cx="848250" cy="271440"/>
      </dsp:txXfrm>
    </dsp:sp>
    <dsp:sp modelId="{2D603CD4-E095-4A7B-B7B9-DF8166C3E273}">
      <dsp:nvSpPr>
        <dsp:cNvPr id="0" name=""/>
        <dsp:cNvSpPr/>
      </dsp:nvSpPr>
      <dsp:spPr>
        <a:xfrm>
          <a:off x="4996745" y="1205118"/>
          <a:ext cx="424125" cy="424125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7E9AC51-8340-4C99-BC7E-0A8C085BFBF5}">
      <dsp:nvSpPr>
        <dsp:cNvPr id="0" name=""/>
        <dsp:cNvSpPr/>
      </dsp:nvSpPr>
      <dsp:spPr>
        <a:xfrm>
          <a:off x="4996745" y="1205118"/>
          <a:ext cx="424125" cy="424125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7CA7246-071A-499B-AE52-CE88BAB6F78C}">
      <dsp:nvSpPr>
        <dsp:cNvPr id="0" name=""/>
        <dsp:cNvSpPr/>
      </dsp:nvSpPr>
      <dsp:spPr>
        <a:xfrm>
          <a:off x="4784682" y="1281460"/>
          <a:ext cx="848250" cy="271440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Taha DOĞAN</a:t>
          </a:r>
        </a:p>
      </dsp:txBody>
      <dsp:txXfrm>
        <a:off x="4784682" y="1281460"/>
        <a:ext cx="848250" cy="271440"/>
      </dsp:txXfrm>
    </dsp:sp>
    <dsp:sp modelId="{E0051E31-8872-4CC9-A04F-1BB441D6CC7C}">
      <dsp:nvSpPr>
        <dsp:cNvPr id="0" name=""/>
        <dsp:cNvSpPr/>
      </dsp:nvSpPr>
      <dsp:spPr>
        <a:xfrm>
          <a:off x="4996745" y="1807376"/>
          <a:ext cx="424125" cy="424125"/>
        </a:xfrm>
        <a:prstGeom prst="arc">
          <a:avLst>
            <a:gd name="adj1" fmla="val 13200000"/>
            <a:gd name="adj2" fmla="val 192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75C00ED-4F2F-4982-BF0F-A97B63684A51}">
      <dsp:nvSpPr>
        <dsp:cNvPr id="0" name=""/>
        <dsp:cNvSpPr/>
      </dsp:nvSpPr>
      <dsp:spPr>
        <a:xfrm>
          <a:off x="4996745" y="1807376"/>
          <a:ext cx="424125" cy="424125"/>
        </a:xfrm>
        <a:prstGeom prst="arc">
          <a:avLst>
            <a:gd name="adj1" fmla="val 2400000"/>
            <a:gd name="adj2" fmla="val 8400000"/>
          </a:avLst>
        </a:pr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F831970-6BD8-4F4D-8CB6-25D44E1E60F0}">
      <dsp:nvSpPr>
        <dsp:cNvPr id="0" name=""/>
        <dsp:cNvSpPr/>
      </dsp:nvSpPr>
      <dsp:spPr>
        <a:xfrm>
          <a:off x="4784682" y="1883718"/>
          <a:ext cx="848250" cy="271440"/>
        </a:xfrm>
        <a:prstGeom prst="rect">
          <a:avLst/>
        </a:prstGeom>
        <a:noFill/>
        <a:ln w="12700" cap="flat" cmpd="sng" algn="ctr">
          <a:noFill/>
          <a:prstDash val="solid"/>
          <a:miter lim="800000"/>
        </a:ln>
        <a:effectLst/>
        <a:sp3d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5715" tIns="5715" rIns="5715" bIns="5715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tr-TR" sz="900" kern="1200"/>
            <a:t>Göksenin Hande BAYAZIT</a:t>
          </a:r>
        </a:p>
      </dsp:txBody>
      <dsp:txXfrm>
        <a:off x="4784682" y="1883718"/>
        <a:ext cx="848250" cy="27144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alfCircleOrganizationChart">
  <dgm:title val=""/>
  <dgm:desc val=""/>
  <dgm:catLst>
    <dgm:cat type="hierarchy" pri="1500"/>
  </dgm:catLst>
  <dgm:samp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 type="asst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Name0">
    <dgm:varLst>
      <dgm:orgChart val="1"/>
      <dgm:chPref val="1"/>
      <dgm:dir/>
      <dgm:animOne val="branch"/>
      <dgm:animLvl val="lvl"/>
      <dgm:resizeHandles/>
    </dgm:varLst>
    <dgm:choose name="Name1">
      <dgm:if name="Name2" func="var" arg="dir" op="equ" val="norm">
        <dgm:alg type="hierChild">
          <dgm:param type="linDir" val="fromL"/>
        </dgm:alg>
      </dgm:if>
      <dgm:else name="Name3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2" refType="w" fact="10"/>
      <dgm:constr type="h" for="des" forName="rootComposite2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forEach name="Name4" axis="ch">
      <dgm:forEach name="Name5" axis="self" ptType="node">
        <dgm:layoutNode name="hierRoot1">
          <dgm:varLst>
            <dgm:hierBranch val="init"/>
          </dgm:varLst>
          <dgm:choose name="Name6">
            <dgm:if name="Name7" func="var" arg="hierBranch" op="equ" val="l">
              <dgm:alg type="hierRoot">
                <dgm:param type="hierAlign" val="tR"/>
              </dgm:alg>
              <dgm:constrLst>
                <dgm:constr type="alignOff" val="0.65"/>
              </dgm:constrLst>
            </dgm:if>
            <dgm:if name="Name8" func="var" arg="hierBranch" op="equ" val="r">
              <dgm:alg type="hierRoot">
                <dgm:param type="hierAlign" val="tL"/>
              </dgm:alg>
              <dgm:constrLst>
                <dgm:constr type="alignOff" val="0.65"/>
              </dgm:constrLst>
            </dgm:if>
            <dgm:if name="Name9" func="var" arg="hierBranch" op="equ" val="hang">
              <dgm:alg type="hierRoot"/>
              <dgm:constrLst>
                <dgm:constr type="alignOff" val="0.65"/>
              </dgm:constrLst>
            </dgm:if>
            <dgm:else name="Name10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1">
              <dgm:if name="Name12" func="var" arg="hierBranch" op="equ" val="init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3" func="var" arg="hierBranch" op="equ" val="l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if name="Name14" func="var" arg="hierBranch" op="equ" val="r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if>
              <dgm:else name="Name15">
                <dgm:constrLst>
                  <dgm:constr type="l" for="ch" forName="rootText1"/>
                  <dgm:constr type="t" for="ch" forName="rootText1" refType="h" fact="0.18"/>
                  <dgm:constr type="w" for="ch" forName="rootText1" refType="w"/>
                  <dgm:constr type="h" for="ch" forName="rootText1" refType="h" fact="0.64"/>
                  <dgm:constr type="l" for="ch" forName="topArc1" refType="w" fact="0.25"/>
                  <dgm:constr type="t" for="ch" forName="topArc1"/>
                  <dgm:constr type="w" for="ch" forName="topArc1" refType="h" refFor="ch" refForName="topArc1"/>
                  <dgm:constr type="h" for="ch" forName="topArc1" refType="h"/>
                  <dgm:constr type="l" for="ch" forName="bottomArc1" refType="w" fact="0.25"/>
                  <dgm:constr type="t" for="ch" forName="bottomArc1"/>
                  <dgm:constr type="w" for="ch" forName="bottomArc1" refType="h" refFor="ch" refForName="bottomArc1"/>
                  <dgm:constr type="h" for="ch" forName="bottomArc1" refType="h"/>
                  <dgm:constr type="ctrX" for="ch" forName="topConnNode1" refType="w" fact="0.5"/>
                  <dgm:constr type="t" for="ch" forName="topConnNode1"/>
                  <dgm:constr type="w" for="ch" forName="topConnNode1" refType="h" fact="0.76"/>
                  <dgm:constr type="b" for="ch" forName="topConnNode1" refType="t" refFor="ch" refForName="rootText1"/>
                </dgm:constrLst>
              </dgm:else>
            </dgm:choose>
            <dgm:layoutNode name="rootText1" styleLbl="alignAcc1">
              <dgm:varLst>
                <dgm:chPref val="3"/>
              </dgm:varLst>
              <dgm:alg type="tx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top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-140"/>
                  <dgm:adj idx="2" val="-40"/>
                </dgm:adjLst>
              </dgm:shape>
              <dgm:presOf/>
            </dgm:layoutNode>
            <dgm:layoutNode name="bottomArc1" styleLbl="parChTrans1D1" moveWith="rootText1">
              <dgm:alg type="sp"/>
              <dgm:shape xmlns:r="http://schemas.openxmlformats.org/officeDocument/2006/relationships" type="arc" r:blip="" zOrderOff="-2">
                <dgm:adjLst>
                  <dgm:adj idx="1" val="40"/>
                  <dgm:adj idx="2" val="140"/>
                </dgm:adjLst>
              </dgm:shape>
              <dgm:presOf/>
            </dgm:layoutNode>
            <dgm:layoutNode name="topConnNode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</dgm:layoutNode>
          </dgm:layoutNode>
          <dgm:layoutNode name="hierChild2">
            <dgm:choose name="Name16">
              <dgm:if name="Name17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18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19" func="var" arg="hierBranch" op="equ" val="hang">
                <dgm:choose name="Name20">
                  <dgm:if name="Name21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2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3">
                <dgm:choose name="Name24">
                  <dgm:if name="Name25" func="var" arg="dir" op="equ" val="norm">
                    <dgm:alg type="hierChild"/>
                  </dgm:if>
                  <dgm:else name="Name26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a" axis="ch" ptType="nonAsst">
              <dgm:forEach name="Name27" axis="precedSib" ptType="parTrans" st="-1" cnt="1">
                <dgm:layoutNode name="Name28">
                  <dgm:choose name="Name29">
                    <dgm:if name="Name30" func="var" arg="hierBranch" op="equ" val="std">
                      <dgm:choose name="Name31">
                        <dgm:if name="Name32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1"/>
                            <dgm:param type="dstNode" val="topArc2"/>
                          </dgm:alg>
                        </dgm:if>
                        <dgm:if name="Name33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3"/>
                            <dgm:param type="dstNode" val="topArc2"/>
                          </dgm:alg>
                        </dgm:if>
                        <dgm:else name="Name34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  <dgm:param type="srcNode" val="bottomArc2"/>
                            <dgm:param type="dstNode" val="topArc2"/>
                          </dgm:alg>
                        </dgm:else>
                      </dgm:choose>
                    </dgm:if>
                    <dgm:if name="Name35" func="var" arg="hierBranch" op="equ" val="init">
                      <dgm:choose name="Name36">
                        <dgm:if name="Name37" axis="self" func="depth" op="lte" val="2">
                          <dgm:choose name="Name38">
                            <dgm:if name="Name39" axis="self" func="depth" op="lte" val="2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1"/>
                                <dgm:param type="dstNode" val="topArc2"/>
                              </dgm:alg>
                            </dgm:if>
                            <dgm:if name="Name40" axis="par" ptType="asst" func="cnt" op="equ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3"/>
                                <dgm:param type="dstNode" val="topArc2"/>
                              </dgm:alg>
                            </dgm:if>
                            <dgm:else name="Name4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  <dgm:param type="srcNode" val="bottomArc2"/>
                                <dgm:param type="dstNode" val="topArc2"/>
                              </dgm:alg>
                            </dgm:else>
                          </dgm:choose>
                        </dgm:if>
                        <dgm:else name="Name42">
                          <dgm:choose name="Name43">
                            <dgm:if name="Name44" axis="par des" func="maxDepth" op="lte" val="1">
                              <dgm:choose name="Name45">
                                <dgm:if name="Name46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1"/>
                                    <dgm:param type="dstNode" val="topConnNode2"/>
                                  </dgm:alg>
                                </dgm:if>
                                <dgm:if name="Name47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3"/>
                                    <dgm:param type="dstNode" val="topConnNode2"/>
                                  </dgm:alg>
                                </dgm:if>
                                <dgm:else name="Name48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bL bR"/>
                                    <dgm:param type="srcNode" val="bottomArc2"/>
                                    <dgm:param type="dstNode" val="topConnNode2"/>
                                  </dgm:alg>
                                </dgm:else>
                              </dgm:choose>
                            </dgm:if>
                            <dgm:else name="Name49">
                              <dgm:choose name="Name50">
                                <dgm:if name="Name51" axis="self" func="depth" op="lte" val="2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1"/>
                                    <dgm:param type="dstNode" val="topArc2"/>
                                  </dgm:alg>
                                </dgm:if>
                                <dgm:if name="Name52" axis="par" ptType="asst" func="cnt" op="equ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3"/>
                                    <dgm:param type="dstNode" val="topArc2"/>
                                  </dgm:alg>
                                </dgm:if>
                                <dgm:else name="Name53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tCtr"/>
                                    <dgm:param type="bendPt" val="end"/>
                                    <dgm:param type="srcNode" val="bottomArc2"/>
                                    <dgm:param type="dstNode" val="topArc2"/>
                                  </dgm:alg>
                                </dgm:else>
                              </dgm:choose>
                            </dgm:else>
                          </dgm:choose>
                        </dgm:else>
                      </dgm:choose>
                    </dgm:if>
                    <dgm:else name="Name54">
                      <dgm:choose name="Name55">
                        <dgm:if name="Name56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1"/>
                            <dgm:param type="dstNode" val="topConnNode2"/>
                          </dgm:alg>
                        </dgm:if>
                        <dgm:if name="Name57" axis="par" ptType="asst" func="cnt" op="equ" val="1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3"/>
                            <dgm:param type="dstNode" val="topConnNode2"/>
                          </dgm:alg>
                        </dgm:if>
                        <dgm:else name="Name58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bL bR"/>
                            <dgm:param type="srcNode" val="bottomArc2"/>
                            <dgm:param type="dstNode" val="topConnNode2"/>
                          </dgm:alg>
                        </dgm:else>
                      </dgm:choose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2">
                <dgm:varLst>
                  <dgm:hierBranch val="init"/>
                </dgm:varLst>
                <dgm:choose name="Name59">
                  <dgm:if name="Name60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1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62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63" func="var" arg="hierBranch" op="equ" val="init">
                    <dgm:choose name="Name64">
                      <dgm:if name="Name65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6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layoutNode name="rootComposite2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68">
                    <dgm:if name="Name69" func="var" arg="hierBranch" op="equ" val="init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0" func="var" arg="hierBranch" op="equ" val="l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if name="Name71" func="var" arg="hierBranch" op="equ" val="r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if>
                    <dgm:else name="Name72">
                      <dgm:constrLst>
                        <dgm:constr type="l" for="ch" forName="rootText2"/>
                        <dgm:constr type="t" for="ch" forName="rootText2" refType="h" fact="0.18"/>
                        <dgm:constr type="w" for="ch" forName="rootText2" refType="w"/>
                        <dgm:constr type="h" for="ch" forName="rootText2" refType="h" fact="0.64"/>
                        <dgm:constr type="l" for="ch" forName="topArc2" refType="w" fact="0.25"/>
                        <dgm:constr type="t" for="ch" forName="topArc2"/>
                        <dgm:constr type="w" for="ch" forName="topArc2" refType="h" refFor="ch" refForName="topArc2"/>
                        <dgm:constr type="h" for="ch" forName="topArc2" refType="h"/>
                        <dgm:constr type="l" for="ch" forName="bottomArc2" refType="w" fact="0.25"/>
                        <dgm:constr type="t" for="ch" forName="bottomArc2"/>
                        <dgm:constr type="w" for="ch" forName="bottomArc2" refType="h" refFor="ch" refForName="bottomArc2"/>
                        <dgm:constr type="h" for="ch" forName="bottomArc2" refType="h"/>
                        <dgm:constr type="ctrX" for="ch" forName="topConnNode2" refType="w" fact="0.5"/>
                        <dgm:constr type="t" for="ch" forName="topConnNode2"/>
                        <dgm:constr type="w" for="ch" forName="topConnNode2" refType="h" fact="0.76"/>
                        <dgm:constr type="b" for="ch" forName="topConnNode2" refType="t" refFor="ch" refForName="rootText2"/>
                      </dgm:constrLst>
                    </dgm:else>
                  </dgm:choose>
                  <dgm:layoutNode name="rootText2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2" styleLbl="parChTrans1D1" moveWith="rootText2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2" moveWith="rootText2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4">
                  <dgm:choose name="Name73">
                    <dgm:if name="Name7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7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76" func="var" arg="hierBranch" op="equ" val="hang">
                      <dgm:choose name="Name77">
                        <dgm:if name="Name7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7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80" func="var" arg="hierBranch" op="equ" val="std">
                      <dgm:choose name="Name81">
                        <dgm:if name="Name82" func="var" arg="dir" op="equ" val="norm">
                          <dgm:alg type="hierChild"/>
                        </dgm:if>
                        <dgm:else name="Name8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84" func="var" arg="hierBranch" op="equ" val="init">
                      <dgm:choose name="Name85">
                        <dgm:if name="Name8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87">
                          <dgm:choose name="Name88">
                            <dgm:if name="Name89" func="var" arg="dir" op="equ" val="norm">
                              <dgm:alg type="hierChild"/>
                            </dgm:if>
                            <dgm:else name="Name9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91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2" ref="rep2a"/>
                </dgm:layoutNode>
                <dgm:layoutNode name="hierChild5">
                  <dgm:choose name="Name93">
                    <dgm:if name="Name9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9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96" ref="rep2b"/>
                </dgm:layoutNode>
              </dgm:layoutNode>
            </dgm:forEach>
          </dgm:layoutNode>
          <dgm:layoutNode name="hierChild3">
            <dgm:choose name="Name97">
              <dgm:if name="Name9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9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2b" axis="ch" ptType="asst">
              <dgm:forEach name="Name100" axis="precedSib" ptType="parTrans" st="-1" cnt="1">
                <dgm:layoutNode name="Name101">
                  <dgm:choose name="Name102">
                    <dgm:if name="Name103" axis="self" func="depth" op="lte" val="2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1"/>
                        <dgm:param type="dstNode" val="topConnNode3"/>
                      </dgm:alg>
                    </dgm:if>
                    <dgm:if name="Name104" axis="par" ptType="asst" func="cnt" op="equ" val="1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3"/>
                        <dgm:param type="dstNode" val="topConnNode3"/>
                      </dgm:alg>
                    </dgm:if>
                    <dgm:else name="Name10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bL bR"/>
                        <dgm:param type="srcNode" val="bottomArc2"/>
                        <dgm:param type="dstNode" val="topConnNode3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</dgm:layoutNode>
              </dgm:forEach>
              <dgm:layoutNode name="hierRoot3">
                <dgm:varLst>
                  <dgm:hierBranch val="init"/>
                </dgm:varLst>
                <dgm:choose name="Name106">
                  <dgm:if name="Name107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8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09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0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1" func="var" arg="hierBranch" op="equ" val="init">
                    <dgm:choose name="Name112">
                      <dgm:if name="Name113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14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15"/>
                </dgm:choose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16">
                    <dgm:if name="Name117" func="var" arg="hierBranch" op="equ" val="init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8" func="var" arg="hierBranch" op="equ" val="l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if name="Name119" func="var" arg="hierBranch" op="equ" val="r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if>
                    <dgm:else name="Name120">
                      <dgm:constrLst>
                        <dgm:constr type="l" for="ch" forName="rootText3"/>
                        <dgm:constr type="t" for="ch" forName="rootText3" refType="h" fact="0.18"/>
                        <dgm:constr type="w" for="ch" forName="rootText3" refType="w"/>
                        <dgm:constr type="h" for="ch" forName="rootText3" refType="h" fact="0.64"/>
                        <dgm:constr type="l" for="ch" forName="topArc3" refType="w" fact="0.25"/>
                        <dgm:constr type="t" for="ch" forName="topArc3"/>
                        <dgm:constr type="w" for="ch" forName="topArc3" refType="h" refFor="ch" refForName="topArc3"/>
                        <dgm:constr type="h" for="ch" forName="topArc3" refType="h"/>
                        <dgm:constr type="l" for="ch" forName="bottomArc3" refType="w" fact="0.25"/>
                        <dgm:constr type="t" for="ch" forName="bottomArc3"/>
                        <dgm:constr type="w" for="ch" forName="bottomArc3" refType="h" refFor="ch" refForName="bottomArc3"/>
                        <dgm:constr type="h" for="ch" forName="bottomArc3" refType="h"/>
                        <dgm:constr type="ctrX" for="ch" forName="topConnNode3" refType="w" fact="0.5"/>
                        <dgm:constr type="t" for="ch" forName="topConnNode3"/>
                        <dgm:constr type="w" for="ch" forName="topConnNode3" refType="h" fact="0.76"/>
                        <dgm:constr type="b" for="ch" forName="topConnNode3" refType="t" refFor="ch" refForName="rootText3"/>
                      </dgm:constrLst>
                    </dgm:else>
                  </dgm:choose>
                  <dgm:layoutNode name="rootText3" styleLbl="alignAcc1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top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-140"/>
                        <dgm:adj idx="2" val="-40"/>
                      </dgm:adjLst>
                    </dgm:shape>
                    <dgm:presOf/>
                  </dgm:layoutNode>
                  <dgm:layoutNode name="bottomArc3" styleLbl="parChTrans1D1" moveWith="rootText3">
                    <dgm:alg type="sp"/>
                    <dgm:shape xmlns:r="http://schemas.openxmlformats.org/officeDocument/2006/relationships" type="arc" r:blip="" zOrderOff="-2">
                      <dgm:adjLst>
                        <dgm:adj idx="1" val="40"/>
                        <dgm:adj idx="2" val="140"/>
                      </dgm:adjLst>
                    </dgm:shape>
                    <dgm:presOf/>
                  </dgm:layoutNode>
                  <dgm:layoutNode name="topConnNode3" moveWith="rootText3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</dgm:layoutNode>
                </dgm:layoutNode>
                <dgm:layoutNode name="hierChild6">
                  <dgm:choose name="Name121">
                    <dgm:if name="Name122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3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24" func="var" arg="hierBranch" op="equ" val="hang">
                      <dgm:choose name="Name125">
                        <dgm:if name="Name126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27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28" func="var" arg="hierBranch" op="equ" val="std">
                      <dgm:choose name="Name129">
                        <dgm:if name="Name130" func="var" arg="dir" op="equ" val="norm">
                          <dgm:alg type="hierChild"/>
                        </dgm:if>
                        <dgm:else name="Name131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2" func="var" arg="hierBranch" op="equ" val="init">
                      <dgm:choose name="Name133">
                        <dgm:if name="Name134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35">
                          <dgm:alg type="hierChild"/>
                        </dgm:else>
                      </dgm:choose>
                    </dgm:if>
                    <dgm:else name="Name136"/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37" ref="rep2a"/>
                </dgm:layoutNode>
                <dgm:layoutNode name="hierChild7">
                  <dgm:choose name="Name138">
                    <dgm:if name="Name139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0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forEach name="Name141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MS PMincho">
    <w:altName w:val="MS Gothic"/>
    <w:charset w:val="80"/>
    <w:family w:val="roman"/>
    <w:pitch w:val="variable"/>
    <w:sig w:usb0="E00002FF" w:usb1="6AC7FDFB" w:usb2="08000012" w:usb3="00000000" w:csb0="0002009F" w:csb1="00000000"/>
  </w:font>
  <w:font w:name="Rockwell">
    <w:panose1 w:val="02060603020205020403"/>
    <w:charset w:val="00"/>
    <w:family w:val="roman"/>
    <w:pitch w:val="variable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245B0"/>
    <w:rsid w:val="003245B0"/>
    <w:rsid w:val="00326D99"/>
    <w:rsid w:val="006E4ADF"/>
    <w:rsid w:val="007E6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0FA5B476222E4457B640689580616733">
    <w:name w:val="0FA5B476222E4457B640689580616733"/>
    <w:rsid w:val="003245B0"/>
  </w:style>
  <w:style w:type="paragraph" w:customStyle="1" w:styleId="BE9F202D38D1464D80951436B12E803C">
    <w:name w:val="BE9F202D38D1464D80951436B12E803C"/>
    <w:rsid w:val="003245B0"/>
  </w:style>
  <w:style w:type="paragraph" w:customStyle="1" w:styleId="FEEB07C7FD4245A88BD827959A81752F">
    <w:name w:val="FEEB07C7FD4245A88BD827959A81752F"/>
    <w:rsid w:val="003245B0"/>
  </w:style>
  <w:style w:type="paragraph" w:customStyle="1" w:styleId="DF6E59CCE0F54ABDB5DAF3453FE157EA">
    <w:name w:val="DF6E59CCE0F54ABDB5DAF3453FE157EA"/>
    <w:rsid w:val="003245B0"/>
  </w:style>
  <w:style w:type="paragraph" w:customStyle="1" w:styleId="92F44ACD12D6464986B71445B003E3E6">
    <w:name w:val="92F44ACD12D6464986B71445B003E3E6"/>
    <w:rsid w:val="003245B0"/>
  </w:style>
  <w:style w:type="paragraph" w:customStyle="1" w:styleId="F1442D30C7724E41BA5BDE3DDEF5E06B">
    <w:name w:val="F1442D30C7724E41BA5BDE3DDEF5E06B"/>
    <w:rsid w:val="003245B0"/>
  </w:style>
  <w:style w:type="paragraph" w:customStyle="1" w:styleId="FC39B71618204AB4AC95F6509250BDB6">
    <w:name w:val="FC39B71618204AB4AC95F6509250BDB6"/>
    <w:rsid w:val="003245B0"/>
  </w:style>
  <w:style w:type="paragraph" w:customStyle="1" w:styleId="460554D7760B430EB243C5313C09D0A5">
    <w:name w:val="460554D7760B430EB243C5313C09D0A5"/>
    <w:rsid w:val="003245B0"/>
  </w:style>
  <w:style w:type="paragraph" w:customStyle="1" w:styleId="ED363BA050ED4CC8B8716C6D8407C4C2">
    <w:name w:val="ED363BA050ED4CC8B8716C6D8407C4C2"/>
    <w:rsid w:val="003245B0"/>
  </w:style>
  <w:style w:type="paragraph" w:customStyle="1" w:styleId="311062AA07A74D6E9902AE773B0A47A6">
    <w:name w:val="311062AA07A74D6E9902AE773B0A47A6"/>
    <w:rsid w:val="003245B0"/>
  </w:style>
  <w:style w:type="paragraph" w:customStyle="1" w:styleId="269F097466C44863BD4BD1CAD81FA00E">
    <w:name w:val="269F097466C44863BD4BD1CAD81FA00E"/>
    <w:rsid w:val="003245B0"/>
  </w:style>
  <w:style w:type="paragraph" w:customStyle="1" w:styleId="8223687C90BC44AA951DBF9135B519B6">
    <w:name w:val="8223687C90BC44AA951DBF9135B519B6"/>
    <w:rsid w:val="003245B0"/>
  </w:style>
  <w:style w:type="paragraph" w:customStyle="1" w:styleId="9DB4584EF7CF4144951D601C96E24E17">
    <w:name w:val="9DB4584EF7CF4144951D601C96E24E17"/>
    <w:rsid w:val="00326D99"/>
  </w:style>
  <w:style w:type="paragraph" w:customStyle="1" w:styleId="293E91B092B646808E5C2D6F2944F903">
    <w:name w:val="293E91B092B646808E5C2D6F2944F903"/>
    <w:rsid w:val="00326D99"/>
  </w:style>
  <w:style w:type="paragraph" w:customStyle="1" w:styleId="79C64B4A271E4464AAC2D2A4DA3DDA70">
    <w:name w:val="79C64B4A271E4464AAC2D2A4DA3DDA70"/>
    <w:rsid w:val="00326D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EE74357-A9DA-4787-A4DB-9F2E6813C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4</Pages>
  <Words>505</Words>
  <Characters>2883</Characters>
  <Application>Microsoft Office Word</Application>
  <DocSecurity>0</DocSecurity>
  <Lines>24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2</cp:revision>
  <dcterms:created xsi:type="dcterms:W3CDTF">2018-03-08T16:37:00Z</dcterms:created>
  <dcterms:modified xsi:type="dcterms:W3CDTF">2018-03-08T17:06:00Z</dcterms:modified>
</cp:coreProperties>
</file>